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9F750" w14:textId="77777777" w:rsidR="00E62A83" w:rsidRDefault="00E62A83" w:rsidP="00A926F9">
      <w:pPr>
        <w:tabs>
          <w:tab w:val="center" w:pos="4080"/>
        </w:tabs>
        <w:snapToGrid w:val="0"/>
        <w:jc w:val="center"/>
        <w:rPr>
          <w:b/>
          <w:sz w:val="32"/>
        </w:rPr>
      </w:pPr>
    </w:p>
    <w:p w14:paraId="63816ACA" w14:textId="77777777" w:rsidR="007C5DB8" w:rsidRDefault="007C5DB8" w:rsidP="00A926F9">
      <w:pPr>
        <w:tabs>
          <w:tab w:val="center" w:pos="4080"/>
        </w:tabs>
        <w:snapToGrid w:val="0"/>
        <w:jc w:val="center"/>
        <w:rPr>
          <w:b/>
          <w:sz w:val="32"/>
        </w:rPr>
      </w:pPr>
      <w:r>
        <w:rPr>
          <w:rFonts w:hint="eastAsia"/>
          <w:b/>
          <w:sz w:val="32"/>
        </w:rPr>
        <w:t>Hong Kong College of Community Medicine</w:t>
      </w:r>
    </w:p>
    <w:p w14:paraId="76EAA018" w14:textId="199AED75" w:rsidR="007C5DB8" w:rsidRDefault="007C5DB8" w:rsidP="003B77E3">
      <w:pPr>
        <w:pStyle w:val="Heading2"/>
        <w:tabs>
          <w:tab w:val="center" w:pos="4080"/>
        </w:tabs>
        <w:rPr>
          <w:szCs w:val="32"/>
        </w:rPr>
      </w:pPr>
      <w:r>
        <w:rPr>
          <w:rFonts w:hint="eastAsia"/>
        </w:rPr>
        <w:t>CME Record</w:t>
      </w:r>
      <w:r w:rsidR="003B77E3">
        <w:t xml:space="preserve"> </w:t>
      </w:r>
      <w:r w:rsidRPr="003B77E3">
        <w:rPr>
          <w:rFonts w:hint="eastAsia"/>
          <w:szCs w:val="32"/>
        </w:rPr>
        <w:t xml:space="preserve">for the year </w:t>
      </w:r>
      <w:r w:rsidR="00427653">
        <w:rPr>
          <w:szCs w:val="32"/>
        </w:rPr>
        <w:t>_________</w:t>
      </w:r>
    </w:p>
    <w:p w14:paraId="220CBB52" w14:textId="77777777" w:rsidR="002A30F0" w:rsidRPr="002A30F0" w:rsidRDefault="002A30F0" w:rsidP="002A30F0">
      <w:pPr>
        <w:pStyle w:val="NormalIndent"/>
      </w:pPr>
    </w:p>
    <w:p w14:paraId="5D7B0357" w14:textId="77777777" w:rsidR="007C5DB8" w:rsidRDefault="007C5DB8" w:rsidP="002A30F0">
      <w:pPr>
        <w:snapToGrid w:val="0"/>
        <w:jc w:val="center"/>
        <w:rPr>
          <w:sz w:val="30"/>
        </w:rPr>
      </w:pPr>
      <w:r>
        <w:rPr>
          <w:rFonts w:hint="eastAsia"/>
          <w:sz w:val="30"/>
        </w:rPr>
        <w:t>Summary Table</w:t>
      </w:r>
    </w:p>
    <w:tbl>
      <w:tblPr>
        <w:tblpPr w:leftFromText="180" w:rightFromText="180" w:vertAnchor="text" w:horzAnchor="margin" w:tblpY="201"/>
        <w:tblW w:w="9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"/>
        <w:gridCol w:w="2231"/>
        <w:gridCol w:w="1701"/>
        <w:gridCol w:w="1276"/>
        <w:gridCol w:w="709"/>
        <w:gridCol w:w="709"/>
        <w:gridCol w:w="1842"/>
        <w:gridCol w:w="771"/>
      </w:tblGrid>
      <w:tr w:rsidR="00427653" w:rsidRPr="004F1F6F" w14:paraId="12184453" w14:textId="77777777" w:rsidTr="00984936">
        <w:trPr>
          <w:trHeight w:val="783"/>
        </w:trPr>
        <w:tc>
          <w:tcPr>
            <w:tcW w:w="3954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0399BD0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Activity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4D1B6A0E" w14:textId="77777777" w:rsidR="00427653" w:rsidRPr="004F1F6F" w:rsidRDefault="00427653" w:rsidP="00984936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No. of</w:t>
            </w:r>
          </w:p>
          <w:p w14:paraId="2FC07FB7" w14:textId="1055E99C" w:rsidR="00427653" w:rsidRPr="004F1F6F" w:rsidRDefault="00427653" w:rsidP="00984936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Occasions</w:t>
            </w:r>
            <w:r w:rsidR="00984936">
              <w:rPr>
                <w:sz w:val="24"/>
                <w:szCs w:val="24"/>
              </w:rPr>
              <w:t xml:space="preserve"> </w:t>
            </w:r>
            <w:r w:rsidRPr="004F1F6F">
              <w:rPr>
                <w:sz w:val="24"/>
                <w:szCs w:val="24"/>
              </w:rPr>
              <w:t>/</w:t>
            </w:r>
            <w:r w:rsidR="00984936">
              <w:rPr>
                <w:sz w:val="24"/>
                <w:szCs w:val="24"/>
              </w:rPr>
              <w:t xml:space="preserve"> </w:t>
            </w:r>
            <w:r w:rsidRPr="004F1F6F">
              <w:rPr>
                <w:sz w:val="24"/>
                <w:szCs w:val="24"/>
              </w:rPr>
              <w:t>Hours</w:t>
            </w:r>
          </w:p>
        </w:tc>
        <w:tc>
          <w:tcPr>
            <w:tcW w:w="1418" w:type="dxa"/>
            <w:gridSpan w:val="2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06F06726" w14:textId="77777777" w:rsidR="00427653" w:rsidRPr="004F1F6F" w:rsidRDefault="00427653" w:rsidP="00984936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Total</w:t>
            </w:r>
          </w:p>
          <w:p w14:paraId="4FB1E436" w14:textId="77777777" w:rsidR="00427653" w:rsidRPr="004F1F6F" w:rsidRDefault="00427653" w:rsidP="00984936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Credit Points</w:t>
            </w:r>
          </w:p>
        </w:tc>
        <w:tc>
          <w:tcPr>
            <w:tcW w:w="2613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68CC96D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Remarks</w:t>
            </w:r>
          </w:p>
        </w:tc>
      </w:tr>
      <w:tr w:rsidR="00427653" w:rsidRPr="004F1F6F" w14:paraId="73B70039" w14:textId="77777777" w:rsidTr="001B2E7B">
        <w:trPr>
          <w:trHeight w:val="553"/>
        </w:trPr>
        <w:tc>
          <w:tcPr>
            <w:tcW w:w="3954" w:type="dxa"/>
            <w:gridSpan w:val="3"/>
            <w:tcBorders>
              <w:left w:val="single" w:sz="12" w:space="0" w:color="auto"/>
            </w:tcBorders>
            <w:vAlign w:val="center"/>
          </w:tcPr>
          <w:p w14:paraId="4801E304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Self-Study</w:t>
            </w:r>
            <w:r w:rsidRPr="004F1F6F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B6EF982" w14:textId="77777777" w:rsidR="00427653" w:rsidRPr="004F1F6F" w:rsidRDefault="00427653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gridSpan w:val="2"/>
            <w:tcBorders>
              <w:right w:val="single" w:sz="4" w:space="0" w:color="auto"/>
            </w:tcBorders>
            <w:vAlign w:val="center"/>
          </w:tcPr>
          <w:p w14:paraId="3B6696AA" w14:textId="77777777" w:rsidR="00427653" w:rsidRPr="004F1F6F" w:rsidRDefault="00427653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9AED890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max 10 pts per year</w:t>
            </w:r>
          </w:p>
        </w:tc>
      </w:tr>
      <w:tr w:rsidR="001B2E7B" w:rsidRPr="004F1F6F" w14:paraId="528B0460" w14:textId="77777777" w:rsidTr="001B2E7B">
        <w:trPr>
          <w:trHeight w:val="1358"/>
        </w:trPr>
        <w:tc>
          <w:tcPr>
            <w:tcW w:w="3954" w:type="dxa"/>
            <w:gridSpan w:val="3"/>
            <w:vMerge w:val="restart"/>
            <w:tcBorders>
              <w:left w:val="single" w:sz="12" w:space="0" w:color="auto"/>
            </w:tcBorders>
          </w:tcPr>
          <w:p w14:paraId="4E908AD5" w14:textId="77777777" w:rsidR="001B2E7B" w:rsidRDefault="001B2E7B" w:rsidP="001B2E7B">
            <w:pPr>
              <w:snapToGrid w:val="0"/>
              <w:spacing w:before="240" w:line="120" w:lineRule="auto"/>
              <w:ind w:left="119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 xml:space="preserve">Passive </w:t>
            </w:r>
            <w:r w:rsidRPr="004F1F6F">
              <w:rPr>
                <w:rFonts w:hint="eastAsia"/>
                <w:sz w:val="24"/>
                <w:szCs w:val="24"/>
              </w:rPr>
              <w:t>participation</w:t>
            </w:r>
          </w:p>
          <w:p w14:paraId="0E6671A9" w14:textId="77777777" w:rsidR="001B2E7B" w:rsidRPr="004F1F6F" w:rsidRDefault="001B2E7B" w:rsidP="001B2E7B">
            <w:pPr>
              <w:snapToGrid w:val="0"/>
              <w:ind w:left="118"/>
              <w:rPr>
                <w:sz w:val="24"/>
                <w:szCs w:val="24"/>
              </w:rPr>
            </w:pPr>
          </w:p>
          <w:p w14:paraId="1A2AFE99" w14:textId="72C89465" w:rsidR="001B2E7B" w:rsidRDefault="001B2E7B" w:rsidP="001B2E7B">
            <w:pPr>
              <w:numPr>
                <w:ilvl w:val="0"/>
                <w:numId w:val="4"/>
              </w:num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FCAA (pl copy the points from the Academy’s Scores Summary)</w:t>
            </w:r>
          </w:p>
          <w:p w14:paraId="5FAEE323" w14:textId="77777777" w:rsidR="001B2E7B" w:rsidRPr="004F1F6F" w:rsidRDefault="001B2E7B" w:rsidP="001B2E7B">
            <w:pPr>
              <w:snapToGrid w:val="0"/>
              <w:ind w:left="478"/>
              <w:rPr>
                <w:sz w:val="24"/>
                <w:szCs w:val="24"/>
              </w:rPr>
            </w:pPr>
          </w:p>
          <w:p w14:paraId="7E75F8AA" w14:textId="5E778AF1" w:rsidR="001B2E7B" w:rsidRPr="004F1F6F" w:rsidRDefault="001B2E7B" w:rsidP="001B2E7B">
            <w:pPr>
              <w:numPr>
                <w:ilvl w:val="0"/>
                <w:numId w:val="4"/>
              </w:num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 xml:space="preserve">Accredited </w:t>
            </w:r>
            <w:r w:rsidR="00BC0327">
              <w:rPr>
                <w:sz w:val="24"/>
                <w:szCs w:val="24"/>
              </w:rPr>
              <w:t>non-FCAA</w:t>
            </w:r>
            <w:r w:rsidRPr="004F1F6F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76" w:type="dxa"/>
            <w:tcBorders>
              <w:right w:val="single" w:sz="2" w:space="0" w:color="auto"/>
            </w:tcBorders>
            <w:vAlign w:val="center"/>
          </w:tcPr>
          <w:p w14:paraId="0ED17DBC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  <w:p w14:paraId="15D13F09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176BF66B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vMerge w:val="restart"/>
            <w:tcBorders>
              <w:right w:val="single" w:sz="4" w:space="0" w:color="auto"/>
            </w:tcBorders>
            <w:vAlign w:val="center"/>
          </w:tcPr>
          <w:p w14:paraId="23D9188D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vMerge w:val="restart"/>
            <w:tcBorders>
              <w:left w:val="single" w:sz="4" w:space="0" w:color="auto"/>
              <w:right w:val="single" w:sz="12" w:space="0" w:color="auto"/>
            </w:tcBorders>
          </w:tcPr>
          <w:p w14:paraId="5A8F9D1B" w14:textId="77777777" w:rsidR="001B2E7B" w:rsidRPr="004F1F6F" w:rsidRDefault="001B2E7B" w:rsidP="001B2E7B">
            <w:p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no more than 75 per cycle</w:t>
            </w:r>
          </w:p>
        </w:tc>
      </w:tr>
      <w:tr w:rsidR="001B2E7B" w:rsidRPr="004F1F6F" w14:paraId="2B97B708" w14:textId="77777777" w:rsidTr="001B2E7B">
        <w:trPr>
          <w:trHeight w:val="561"/>
        </w:trPr>
        <w:tc>
          <w:tcPr>
            <w:tcW w:w="3954" w:type="dxa"/>
            <w:gridSpan w:val="3"/>
            <w:vMerge/>
            <w:tcBorders>
              <w:left w:val="single" w:sz="12" w:space="0" w:color="auto"/>
            </w:tcBorders>
            <w:vAlign w:val="center"/>
          </w:tcPr>
          <w:p w14:paraId="3A33C279" w14:textId="77777777" w:rsidR="001B2E7B" w:rsidRPr="004F1F6F" w:rsidRDefault="001B2E7B" w:rsidP="001B2E7B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EB86F80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14:paraId="349A6FA5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23B9E762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2DEE574B" w14:textId="77777777" w:rsidR="001B2E7B" w:rsidRPr="004F1F6F" w:rsidRDefault="001B2E7B" w:rsidP="001B2E7B">
            <w:pPr>
              <w:snapToGrid w:val="0"/>
              <w:rPr>
                <w:sz w:val="24"/>
                <w:szCs w:val="24"/>
              </w:rPr>
            </w:pPr>
          </w:p>
        </w:tc>
      </w:tr>
      <w:tr w:rsidR="001B2E7B" w:rsidRPr="004F1F6F" w14:paraId="2F01FF81" w14:textId="77777777" w:rsidTr="001B2E7B">
        <w:trPr>
          <w:trHeight w:val="829"/>
        </w:trPr>
        <w:tc>
          <w:tcPr>
            <w:tcW w:w="3954" w:type="dxa"/>
            <w:gridSpan w:val="3"/>
            <w:tcBorders>
              <w:left w:val="single" w:sz="12" w:space="0" w:color="auto"/>
            </w:tcBorders>
            <w:vAlign w:val="center"/>
          </w:tcPr>
          <w:p w14:paraId="5D13937C" w14:textId="448FCD6E" w:rsidR="001B2E7B" w:rsidRPr="004F1F6F" w:rsidRDefault="001B2E7B" w:rsidP="001B2E7B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Active</w:t>
            </w:r>
            <w:r w:rsidRPr="004F1F6F">
              <w:rPr>
                <w:rFonts w:hint="eastAsia"/>
                <w:sz w:val="24"/>
                <w:szCs w:val="24"/>
              </w:rPr>
              <w:t xml:space="preserve"> participation</w:t>
            </w:r>
            <w:r w:rsidRPr="004F1F6F">
              <w:rPr>
                <w:sz w:val="24"/>
                <w:szCs w:val="24"/>
              </w:rPr>
              <w:t xml:space="preserve"> </w:t>
            </w:r>
            <w:r w:rsidRPr="004F1F6F">
              <w:rPr>
                <w:rFonts w:hint="eastAsia"/>
                <w:sz w:val="24"/>
                <w:szCs w:val="24"/>
              </w:rPr>
              <w:t>in FCAA</w:t>
            </w:r>
            <w:r w:rsidRPr="004F1F6F">
              <w:rPr>
                <w:sz w:val="24"/>
                <w:szCs w:val="24"/>
              </w:rPr>
              <w:t xml:space="preserve"> and accredited </w:t>
            </w:r>
            <w:r w:rsidR="00BC0327">
              <w:rPr>
                <w:sz w:val="24"/>
                <w:szCs w:val="24"/>
              </w:rPr>
              <w:t>non-FCAA</w:t>
            </w:r>
            <w:r w:rsidRPr="004F1F6F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76" w:type="dxa"/>
            <w:vAlign w:val="center"/>
          </w:tcPr>
          <w:p w14:paraId="530DF2E2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gridSpan w:val="2"/>
            <w:tcBorders>
              <w:right w:val="single" w:sz="4" w:space="0" w:color="auto"/>
            </w:tcBorders>
            <w:vAlign w:val="center"/>
          </w:tcPr>
          <w:p w14:paraId="592BA516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A6926CA" w14:textId="77777777" w:rsidR="001B2E7B" w:rsidRPr="004F1F6F" w:rsidRDefault="001B2E7B" w:rsidP="001B2E7B">
            <w:pPr>
              <w:snapToGrid w:val="0"/>
              <w:rPr>
                <w:sz w:val="24"/>
                <w:szCs w:val="24"/>
              </w:rPr>
            </w:pPr>
          </w:p>
        </w:tc>
      </w:tr>
      <w:tr w:rsidR="001B2E7B" w:rsidRPr="004F1F6F" w14:paraId="1D248BD0" w14:textId="77777777" w:rsidTr="001B2E7B">
        <w:trPr>
          <w:trHeight w:val="558"/>
        </w:trPr>
        <w:tc>
          <w:tcPr>
            <w:tcW w:w="3954" w:type="dxa"/>
            <w:gridSpan w:val="3"/>
            <w:tcBorders>
              <w:left w:val="single" w:sz="12" w:space="0" w:color="auto"/>
            </w:tcBorders>
            <w:vAlign w:val="center"/>
          </w:tcPr>
          <w:p w14:paraId="6021B0D2" w14:textId="6DCB7544" w:rsidR="001B2E7B" w:rsidRPr="004F1F6F" w:rsidRDefault="001B2E7B" w:rsidP="001B2E7B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Publication</w:t>
            </w:r>
            <w:r w:rsidRPr="004F1F6F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76" w:type="dxa"/>
            <w:vAlign w:val="center"/>
          </w:tcPr>
          <w:p w14:paraId="0789413C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gridSpan w:val="2"/>
            <w:tcBorders>
              <w:right w:val="single" w:sz="4" w:space="0" w:color="auto"/>
            </w:tcBorders>
            <w:vAlign w:val="center"/>
          </w:tcPr>
          <w:p w14:paraId="37983F36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66BDDF18" w14:textId="77777777" w:rsidR="001B2E7B" w:rsidRPr="004F1F6F" w:rsidRDefault="001B2E7B" w:rsidP="001B2E7B">
            <w:pPr>
              <w:snapToGrid w:val="0"/>
              <w:rPr>
                <w:sz w:val="24"/>
                <w:szCs w:val="24"/>
              </w:rPr>
            </w:pPr>
          </w:p>
        </w:tc>
      </w:tr>
      <w:tr w:rsidR="001B2E7B" w:rsidRPr="004F1F6F" w14:paraId="5C5B2AE4" w14:textId="77777777" w:rsidTr="001B2E7B">
        <w:trPr>
          <w:trHeight w:val="2039"/>
        </w:trPr>
        <w:tc>
          <w:tcPr>
            <w:tcW w:w="3954" w:type="dxa"/>
            <w:gridSpan w:val="3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14C" w14:textId="77777777" w:rsidR="001B2E7B" w:rsidRPr="004F1F6F" w:rsidRDefault="001B2E7B" w:rsidP="001B2E7B">
            <w:pPr>
              <w:snapToGrid w:val="0"/>
              <w:ind w:firstLineChars="50" w:firstLine="12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CPD activities *</w:t>
            </w:r>
          </w:p>
          <w:p w14:paraId="78A6F563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3820BC92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5AEEEC34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1AE86574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6088CF75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7B8B9DCE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1F407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356B84B0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78CE2D19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18A51E22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1181B02F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0A689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2C1196BC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39D07048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0C7046A9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4A538654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55228E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  <w:p w14:paraId="3A1B537D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Please refer to P. 8 and relevant paragraphs (6.5-6.14) in the guidelines on max points</w:t>
            </w:r>
          </w:p>
          <w:p w14:paraId="455EBB34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  <w:p w14:paraId="5E408232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  <w:p w14:paraId="6BCF9CDE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  <w:p w14:paraId="16C1CF49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  <w:p w14:paraId="2439E6E2" w14:textId="77777777" w:rsidR="001B2E7B" w:rsidRPr="004F1F6F" w:rsidRDefault="001B2E7B" w:rsidP="001B2E7B">
            <w:pPr>
              <w:snapToGrid w:val="0"/>
              <w:rPr>
                <w:sz w:val="24"/>
                <w:szCs w:val="24"/>
              </w:rPr>
            </w:pPr>
          </w:p>
        </w:tc>
      </w:tr>
      <w:tr w:rsidR="001B2E7B" w:rsidRPr="004F1F6F" w14:paraId="065E3BBB" w14:textId="77777777" w:rsidTr="001B2E7B">
        <w:trPr>
          <w:trHeight w:val="396"/>
        </w:trPr>
        <w:tc>
          <w:tcPr>
            <w:tcW w:w="3954" w:type="dxa"/>
            <w:gridSpan w:val="3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0894EE9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1EA51192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3D9FC81C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CCAB3F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Total</w:t>
            </w:r>
          </w:p>
        </w:tc>
        <w:tc>
          <w:tcPr>
            <w:tcW w:w="1418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D257E6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2B82B506" w14:textId="77777777" w:rsidR="001B2E7B" w:rsidRPr="004F1F6F" w:rsidRDefault="001B2E7B" w:rsidP="001B2E7B">
            <w:pPr>
              <w:widowControl/>
              <w:jc w:val="center"/>
              <w:rPr>
                <w:sz w:val="24"/>
                <w:szCs w:val="24"/>
              </w:rPr>
            </w:pPr>
          </w:p>
          <w:p w14:paraId="50676FEF" w14:textId="77777777" w:rsidR="001B2E7B" w:rsidRPr="004F1F6F" w:rsidRDefault="001B2E7B" w:rsidP="001B2E7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3E0BFA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For office use</w:t>
            </w:r>
          </w:p>
        </w:tc>
      </w:tr>
      <w:tr w:rsidR="001B2E7B" w:rsidRPr="004F1F6F" w14:paraId="58C84B59" w14:textId="77777777" w:rsidTr="00984936">
        <w:trPr>
          <w:trHeight w:val="379"/>
        </w:trPr>
        <w:tc>
          <w:tcPr>
            <w:tcW w:w="395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263A77" w14:textId="77777777" w:rsidR="001B2E7B" w:rsidRPr="004F1F6F" w:rsidRDefault="001B2E7B" w:rsidP="001B2E7B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9DD6A7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407BF7" w14:textId="77777777" w:rsidR="001B2E7B" w:rsidRPr="004F1F6F" w:rsidRDefault="001B2E7B" w:rsidP="001B2E7B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E08E86" w14:textId="77777777" w:rsidR="001B2E7B" w:rsidRPr="004F1F6F" w:rsidRDefault="001B2E7B" w:rsidP="001B2E7B">
            <w:pPr>
              <w:snapToGrid w:val="0"/>
              <w:rPr>
                <w:sz w:val="24"/>
                <w:szCs w:val="24"/>
              </w:rPr>
            </w:pPr>
          </w:p>
        </w:tc>
      </w:tr>
      <w:tr w:rsidR="001B2E7B" w:rsidRPr="004F1F6F" w14:paraId="61782FB9" w14:textId="77777777" w:rsidTr="00984936">
        <w:trPr>
          <w:trHeight w:val="379"/>
        </w:trPr>
        <w:tc>
          <w:tcPr>
            <w:tcW w:w="9261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AB37EB4" w14:textId="77777777" w:rsidR="001B2E7B" w:rsidRDefault="001B2E7B" w:rsidP="001B2E7B">
            <w:pPr>
              <w:snapToGrid w:val="0"/>
              <w:ind w:left="12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*Please provide details in the following pages</w:t>
            </w:r>
          </w:p>
          <w:p w14:paraId="16FF76AB" w14:textId="77777777" w:rsidR="001B2E7B" w:rsidRPr="004F1F6F" w:rsidRDefault="001B2E7B" w:rsidP="001B2E7B">
            <w:pPr>
              <w:snapToGrid w:val="0"/>
              <w:ind w:left="120"/>
              <w:rPr>
                <w:sz w:val="24"/>
                <w:szCs w:val="24"/>
              </w:rPr>
            </w:pPr>
          </w:p>
        </w:tc>
      </w:tr>
      <w:tr w:rsidR="001B2E7B" w:rsidRPr="004F1F6F" w14:paraId="5EECE685" w14:textId="77777777" w:rsidTr="009849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22" w:type="dxa"/>
          <w:wAfter w:w="771" w:type="dxa"/>
          <w:cantSplit/>
          <w:trHeight w:val="487"/>
        </w:trPr>
        <w:tc>
          <w:tcPr>
            <w:tcW w:w="2231" w:type="dxa"/>
            <w:tcBorders>
              <w:bottom w:val="nil"/>
            </w:tcBorders>
            <w:vAlign w:val="bottom"/>
          </w:tcPr>
          <w:p w14:paraId="607B8E77" w14:textId="2A40861B" w:rsidR="001B2E7B" w:rsidRPr="004F1F6F" w:rsidRDefault="001B2E7B" w:rsidP="001B2E7B">
            <w:pPr>
              <w:snapToGrid w:val="0"/>
              <w:ind w:rightChars="-2562" w:right="-717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</w:t>
            </w:r>
            <w:r w:rsidRPr="004F1F6F">
              <w:rPr>
                <w:sz w:val="24"/>
                <w:szCs w:val="24"/>
              </w:rPr>
              <w:t>Name</w:t>
            </w:r>
            <w:r>
              <w:rPr>
                <w:sz w:val="24"/>
                <w:szCs w:val="24"/>
              </w:rPr>
              <w:t xml:space="preserve"> </w:t>
            </w:r>
            <w:r w:rsidRPr="004F1F6F">
              <w:rPr>
                <w:sz w:val="24"/>
                <w:szCs w:val="24"/>
              </w:rPr>
              <w:t xml:space="preserve">:             </w:t>
            </w:r>
          </w:p>
        </w:tc>
        <w:tc>
          <w:tcPr>
            <w:tcW w:w="6237" w:type="dxa"/>
            <w:gridSpan w:val="5"/>
            <w:tcBorders>
              <w:bottom w:val="single" w:sz="4" w:space="0" w:color="auto"/>
            </w:tcBorders>
          </w:tcPr>
          <w:p w14:paraId="53181BBC" w14:textId="07374390" w:rsidR="001B2E7B" w:rsidRPr="004F1F6F" w:rsidRDefault="001B2E7B" w:rsidP="001B2E7B">
            <w:pPr>
              <w:snapToGrid w:val="0"/>
              <w:ind w:rightChars="-2562" w:right="-7174"/>
              <w:rPr>
                <w:sz w:val="24"/>
                <w:szCs w:val="24"/>
                <w:u w:val="single"/>
              </w:rPr>
            </w:pPr>
          </w:p>
        </w:tc>
      </w:tr>
    </w:tbl>
    <w:p w14:paraId="5EFE2D0B" w14:textId="77777777" w:rsidR="00916098" w:rsidRPr="00FB426E" w:rsidRDefault="00916098" w:rsidP="00916098">
      <w:pPr>
        <w:tabs>
          <w:tab w:val="left" w:pos="1740"/>
        </w:tabs>
        <w:snapToGrid w:val="0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32"/>
        <w:gridCol w:w="965"/>
        <w:gridCol w:w="5308"/>
      </w:tblGrid>
      <w:tr w:rsidR="00916098" w:rsidRPr="00FB426E" w14:paraId="27E42155" w14:textId="77777777" w:rsidTr="000975D3"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</w:tcPr>
          <w:p w14:paraId="5812E246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sz w:val="24"/>
                <w:szCs w:val="24"/>
              </w:rPr>
              <w:t xml:space="preserve">Means of Contact </w:t>
            </w:r>
            <w:r w:rsidRPr="00FB426E">
              <w:rPr>
                <w:rFonts w:hint="eastAsia"/>
                <w:sz w:val="24"/>
                <w:szCs w:val="24"/>
              </w:rPr>
              <w:t>: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F8B1E" w14:textId="586D6815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T</w:t>
            </w:r>
            <w:r w:rsidRPr="00FB426E">
              <w:rPr>
                <w:sz w:val="24"/>
                <w:szCs w:val="24"/>
              </w:rPr>
              <w:t>el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8E91F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</w:p>
        </w:tc>
      </w:tr>
    </w:tbl>
    <w:p w14:paraId="75DF6FE6" w14:textId="77777777" w:rsidR="00916098" w:rsidRPr="00FB426E" w:rsidRDefault="00916098" w:rsidP="00916098">
      <w:pPr>
        <w:tabs>
          <w:tab w:val="left" w:pos="2340"/>
          <w:tab w:val="left" w:pos="2820"/>
          <w:tab w:val="left" w:pos="3120"/>
        </w:tabs>
        <w:snapToGrid w:val="0"/>
        <w:rPr>
          <w:sz w:val="24"/>
          <w:szCs w:val="24"/>
        </w:rPr>
      </w:pPr>
    </w:p>
    <w:tbl>
      <w:tblPr>
        <w:tblW w:w="0" w:type="auto"/>
        <w:tblInd w:w="2248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7"/>
        <w:gridCol w:w="5300"/>
      </w:tblGrid>
      <w:tr w:rsidR="00916098" w:rsidRPr="00FB426E" w14:paraId="071D1D46" w14:textId="77777777" w:rsidTr="000975D3">
        <w:tc>
          <w:tcPr>
            <w:tcW w:w="960" w:type="dxa"/>
            <w:tcBorders>
              <w:bottom w:val="single" w:sz="4" w:space="0" w:color="auto"/>
            </w:tcBorders>
          </w:tcPr>
          <w:p w14:paraId="17D4C956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</w:t>
            </w:r>
            <w:r w:rsidRPr="00FB426E">
              <w:rPr>
                <w:sz w:val="24"/>
                <w:szCs w:val="24"/>
              </w:rPr>
              <w:t>Fax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40" w:type="dxa"/>
            <w:tcBorders>
              <w:bottom w:val="single" w:sz="4" w:space="0" w:color="auto"/>
            </w:tcBorders>
          </w:tcPr>
          <w:p w14:paraId="593CA89B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ind w:left="1252"/>
              <w:rPr>
                <w:sz w:val="24"/>
                <w:szCs w:val="24"/>
              </w:rPr>
            </w:pPr>
          </w:p>
        </w:tc>
      </w:tr>
    </w:tbl>
    <w:p w14:paraId="02F8CD8A" w14:textId="77777777" w:rsidR="00916098" w:rsidRPr="00FB426E" w:rsidRDefault="00916098" w:rsidP="00916098">
      <w:pPr>
        <w:tabs>
          <w:tab w:val="left" w:pos="2340"/>
          <w:tab w:val="left" w:pos="2820"/>
          <w:tab w:val="left" w:pos="3120"/>
        </w:tabs>
        <w:snapToGrid w:val="0"/>
        <w:rPr>
          <w:sz w:val="24"/>
          <w:szCs w:val="24"/>
        </w:rPr>
      </w:pPr>
    </w:p>
    <w:tbl>
      <w:tblPr>
        <w:tblW w:w="0" w:type="auto"/>
        <w:tblInd w:w="22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0"/>
        <w:gridCol w:w="5353"/>
      </w:tblGrid>
      <w:tr w:rsidR="00916098" w:rsidRPr="00FB426E" w14:paraId="30984943" w14:textId="77777777" w:rsidTr="000975D3">
        <w:tc>
          <w:tcPr>
            <w:tcW w:w="960" w:type="dxa"/>
            <w:tcBorders>
              <w:bottom w:val="single" w:sz="4" w:space="0" w:color="auto"/>
            </w:tcBorders>
          </w:tcPr>
          <w:p w14:paraId="1DF1E912" w14:textId="70DABF05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</w:t>
            </w:r>
            <w:r w:rsidR="001B2E7B">
              <w:rPr>
                <w:sz w:val="24"/>
                <w:szCs w:val="24"/>
              </w:rPr>
              <w:t>E</w:t>
            </w:r>
            <w:r w:rsidRPr="00FB426E">
              <w:rPr>
                <w:sz w:val="24"/>
                <w:szCs w:val="24"/>
              </w:rPr>
              <w:t>-mail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53" w:type="dxa"/>
            <w:tcBorders>
              <w:bottom w:val="single" w:sz="4" w:space="0" w:color="auto"/>
            </w:tcBorders>
          </w:tcPr>
          <w:p w14:paraId="64872B62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</w:p>
        </w:tc>
      </w:tr>
    </w:tbl>
    <w:p w14:paraId="5D3F5014" w14:textId="77777777" w:rsidR="00916098" w:rsidRDefault="00916098" w:rsidP="00916098">
      <w:pPr>
        <w:tabs>
          <w:tab w:val="left" w:pos="2340"/>
          <w:tab w:val="left" w:pos="3120"/>
        </w:tabs>
        <w:snapToGrid w:val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232"/>
      </w:tblGrid>
      <w:tr w:rsidR="004F1F6F" w14:paraId="363C460B" w14:textId="77777777" w:rsidTr="00984936">
        <w:tc>
          <w:tcPr>
            <w:tcW w:w="2263" w:type="dxa"/>
            <w:vAlign w:val="bottom"/>
          </w:tcPr>
          <w:p w14:paraId="6E6EBFF0" w14:textId="257985CC" w:rsidR="004F1F6F" w:rsidRDefault="004F1F6F" w:rsidP="00984936">
            <w:r>
              <w:t xml:space="preserve">        </w:t>
            </w:r>
            <w:r w:rsidRPr="004F1F6F">
              <w:rPr>
                <w:sz w:val="24"/>
                <w:szCs w:val="24"/>
              </w:rPr>
              <w:t>Date :</w:t>
            </w:r>
          </w:p>
        </w:tc>
        <w:tc>
          <w:tcPr>
            <w:tcW w:w="6232" w:type="dxa"/>
            <w:tcBorders>
              <w:bottom w:val="single" w:sz="4" w:space="0" w:color="auto"/>
            </w:tcBorders>
            <w:vAlign w:val="bottom"/>
          </w:tcPr>
          <w:p w14:paraId="29C64470" w14:textId="77777777" w:rsidR="004F1F6F" w:rsidRDefault="004F1F6F" w:rsidP="00984936"/>
        </w:tc>
      </w:tr>
    </w:tbl>
    <w:p w14:paraId="2FC36ECE" w14:textId="77777777" w:rsidR="00F67527" w:rsidRDefault="00A55F42" w:rsidP="00916098">
      <w:r>
        <w:br w:type="page"/>
      </w:r>
    </w:p>
    <w:p w14:paraId="777EA3E2" w14:textId="77777777" w:rsidR="00F763F9" w:rsidRDefault="00F763F9" w:rsidP="00F763F9">
      <w:pPr>
        <w:pStyle w:val="Heading1"/>
        <w:rPr>
          <w:sz w:val="32"/>
          <w:u w:val="single"/>
        </w:rPr>
      </w:pPr>
      <w:r>
        <w:rPr>
          <w:rFonts w:hint="eastAsia"/>
          <w:sz w:val="32"/>
          <w:u w:val="single"/>
        </w:rPr>
        <w:lastRenderedPageBreak/>
        <w:t>Self-Study</w:t>
      </w:r>
    </w:p>
    <w:p w14:paraId="50620724" w14:textId="77777777" w:rsidR="00F763F9" w:rsidRDefault="008D6478" w:rsidP="008D6478">
      <w:pPr>
        <w:snapToGrid w:val="0"/>
        <w:jc w:val="center"/>
      </w:pPr>
      <w:r>
        <w:t>(</w:t>
      </w:r>
      <w:r w:rsidRPr="008D6478">
        <w:rPr>
          <w:u w:val="single"/>
        </w:rPr>
        <w:t>You are requi</w:t>
      </w:r>
      <w:r w:rsidR="000C6E0E">
        <w:rPr>
          <w:u w:val="single"/>
        </w:rPr>
        <w:t>r</w:t>
      </w:r>
      <w:r w:rsidRPr="008D6478">
        <w:rPr>
          <w:u w:val="single"/>
        </w:rPr>
        <w:t xml:space="preserve">ed to keep a record or summary of the readings and may be required to submit the record </w:t>
      </w:r>
      <w:r>
        <w:rPr>
          <w:u w:val="single"/>
        </w:rPr>
        <w:t>if considered necessary)</w:t>
      </w:r>
    </w:p>
    <w:p w14:paraId="5BB8DB99" w14:textId="77777777" w:rsidR="00F763F9" w:rsidRDefault="00F763F9" w:rsidP="00F763F9">
      <w:pPr>
        <w:snapToGrid w:val="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3"/>
        <w:gridCol w:w="2853"/>
        <w:gridCol w:w="2853"/>
      </w:tblGrid>
      <w:tr w:rsidR="00F763F9" w14:paraId="1FA2166E" w14:textId="77777777" w:rsidTr="00287C82">
        <w:trPr>
          <w:jc w:val="center"/>
        </w:trPr>
        <w:tc>
          <w:tcPr>
            <w:tcW w:w="2853" w:type="dxa"/>
            <w:tcBorders>
              <w:top w:val="double" w:sz="4" w:space="0" w:color="auto"/>
              <w:left w:val="double" w:sz="4" w:space="0" w:color="auto"/>
            </w:tcBorders>
          </w:tcPr>
          <w:p w14:paraId="5DCD6F85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No. of</w:t>
            </w:r>
          </w:p>
          <w:p w14:paraId="2D3C3395" w14:textId="77777777" w:rsidR="00F763F9" w:rsidRDefault="00F763F9" w:rsidP="00F763F9">
            <w:pPr>
              <w:snapToGrid w:val="0"/>
              <w:jc w:val="center"/>
            </w:pPr>
            <w:r>
              <w:t>hours</w:t>
            </w:r>
          </w:p>
        </w:tc>
        <w:tc>
          <w:tcPr>
            <w:tcW w:w="2853" w:type="dxa"/>
            <w:tcBorders>
              <w:top w:val="double" w:sz="4" w:space="0" w:color="auto"/>
            </w:tcBorders>
          </w:tcPr>
          <w:p w14:paraId="7993B50A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No. of</w:t>
            </w:r>
          </w:p>
          <w:p w14:paraId="32953FA3" w14:textId="77777777" w:rsidR="00F763F9" w:rsidRDefault="00F763F9" w:rsidP="00287C82">
            <w:pPr>
              <w:snapToGrid w:val="0"/>
              <w:jc w:val="center"/>
            </w:pPr>
            <w:r>
              <w:t>journals</w:t>
            </w:r>
          </w:p>
        </w:tc>
        <w:tc>
          <w:tcPr>
            <w:tcW w:w="2853" w:type="dxa"/>
            <w:tcBorders>
              <w:top w:val="double" w:sz="4" w:space="0" w:color="auto"/>
              <w:right w:val="double" w:sz="4" w:space="0" w:color="auto"/>
            </w:tcBorders>
          </w:tcPr>
          <w:p w14:paraId="22B7258F" w14:textId="77777777" w:rsidR="00F763F9" w:rsidRDefault="00F67527" w:rsidP="00287C82">
            <w:pPr>
              <w:snapToGrid w:val="0"/>
              <w:jc w:val="center"/>
            </w:pPr>
            <w:r>
              <w:t xml:space="preserve">Total </w:t>
            </w:r>
            <w:r w:rsidR="00F763F9">
              <w:rPr>
                <w:rFonts w:hint="eastAsia"/>
              </w:rPr>
              <w:t>Credit</w:t>
            </w:r>
          </w:p>
          <w:p w14:paraId="6728B484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points</w:t>
            </w:r>
          </w:p>
        </w:tc>
      </w:tr>
      <w:tr w:rsidR="00F763F9" w14:paraId="66446B2B" w14:textId="77777777" w:rsidTr="00287C82">
        <w:trPr>
          <w:jc w:val="center"/>
        </w:trPr>
        <w:tc>
          <w:tcPr>
            <w:tcW w:w="2853" w:type="dxa"/>
            <w:tcBorders>
              <w:left w:val="double" w:sz="4" w:space="0" w:color="auto"/>
              <w:bottom w:val="double" w:sz="4" w:space="0" w:color="auto"/>
            </w:tcBorders>
          </w:tcPr>
          <w:p w14:paraId="284331B6" w14:textId="77777777" w:rsidR="00F763F9" w:rsidRDefault="00F763F9" w:rsidP="00287C82">
            <w:pPr>
              <w:snapToGrid w:val="0"/>
              <w:jc w:val="center"/>
            </w:pPr>
          </w:p>
          <w:p w14:paraId="34D6CBFD" w14:textId="77777777" w:rsidR="00F763F9" w:rsidRDefault="00F763F9" w:rsidP="00287C82">
            <w:pPr>
              <w:snapToGrid w:val="0"/>
              <w:jc w:val="center"/>
            </w:pPr>
          </w:p>
        </w:tc>
        <w:tc>
          <w:tcPr>
            <w:tcW w:w="2853" w:type="dxa"/>
            <w:tcBorders>
              <w:bottom w:val="double" w:sz="4" w:space="0" w:color="auto"/>
            </w:tcBorders>
          </w:tcPr>
          <w:p w14:paraId="2F5C7D95" w14:textId="77777777" w:rsidR="00F763F9" w:rsidRDefault="00F763F9" w:rsidP="00287C82">
            <w:pPr>
              <w:snapToGrid w:val="0"/>
              <w:jc w:val="center"/>
            </w:pPr>
          </w:p>
        </w:tc>
        <w:tc>
          <w:tcPr>
            <w:tcW w:w="2853" w:type="dxa"/>
            <w:tcBorders>
              <w:bottom w:val="double" w:sz="4" w:space="0" w:color="auto"/>
              <w:right w:val="double" w:sz="4" w:space="0" w:color="auto"/>
            </w:tcBorders>
          </w:tcPr>
          <w:p w14:paraId="0A4A7A59" w14:textId="77777777" w:rsidR="00F763F9" w:rsidRDefault="00F763F9" w:rsidP="00287C82">
            <w:pPr>
              <w:snapToGrid w:val="0"/>
              <w:jc w:val="center"/>
            </w:pPr>
          </w:p>
        </w:tc>
      </w:tr>
    </w:tbl>
    <w:p w14:paraId="721C40FC" w14:textId="77777777" w:rsidR="00F763F9" w:rsidRDefault="00F763F9" w:rsidP="00F763F9">
      <w:pPr>
        <w:snapToGrid w:val="0"/>
      </w:pPr>
    </w:p>
    <w:p w14:paraId="40F5F836" w14:textId="77777777" w:rsidR="00F763F9" w:rsidRDefault="00F763F9" w:rsidP="00F763F9">
      <w:pPr>
        <w:snapToGrid w:val="0"/>
        <w:rPr>
          <w:b/>
        </w:rPr>
      </w:pPr>
      <w:r>
        <w:rPr>
          <w:rFonts w:hint="eastAsia"/>
          <w:b/>
          <w:u w:val="single"/>
        </w:rPr>
        <w:t>List of approved journals for self-directed learning (please tick)</w:t>
      </w:r>
      <w:r>
        <w:rPr>
          <w:rFonts w:hint="eastAsia"/>
          <w:b/>
        </w:rPr>
        <w:t xml:space="preserve"> :</w:t>
      </w:r>
    </w:p>
    <w:p w14:paraId="3740026A" w14:textId="77777777" w:rsidR="00F763F9" w:rsidRDefault="00F763F9" w:rsidP="00F763F9">
      <w:pPr>
        <w:snapToGrid w:val="0"/>
        <w:rPr>
          <w:b/>
          <w:u w:val="single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21"/>
        <w:gridCol w:w="3685"/>
        <w:gridCol w:w="425"/>
        <w:gridCol w:w="3969"/>
      </w:tblGrid>
      <w:tr w:rsidR="009313A3" w:rsidRPr="002865C0" w14:paraId="63DF8897" w14:textId="77777777" w:rsidTr="00544EA8">
        <w:sdt>
          <w:sdtPr>
            <w:rPr>
              <w:sz w:val="24"/>
              <w:szCs w:val="24"/>
            </w:rPr>
            <w:id w:val="-42542429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21D8F78" w14:textId="654AD473" w:rsidR="009313A3" w:rsidRPr="00937790" w:rsidRDefault="00BC0327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7315E2BB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bstracts on Hygiene and Communicable Diseases</w:t>
            </w:r>
          </w:p>
        </w:tc>
        <w:sdt>
          <w:sdtPr>
            <w:rPr>
              <w:sz w:val="24"/>
              <w:szCs w:val="24"/>
            </w:rPr>
            <w:id w:val="170343566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9A80EC1" w14:textId="097FD1B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F4ACE7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Journal of the Air Waste Management Association </w:t>
            </w:r>
          </w:p>
        </w:tc>
      </w:tr>
      <w:tr w:rsidR="009313A3" w:rsidRPr="002865C0" w14:paraId="4805A745" w14:textId="77777777" w:rsidTr="00544EA8">
        <w:sdt>
          <w:sdtPr>
            <w:rPr>
              <w:sz w:val="24"/>
              <w:szCs w:val="24"/>
            </w:rPr>
            <w:id w:val="13180779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187EF23" w14:textId="5D8DF8F5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6EDC2D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CP Journal Club</w:t>
            </w:r>
          </w:p>
        </w:tc>
        <w:sdt>
          <w:sdtPr>
            <w:rPr>
              <w:sz w:val="24"/>
              <w:szCs w:val="24"/>
            </w:rPr>
            <w:id w:val="25563528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A599E7C" w14:textId="23EA8C8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B21BABD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Audio-visual Media in Medicine</w:t>
            </w:r>
          </w:p>
        </w:tc>
      </w:tr>
      <w:tr w:rsidR="009313A3" w:rsidRPr="002865C0" w14:paraId="11BE4C83" w14:textId="77777777" w:rsidTr="00544EA8">
        <w:sdt>
          <w:sdtPr>
            <w:rPr>
              <w:sz w:val="24"/>
              <w:szCs w:val="24"/>
            </w:rPr>
            <w:id w:val="-143011539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BEEEE44" w14:textId="771F112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8376545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IDS Care</w:t>
            </w:r>
          </w:p>
        </w:tc>
        <w:sdt>
          <w:sdtPr>
            <w:rPr>
              <w:sz w:val="24"/>
              <w:szCs w:val="24"/>
            </w:rPr>
            <w:id w:val="-26446405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034D53E" w14:textId="406EB66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5E588C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Behavioural Medicine</w:t>
            </w:r>
          </w:p>
        </w:tc>
      </w:tr>
      <w:tr w:rsidR="009313A3" w:rsidRPr="002865C0" w14:paraId="7EA4256E" w14:textId="77777777" w:rsidTr="00544EA8">
        <w:sdt>
          <w:sdtPr>
            <w:rPr>
              <w:sz w:val="24"/>
              <w:szCs w:val="24"/>
            </w:rPr>
            <w:id w:val="149375125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C89F2DD" w14:textId="2E6F020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336E7BE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IDS Weekly Plus</w:t>
            </w:r>
          </w:p>
        </w:tc>
        <w:sdt>
          <w:sdtPr>
            <w:rPr>
              <w:sz w:val="24"/>
              <w:szCs w:val="24"/>
            </w:rPr>
            <w:id w:val="-45834062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C654D99" w14:textId="56C8D95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655EBDC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Communication</w:t>
            </w:r>
          </w:p>
        </w:tc>
      </w:tr>
      <w:tr w:rsidR="009313A3" w:rsidRPr="002865C0" w14:paraId="379057D5" w14:textId="77777777" w:rsidTr="00D43CEE">
        <w:sdt>
          <w:sdtPr>
            <w:rPr>
              <w:sz w:val="24"/>
              <w:szCs w:val="24"/>
            </w:rPr>
            <w:id w:val="-147305761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A3CE37F" w14:textId="5796D97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CF066C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IDS/STD Health Promotion Exchange</w:t>
            </w:r>
          </w:p>
        </w:tc>
        <w:sdt>
          <w:sdtPr>
            <w:rPr>
              <w:sz w:val="24"/>
              <w:szCs w:val="24"/>
            </w:rPr>
            <w:id w:val="-159539114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7DA328C5" w14:textId="6A1588C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775FF6E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Community Genetics</w:t>
            </w:r>
          </w:p>
        </w:tc>
      </w:tr>
      <w:tr w:rsidR="009313A3" w:rsidRPr="002865C0" w14:paraId="7671DE8E" w14:textId="77777777" w:rsidTr="00D43CEE">
        <w:sdt>
          <w:sdtPr>
            <w:rPr>
              <w:sz w:val="24"/>
              <w:szCs w:val="24"/>
            </w:rPr>
            <w:id w:val="-11956829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78664B7" w14:textId="147BC765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9D28E4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merican Journal of Epidemiology</w:t>
            </w:r>
          </w:p>
        </w:tc>
        <w:sdt>
          <w:sdtPr>
            <w:rPr>
              <w:sz w:val="24"/>
              <w:szCs w:val="24"/>
            </w:rPr>
            <w:id w:val="-136982662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DA84248" w14:textId="632F1DD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B03A8DD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Journal of Community Health </w:t>
            </w:r>
          </w:p>
        </w:tc>
      </w:tr>
      <w:tr w:rsidR="009313A3" w:rsidRPr="002865C0" w14:paraId="46611CF3" w14:textId="77777777" w:rsidTr="00D43CEE">
        <w:sdt>
          <w:sdtPr>
            <w:rPr>
              <w:sz w:val="24"/>
              <w:szCs w:val="24"/>
            </w:rPr>
            <w:id w:val="-104343740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0973D73D" w14:textId="4963F63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C14F72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merican Journal of Preventive Medicine</w:t>
            </w:r>
          </w:p>
        </w:tc>
        <w:sdt>
          <w:sdtPr>
            <w:rPr>
              <w:sz w:val="24"/>
              <w:szCs w:val="24"/>
            </w:rPr>
            <w:id w:val="112719604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B59A121" w14:textId="62ED829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887374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Journal of Environmental Management </w:t>
            </w:r>
          </w:p>
        </w:tc>
      </w:tr>
      <w:tr w:rsidR="009313A3" w:rsidRPr="002865C0" w14:paraId="3161C0CF" w14:textId="77777777" w:rsidTr="00D43CEE">
        <w:sdt>
          <w:sdtPr>
            <w:rPr>
              <w:sz w:val="24"/>
              <w:szCs w:val="24"/>
            </w:rPr>
            <w:id w:val="67245331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6A074EA" w14:textId="46E6AFB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4B1F84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merican Journal of Public Health</w:t>
            </w:r>
          </w:p>
        </w:tc>
        <w:sdt>
          <w:sdtPr>
            <w:rPr>
              <w:sz w:val="24"/>
              <w:szCs w:val="24"/>
            </w:rPr>
            <w:id w:val="-172089059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A8F336E" w14:textId="75A2048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2B4E92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Epidemiology</w:t>
            </w:r>
          </w:p>
        </w:tc>
      </w:tr>
      <w:tr w:rsidR="009313A3" w:rsidRPr="002865C0" w14:paraId="09C401C1" w14:textId="77777777" w:rsidTr="00D43CEE">
        <w:sdt>
          <w:sdtPr>
            <w:rPr>
              <w:sz w:val="24"/>
              <w:szCs w:val="24"/>
            </w:rPr>
            <w:id w:val="21165486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0E2E82CB" w14:textId="0A6930C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95C651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nnals of Epidemiology</w:t>
            </w:r>
          </w:p>
        </w:tc>
        <w:sdt>
          <w:sdtPr>
            <w:rPr>
              <w:sz w:val="24"/>
              <w:szCs w:val="24"/>
            </w:rPr>
            <w:id w:val="-95354493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89DDCF2" w14:textId="5BEEC165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B320A5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Epidemiology and Community Health</w:t>
            </w:r>
          </w:p>
        </w:tc>
      </w:tr>
      <w:tr w:rsidR="009313A3" w:rsidRPr="002865C0" w14:paraId="518DCD7A" w14:textId="77777777" w:rsidTr="00D43CEE">
        <w:sdt>
          <w:sdtPr>
            <w:rPr>
              <w:sz w:val="24"/>
              <w:szCs w:val="24"/>
            </w:rPr>
            <w:id w:val="6453801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F840189" w14:textId="1862CB0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63BB5FE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rchives of Environmental &amp; Occupational Health</w:t>
            </w:r>
          </w:p>
        </w:tc>
        <w:sdt>
          <w:sdtPr>
            <w:rPr>
              <w:sz w:val="24"/>
              <w:szCs w:val="24"/>
            </w:rPr>
            <w:id w:val="-48685954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7BC1A736" w14:textId="42F5C8E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F38CFEE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Food Protection</w:t>
            </w:r>
          </w:p>
        </w:tc>
      </w:tr>
      <w:tr w:rsidR="009313A3" w:rsidRPr="002865C0" w14:paraId="49BE8F99" w14:textId="77777777" w:rsidTr="00252E60">
        <w:sdt>
          <w:sdtPr>
            <w:rPr>
              <w:sz w:val="24"/>
              <w:szCs w:val="24"/>
            </w:rPr>
            <w:id w:val="11098633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810B05D" w14:textId="0FA1224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34AC0F8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Asia-Pacific Journal of Public Health</w:t>
            </w:r>
          </w:p>
        </w:tc>
        <w:sdt>
          <w:sdtPr>
            <w:rPr>
              <w:sz w:val="24"/>
              <w:szCs w:val="24"/>
            </w:rPr>
            <w:id w:val="-69460859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5D9B420" w14:textId="07DDFF4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BDFF4C9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Health and Social Behaviour</w:t>
            </w:r>
          </w:p>
        </w:tc>
      </w:tr>
      <w:tr w:rsidR="009313A3" w:rsidRPr="002865C0" w14:paraId="08D87A3E" w14:textId="77777777" w:rsidTr="00252E60">
        <w:sdt>
          <w:sdtPr>
            <w:rPr>
              <w:sz w:val="24"/>
              <w:szCs w:val="24"/>
            </w:rPr>
            <w:id w:val="173397156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E97AC7C" w14:textId="459F575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BC0EAF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Asian Hospital &amp; Healthcare Management </w:t>
            </w:r>
          </w:p>
        </w:tc>
        <w:sdt>
          <w:sdtPr>
            <w:rPr>
              <w:sz w:val="24"/>
              <w:szCs w:val="24"/>
            </w:rPr>
            <w:id w:val="-71843748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302B803" w14:textId="45F7F5C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A59F9F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Journal of the Hong Kong College of Cardiology </w:t>
            </w:r>
          </w:p>
        </w:tc>
      </w:tr>
      <w:tr w:rsidR="009313A3" w:rsidRPr="002865C0" w14:paraId="26451083" w14:textId="77777777" w:rsidTr="00252E60">
        <w:sdt>
          <w:sdtPr>
            <w:rPr>
              <w:sz w:val="24"/>
              <w:szCs w:val="24"/>
            </w:rPr>
            <w:id w:val="-203503097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3D65564" w14:textId="550033A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096D85D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Biomedical and Environmental Sciences</w:t>
            </w:r>
          </w:p>
        </w:tc>
        <w:sdt>
          <w:sdtPr>
            <w:rPr>
              <w:sz w:val="24"/>
              <w:szCs w:val="24"/>
            </w:rPr>
            <w:id w:val="-145578640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35F72527" w14:textId="2BCAE04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655919F1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Infectious Diseases and Antimicrobial Agents</w:t>
            </w:r>
          </w:p>
        </w:tc>
      </w:tr>
      <w:tr w:rsidR="009313A3" w:rsidRPr="002865C0" w14:paraId="5E523D6F" w14:textId="77777777" w:rsidTr="00252E60">
        <w:sdt>
          <w:sdtPr>
            <w:rPr>
              <w:sz w:val="24"/>
              <w:szCs w:val="24"/>
            </w:rPr>
            <w:id w:val="-92279427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29742E3" w14:textId="2A85163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FEDDB6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British Journal of Clinical Psychology</w:t>
            </w:r>
          </w:p>
        </w:tc>
        <w:sdt>
          <w:sdtPr>
            <w:rPr>
              <w:sz w:val="24"/>
              <w:szCs w:val="24"/>
            </w:rPr>
            <w:id w:val="11088557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305D4B5" w14:textId="78A5164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1BDEDA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Management in Medicine</w:t>
            </w:r>
          </w:p>
        </w:tc>
      </w:tr>
      <w:tr w:rsidR="009313A3" w:rsidRPr="002865C0" w14:paraId="5D206B30" w14:textId="77777777" w:rsidTr="00252E60">
        <w:sdt>
          <w:sdtPr>
            <w:rPr>
              <w:sz w:val="24"/>
              <w:szCs w:val="24"/>
            </w:rPr>
            <w:id w:val="-165444146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40BC682" w14:textId="7E134B75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2CB346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British Journal of General Practice</w:t>
            </w:r>
          </w:p>
        </w:tc>
        <w:sdt>
          <w:sdtPr>
            <w:rPr>
              <w:sz w:val="24"/>
              <w:szCs w:val="24"/>
            </w:rPr>
            <w:id w:val="-52578409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8A54E31" w14:textId="2053CB7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8B5AFA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Medical Screening</w:t>
            </w:r>
          </w:p>
        </w:tc>
      </w:tr>
      <w:tr w:rsidR="009313A3" w:rsidRPr="002865C0" w14:paraId="093F59BF" w14:textId="77777777" w:rsidTr="00180867">
        <w:sdt>
          <w:sdtPr>
            <w:rPr>
              <w:sz w:val="24"/>
              <w:szCs w:val="24"/>
            </w:rPr>
            <w:id w:val="-197097096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FBD0241" w14:textId="469C2F1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10C4E1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The British Journal of Healthcare Computing and Information Management </w:t>
            </w:r>
          </w:p>
        </w:tc>
        <w:sdt>
          <w:sdtPr>
            <w:rPr>
              <w:sz w:val="24"/>
              <w:szCs w:val="24"/>
            </w:rPr>
            <w:id w:val="24638810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01C46A1" w14:textId="58F8F5F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7CE87D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Occupational &amp; Environmental Medicine</w:t>
            </w:r>
          </w:p>
        </w:tc>
      </w:tr>
      <w:tr w:rsidR="009313A3" w:rsidRPr="002865C0" w14:paraId="60837979" w14:textId="77777777" w:rsidTr="00180867">
        <w:sdt>
          <w:sdtPr>
            <w:rPr>
              <w:sz w:val="24"/>
              <w:szCs w:val="24"/>
            </w:rPr>
            <w:id w:val="-199501388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E629ECB" w14:textId="10C7978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872CA9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British Journal of Medicine Education</w:t>
            </w:r>
          </w:p>
        </w:tc>
        <w:sdt>
          <w:sdtPr>
            <w:rPr>
              <w:sz w:val="24"/>
              <w:szCs w:val="24"/>
            </w:rPr>
            <w:id w:val="-64096419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36D375A0" w14:textId="32D6D38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69544261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Occupational Health</w:t>
            </w:r>
          </w:p>
        </w:tc>
      </w:tr>
      <w:tr w:rsidR="009313A3" w:rsidRPr="002865C0" w14:paraId="3650DE10" w14:textId="77777777" w:rsidTr="00180867">
        <w:sdt>
          <w:sdtPr>
            <w:rPr>
              <w:sz w:val="24"/>
              <w:szCs w:val="24"/>
            </w:rPr>
            <w:id w:val="164684681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ED808ED" w14:textId="28AAA24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0DB2A2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British Medical Bulletin</w:t>
            </w:r>
          </w:p>
        </w:tc>
        <w:sdt>
          <w:sdtPr>
            <w:rPr>
              <w:sz w:val="24"/>
              <w:szCs w:val="24"/>
            </w:rPr>
            <w:id w:val="-31912226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2EC69D6" w14:textId="7E1FB28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2A530E1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Occupational Medicine &amp; Toxicology</w:t>
            </w:r>
          </w:p>
        </w:tc>
      </w:tr>
      <w:tr w:rsidR="009313A3" w:rsidRPr="002865C0" w14:paraId="3CC3395E" w14:textId="77777777" w:rsidTr="00180867">
        <w:sdt>
          <w:sdtPr>
            <w:rPr>
              <w:sz w:val="24"/>
              <w:szCs w:val="24"/>
            </w:rPr>
            <w:id w:val="178268189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763D9BD" w14:textId="1CE1F4A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CA4FDE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British Medical Journal</w:t>
            </w:r>
          </w:p>
        </w:tc>
        <w:sdt>
          <w:sdtPr>
            <w:rPr>
              <w:sz w:val="24"/>
              <w:szCs w:val="24"/>
            </w:rPr>
            <w:id w:val="110939642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0AD6361" w14:textId="675ED47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6CA5FA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rnal of Occupational Rehabilitation</w:t>
            </w:r>
          </w:p>
        </w:tc>
      </w:tr>
      <w:tr w:rsidR="009313A3" w:rsidRPr="002865C0" w14:paraId="2F299FA1" w14:textId="77777777" w:rsidTr="00180867">
        <w:sdt>
          <w:sdtPr>
            <w:rPr>
              <w:sz w:val="24"/>
              <w:szCs w:val="24"/>
            </w:rPr>
            <w:id w:val="118941799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87CA67D" w14:textId="3DD0095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10BCCF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Canada Communicable Disease Report</w:t>
            </w:r>
          </w:p>
        </w:tc>
        <w:sdt>
          <w:sdtPr>
            <w:rPr>
              <w:sz w:val="24"/>
              <w:szCs w:val="24"/>
            </w:rPr>
            <w:id w:val="201456537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CC42655" w14:textId="0EB3437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BFF6099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Public Health Medicine</w:t>
            </w:r>
          </w:p>
        </w:tc>
      </w:tr>
      <w:tr w:rsidR="009313A3" w:rsidRPr="002865C0" w14:paraId="5A027F9C" w14:textId="77777777" w:rsidTr="00C01D07">
        <w:sdt>
          <w:sdtPr>
            <w:rPr>
              <w:sz w:val="24"/>
              <w:szCs w:val="24"/>
            </w:rPr>
            <w:id w:val="-50305464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ADDB95B" w14:textId="35506D7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71CB80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Canadian Journal of Public Health</w:t>
            </w:r>
          </w:p>
        </w:tc>
        <w:sdt>
          <w:sdtPr>
            <w:rPr>
              <w:sz w:val="24"/>
              <w:szCs w:val="24"/>
            </w:rPr>
            <w:id w:val="205804589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3CD4BB3" w14:textId="7ECA6DC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75DDD35D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Quality in Clinical Practice</w:t>
            </w:r>
          </w:p>
        </w:tc>
      </w:tr>
      <w:tr w:rsidR="009313A3" w:rsidRPr="002865C0" w14:paraId="3F98D5CA" w14:textId="77777777" w:rsidTr="00C01D07">
        <w:sdt>
          <w:sdtPr>
            <w:rPr>
              <w:sz w:val="24"/>
              <w:szCs w:val="24"/>
            </w:rPr>
            <w:id w:val="-75435965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CE66202" w14:textId="6A5FDC0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D4AB481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Child : Care, Health and Development</w:t>
            </w:r>
          </w:p>
        </w:tc>
        <w:sdt>
          <w:sdtPr>
            <w:rPr>
              <w:sz w:val="24"/>
              <w:szCs w:val="24"/>
            </w:rPr>
            <w:id w:val="184173043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5FB812B" w14:textId="00F5D09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C97335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Rehabilitation Research and Development</w:t>
            </w:r>
          </w:p>
        </w:tc>
      </w:tr>
      <w:tr w:rsidR="009313A3" w:rsidRPr="002865C0" w14:paraId="1B84B23E" w14:textId="77777777" w:rsidTr="00BC444F">
        <w:sdt>
          <w:sdtPr>
            <w:rPr>
              <w:sz w:val="24"/>
              <w:szCs w:val="24"/>
            </w:rPr>
            <w:id w:val="-135642083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54E69AB" w14:textId="26D417D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C38A34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China CDC Weekly</w:t>
            </w:r>
          </w:p>
        </w:tc>
        <w:sdt>
          <w:sdtPr>
            <w:rPr>
              <w:sz w:val="24"/>
              <w:szCs w:val="24"/>
            </w:rPr>
            <w:id w:val="-49287141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73DDCD89" w14:textId="56C5EC9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F22F7A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Research on Adolescence</w:t>
            </w:r>
          </w:p>
        </w:tc>
      </w:tr>
      <w:tr w:rsidR="009313A3" w:rsidRPr="002865C0" w14:paraId="3EBEA051" w14:textId="77777777" w:rsidTr="00C0381B">
        <w:sdt>
          <w:sdtPr>
            <w:rPr>
              <w:sz w:val="24"/>
              <w:szCs w:val="24"/>
            </w:rPr>
            <w:id w:val="152875069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CB6BACE" w14:textId="212AB4B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929593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Communicable Diseases Intelligence</w:t>
            </w:r>
          </w:p>
        </w:tc>
        <w:sdt>
          <w:sdtPr>
            <w:rPr>
              <w:sz w:val="24"/>
              <w:szCs w:val="24"/>
            </w:rPr>
            <w:id w:val="117708049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250476E" w14:textId="19A25A8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CD1267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the Royal College Physicians of London</w:t>
            </w:r>
          </w:p>
        </w:tc>
      </w:tr>
      <w:tr w:rsidR="009313A3" w:rsidRPr="002865C0" w14:paraId="778FD800" w14:textId="77777777" w:rsidTr="00C0381B">
        <w:sdt>
          <w:sdtPr>
            <w:rPr>
              <w:sz w:val="24"/>
              <w:szCs w:val="24"/>
            </w:rPr>
            <w:id w:val="-165683496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2191686" w14:textId="7E6A13C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781D705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Communicable disease report : CDR review</w:t>
            </w:r>
          </w:p>
        </w:tc>
        <w:sdt>
          <w:sdtPr>
            <w:rPr>
              <w:sz w:val="24"/>
              <w:szCs w:val="24"/>
            </w:rPr>
            <w:id w:val="14986801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1B22811B" w14:textId="4811A05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5BFBBA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Journal of Smoking-Related Disorders</w:t>
            </w:r>
          </w:p>
        </w:tc>
      </w:tr>
      <w:tr w:rsidR="009313A3" w:rsidRPr="002865C0" w14:paraId="4B681C17" w14:textId="77777777" w:rsidTr="00C0381B">
        <w:sdt>
          <w:sdtPr>
            <w:rPr>
              <w:sz w:val="24"/>
              <w:szCs w:val="24"/>
            </w:rPr>
            <w:id w:val="-192872508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45E7760" w14:textId="3367DC9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71695FD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Communicable Disease Report : Weekly Bulletin </w:t>
            </w:r>
          </w:p>
        </w:tc>
        <w:sdt>
          <w:sdtPr>
            <w:rPr>
              <w:sz w:val="24"/>
              <w:szCs w:val="24"/>
            </w:rPr>
            <w:id w:val="-83021974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884C4E7" w14:textId="0937E12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7882C26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Substance Abuse Treatment</w:t>
            </w:r>
          </w:p>
        </w:tc>
      </w:tr>
      <w:tr w:rsidR="009313A3" w:rsidRPr="002865C0" w14:paraId="7EF4F0C4" w14:textId="77777777" w:rsidTr="00C0381B">
        <w:sdt>
          <w:sdtPr>
            <w:rPr>
              <w:sz w:val="24"/>
              <w:szCs w:val="24"/>
            </w:rPr>
            <w:id w:val="16954105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40A8D2C" w14:textId="5FD577C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3D6C3A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Computer Bulletin</w:t>
            </w:r>
          </w:p>
        </w:tc>
        <w:sdt>
          <w:sdtPr>
            <w:rPr>
              <w:sz w:val="24"/>
              <w:szCs w:val="24"/>
            </w:rPr>
            <w:id w:val="213991028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711BA7AA" w14:textId="69AA20B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CFC1D18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Travel Medicine</w:t>
            </w:r>
          </w:p>
        </w:tc>
      </w:tr>
      <w:tr w:rsidR="009313A3" w:rsidRPr="002865C0" w14:paraId="662ADA44" w14:textId="77777777" w:rsidTr="00C0381B">
        <w:sdt>
          <w:sdtPr>
            <w:rPr>
              <w:sz w:val="24"/>
              <w:szCs w:val="24"/>
            </w:rPr>
            <w:id w:val="91875482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5C5813F" w14:textId="20B3E12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4FC130B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Dairy, Food and Environmental Sanitation</w:t>
            </w:r>
          </w:p>
        </w:tc>
        <w:sdt>
          <w:sdtPr>
            <w:rPr>
              <w:sz w:val="24"/>
              <w:szCs w:val="24"/>
            </w:rPr>
            <w:id w:val="210406654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5737FEF" w14:textId="1B7B9DB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AFFE618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Lancet</w:t>
            </w:r>
          </w:p>
        </w:tc>
      </w:tr>
      <w:tr w:rsidR="009313A3" w:rsidRPr="002865C0" w14:paraId="2659CE4A" w14:textId="77777777" w:rsidTr="00341477">
        <w:sdt>
          <w:sdtPr>
            <w:rPr>
              <w:sz w:val="24"/>
              <w:szCs w:val="24"/>
            </w:rPr>
            <w:id w:val="-48469919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50461B6" w14:textId="01BFF7E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4253205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Economist</w:t>
            </w:r>
          </w:p>
          <w:p w14:paraId="01FCDEC9" w14:textId="77777777" w:rsidR="009313A3" w:rsidRPr="002865C0" w:rsidRDefault="009313A3" w:rsidP="009313A3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7300653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CFB66E3" w14:textId="5889E38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3A6F03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edical Care</w:t>
            </w:r>
          </w:p>
        </w:tc>
      </w:tr>
      <w:tr w:rsidR="009313A3" w:rsidRPr="002865C0" w14:paraId="167EC02D" w14:textId="77777777" w:rsidTr="00341477">
        <w:sdt>
          <w:sdtPr>
            <w:rPr>
              <w:sz w:val="24"/>
              <w:szCs w:val="24"/>
            </w:rPr>
            <w:id w:val="123558969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E4BA6BA" w14:textId="6E10A9A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748101B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nvironmental Health Perspectives</w:t>
            </w:r>
          </w:p>
        </w:tc>
        <w:sdt>
          <w:sdtPr>
            <w:rPr>
              <w:sz w:val="24"/>
              <w:szCs w:val="24"/>
            </w:rPr>
            <w:id w:val="204394346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29E89D1" w14:textId="42404CC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5719DEA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edical Decision Making</w:t>
            </w:r>
          </w:p>
        </w:tc>
      </w:tr>
      <w:tr w:rsidR="009313A3" w:rsidRPr="002865C0" w14:paraId="2D312602" w14:textId="77777777" w:rsidTr="00341477">
        <w:sdt>
          <w:sdtPr>
            <w:rPr>
              <w:sz w:val="24"/>
              <w:szCs w:val="24"/>
            </w:rPr>
            <w:id w:val="54658111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79F313A" w14:textId="431A8DB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1303E5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pidemiology</w:t>
            </w:r>
          </w:p>
        </w:tc>
        <w:sdt>
          <w:sdtPr>
            <w:rPr>
              <w:sz w:val="24"/>
              <w:szCs w:val="24"/>
            </w:rPr>
            <w:id w:val="187249074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2D5236B" w14:textId="60D4BBC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5BC8B1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edical Education</w:t>
            </w:r>
          </w:p>
        </w:tc>
      </w:tr>
      <w:tr w:rsidR="009313A3" w:rsidRPr="002865C0" w14:paraId="1AE1985E" w14:textId="77777777" w:rsidTr="00341477">
        <w:sdt>
          <w:sdtPr>
            <w:rPr>
              <w:sz w:val="24"/>
              <w:szCs w:val="24"/>
            </w:rPr>
            <w:id w:val="-64651290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18BF218" w14:textId="1825640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0D3549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pidemiology Bulletin</w:t>
            </w:r>
          </w:p>
        </w:tc>
        <w:sdt>
          <w:sdtPr>
            <w:rPr>
              <w:sz w:val="24"/>
              <w:szCs w:val="24"/>
            </w:rPr>
            <w:id w:val="-120116599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661F954" w14:textId="0B3C547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7A6F3BE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edical Informatics</w:t>
            </w:r>
          </w:p>
        </w:tc>
      </w:tr>
      <w:tr w:rsidR="009313A3" w:rsidRPr="002865C0" w14:paraId="766E7878" w14:textId="77777777" w:rsidTr="00341477">
        <w:sdt>
          <w:sdtPr>
            <w:rPr>
              <w:sz w:val="24"/>
              <w:szCs w:val="24"/>
            </w:rPr>
            <w:id w:val="-62145528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B9F078B" w14:textId="174E8F6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7EF13E9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uropean Journal of Clinical Nutrition</w:t>
            </w:r>
          </w:p>
        </w:tc>
        <w:sdt>
          <w:sdtPr>
            <w:rPr>
              <w:sz w:val="24"/>
              <w:szCs w:val="24"/>
            </w:rPr>
            <w:id w:val="122472163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7FAA0DD" w14:textId="74E2CA8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4FA03B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edicine International</w:t>
            </w:r>
          </w:p>
        </w:tc>
      </w:tr>
      <w:tr w:rsidR="009313A3" w:rsidRPr="002865C0" w14:paraId="51B9898F" w14:textId="77777777" w:rsidTr="00341477">
        <w:sdt>
          <w:sdtPr>
            <w:rPr>
              <w:sz w:val="24"/>
              <w:szCs w:val="24"/>
            </w:rPr>
            <w:id w:val="200909512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07109BBE" w14:textId="467D488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3337D26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uropean Journal of Public Health</w:t>
            </w:r>
          </w:p>
        </w:tc>
        <w:sdt>
          <w:sdtPr>
            <w:rPr>
              <w:sz w:val="24"/>
              <w:szCs w:val="24"/>
            </w:rPr>
            <w:id w:val="199638077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954EC55" w14:textId="6380FE3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9FB1DF9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iddle East Health</w:t>
            </w:r>
          </w:p>
        </w:tc>
      </w:tr>
      <w:tr w:rsidR="009313A3" w:rsidRPr="002865C0" w14:paraId="091E0F5A" w14:textId="77777777" w:rsidTr="00341477">
        <w:sdt>
          <w:sdtPr>
            <w:rPr>
              <w:sz w:val="24"/>
              <w:szCs w:val="24"/>
            </w:rPr>
            <w:id w:val="5333898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5DF2451" w14:textId="2647349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C810A7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uropean Medical Journal</w:t>
            </w:r>
          </w:p>
        </w:tc>
        <w:sdt>
          <w:sdtPr>
            <w:rPr>
              <w:sz w:val="24"/>
              <w:szCs w:val="24"/>
            </w:rPr>
            <w:id w:val="-85064074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D7A9B25" w14:textId="4309D4A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539EAB4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orbidity and Mortality Weekly Report</w:t>
            </w:r>
          </w:p>
        </w:tc>
      </w:tr>
      <w:tr w:rsidR="009313A3" w:rsidRPr="002865C0" w14:paraId="207B10BF" w14:textId="77777777" w:rsidTr="00A333C5">
        <w:sdt>
          <w:sdtPr>
            <w:rPr>
              <w:sz w:val="24"/>
              <w:szCs w:val="24"/>
            </w:rPr>
            <w:id w:val="-46343387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13F9E86" w14:textId="5A11228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0B168A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Evidence-Based Medicine</w:t>
            </w:r>
          </w:p>
        </w:tc>
        <w:sdt>
          <w:sdtPr>
            <w:rPr>
              <w:sz w:val="24"/>
              <w:szCs w:val="24"/>
            </w:rPr>
            <w:id w:val="91652461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11098134" w14:textId="1223635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4AE5EE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MPS Casebook</w:t>
            </w:r>
          </w:p>
        </w:tc>
      </w:tr>
      <w:tr w:rsidR="009313A3" w:rsidRPr="002865C0" w14:paraId="73BB9BC2" w14:textId="77777777" w:rsidTr="00A333C5">
        <w:sdt>
          <w:sdtPr>
            <w:rPr>
              <w:sz w:val="24"/>
              <w:szCs w:val="24"/>
            </w:rPr>
            <w:id w:val="-112754297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C3E208B" w14:textId="7EDEDE4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6732DF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Family Doctor</w:t>
            </w:r>
          </w:p>
        </w:tc>
        <w:sdt>
          <w:sdtPr>
            <w:rPr>
              <w:sz w:val="24"/>
              <w:szCs w:val="24"/>
            </w:rPr>
            <w:id w:val="-4480004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BB742C8" w14:textId="2B4B861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7089DBA1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New England Journal of Medicine</w:t>
            </w:r>
          </w:p>
        </w:tc>
      </w:tr>
      <w:tr w:rsidR="009313A3" w:rsidRPr="002865C0" w14:paraId="7063A437" w14:textId="77777777" w:rsidTr="00A333C5">
        <w:sdt>
          <w:sdtPr>
            <w:rPr>
              <w:sz w:val="24"/>
              <w:szCs w:val="24"/>
            </w:rPr>
            <w:id w:val="-191222830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F534D72" w14:textId="2BC2E43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9CF04E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Food Chemical News</w:t>
            </w:r>
          </w:p>
        </w:tc>
        <w:sdt>
          <w:sdtPr>
            <w:rPr>
              <w:sz w:val="24"/>
              <w:szCs w:val="24"/>
            </w:rPr>
            <w:id w:val="38213614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5FAE5F5" w14:textId="56FB0CD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554C70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New Scientist</w:t>
            </w:r>
          </w:p>
        </w:tc>
      </w:tr>
      <w:tr w:rsidR="009313A3" w:rsidRPr="002865C0" w14:paraId="2701E167" w14:textId="77777777" w:rsidTr="00A333C5">
        <w:sdt>
          <w:sdtPr>
            <w:rPr>
              <w:sz w:val="24"/>
              <w:szCs w:val="24"/>
            </w:rPr>
            <w:id w:val="-57952066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99FC1ED" w14:textId="49F521D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0DF62F6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Food Technology</w:t>
            </w:r>
          </w:p>
        </w:tc>
        <w:sdt>
          <w:sdtPr>
            <w:rPr>
              <w:sz w:val="24"/>
              <w:szCs w:val="24"/>
            </w:rPr>
            <w:id w:val="-2630792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4E4443E" w14:textId="730730F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541AE64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Occupational and Environmental Medicine </w:t>
            </w:r>
          </w:p>
        </w:tc>
      </w:tr>
      <w:tr w:rsidR="009313A3" w:rsidRPr="002865C0" w14:paraId="23A2560F" w14:textId="77777777" w:rsidTr="00A333C5">
        <w:sdt>
          <w:sdtPr>
            <w:rPr>
              <w:sz w:val="24"/>
              <w:szCs w:val="24"/>
            </w:rPr>
            <w:id w:val="-120393370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0E31068F" w14:textId="3B929C4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9D5632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Genetic Epidemiology</w:t>
            </w:r>
          </w:p>
        </w:tc>
        <w:sdt>
          <w:sdtPr>
            <w:rPr>
              <w:sz w:val="24"/>
              <w:szCs w:val="24"/>
            </w:rPr>
            <w:id w:val="-3377703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A48D841" w14:textId="06EB5B7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79D2BB3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Occupational Health Science</w:t>
            </w:r>
          </w:p>
        </w:tc>
      </w:tr>
      <w:tr w:rsidR="009313A3" w:rsidRPr="002865C0" w14:paraId="6F8AC4CD" w14:textId="77777777" w:rsidTr="00A333C5">
        <w:sdt>
          <w:sdtPr>
            <w:rPr>
              <w:sz w:val="24"/>
              <w:szCs w:val="24"/>
            </w:rPr>
            <w:id w:val="-161859574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5CC43BC" w14:textId="30ACFA0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84F454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Genetics in Medicine</w:t>
            </w:r>
          </w:p>
        </w:tc>
        <w:sdt>
          <w:sdtPr>
            <w:rPr>
              <w:sz w:val="24"/>
              <w:szCs w:val="24"/>
            </w:rPr>
            <w:id w:val="47411009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422C284" w14:textId="59B57EC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48CFB2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Occupational Medicine </w:t>
            </w:r>
          </w:p>
        </w:tc>
      </w:tr>
      <w:tr w:rsidR="009313A3" w:rsidRPr="002865C0" w14:paraId="1C9BBC02" w14:textId="77777777" w:rsidTr="00A333C5">
        <w:sdt>
          <w:sdtPr>
            <w:rPr>
              <w:sz w:val="24"/>
              <w:szCs w:val="24"/>
            </w:rPr>
            <w:id w:val="122871993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9ACE5EF" w14:textId="0009217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8FDC63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and Social Care in the Community</w:t>
            </w:r>
          </w:p>
        </w:tc>
        <w:sdt>
          <w:sdtPr>
            <w:rPr>
              <w:sz w:val="24"/>
              <w:szCs w:val="24"/>
            </w:rPr>
            <w:id w:val="116790515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7AAABF6A" w14:textId="5FC4395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37E3AA0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Occupational Safety and Health</w:t>
            </w:r>
          </w:p>
        </w:tc>
      </w:tr>
      <w:tr w:rsidR="009313A3" w:rsidRPr="002865C0" w14:paraId="7BC0E310" w14:textId="77777777" w:rsidTr="00FD6DD0">
        <w:sdt>
          <w:sdtPr>
            <w:rPr>
              <w:sz w:val="24"/>
              <w:szCs w:val="24"/>
            </w:rPr>
            <w:id w:val="-22369009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D884ED4" w14:textId="06B6358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144D40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Communication</w:t>
            </w:r>
          </w:p>
        </w:tc>
        <w:sdt>
          <w:sdtPr>
            <w:rPr>
              <w:sz w:val="24"/>
              <w:szCs w:val="24"/>
            </w:rPr>
            <w:id w:val="-194799037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18873FE1" w14:textId="263BB43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7AA4FB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Paediatric and Perinatal Epidemiology</w:t>
            </w:r>
          </w:p>
        </w:tc>
      </w:tr>
      <w:tr w:rsidR="009313A3" w:rsidRPr="002865C0" w14:paraId="727FAEE8" w14:textId="77777777" w:rsidTr="00FD6DD0">
        <w:sdt>
          <w:sdtPr>
            <w:rPr>
              <w:sz w:val="24"/>
              <w:szCs w:val="24"/>
            </w:rPr>
            <w:id w:val="7780708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1D3D6DF" w14:textId="64E292F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6E6FECE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Economics</w:t>
            </w:r>
          </w:p>
        </w:tc>
        <w:sdt>
          <w:sdtPr>
            <w:rPr>
              <w:sz w:val="24"/>
              <w:szCs w:val="24"/>
            </w:rPr>
            <w:id w:val="-122498217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6C9FDDB" w14:textId="03B0FEB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E1C65F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Patient Education and Counselling</w:t>
            </w:r>
          </w:p>
        </w:tc>
      </w:tr>
      <w:tr w:rsidR="009313A3" w:rsidRPr="002865C0" w14:paraId="133956A6" w14:textId="77777777" w:rsidTr="00FD6DD0">
        <w:sdt>
          <w:sdtPr>
            <w:rPr>
              <w:sz w:val="24"/>
              <w:szCs w:val="24"/>
            </w:rPr>
            <w:id w:val="-96727265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765EAC0" w14:textId="0AECF7A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BEB93F5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Education Research</w:t>
            </w:r>
          </w:p>
        </w:tc>
        <w:sdt>
          <w:sdtPr>
            <w:rPr>
              <w:sz w:val="24"/>
              <w:szCs w:val="24"/>
            </w:rPr>
            <w:id w:val="188444338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797C710" w14:textId="09086D8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4BC9F55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Population and Development Review</w:t>
            </w:r>
          </w:p>
        </w:tc>
      </w:tr>
      <w:tr w:rsidR="009313A3" w:rsidRPr="002865C0" w14:paraId="62066D2F" w14:textId="77777777" w:rsidTr="00FD6DD0">
        <w:sdt>
          <w:sdtPr>
            <w:rPr>
              <w:sz w:val="24"/>
              <w:szCs w:val="24"/>
            </w:rPr>
            <w:id w:val="-91647629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9BDDED2" w14:textId="5226B85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419E0D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Facilities Management</w:t>
            </w:r>
          </w:p>
        </w:tc>
        <w:sdt>
          <w:sdtPr>
            <w:rPr>
              <w:sz w:val="24"/>
              <w:szCs w:val="24"/>
            </w:rPr>
            <w:id w:val="118687294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FD2E3E2" w14:textId="04CC1B3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87D17C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ournal of the Royal College of Physicians of Edinburgh</w:t>
            </w:r>
          </w:p>
        </w:tc>
      </w:tr>
      <w:tr w:rsidR="009313A3" w:rsidRPr="002865C0" w14:paraId="355F3DDF" w14:textId="77777777" w:rsidTr="00FD6DD0">
        <w:sdt>
          <w:sdtPr>
            <w:rPr>
              <w:sz w:val="24"/>
              <w:szCs w:val="24"/>
            </w:rPr>
            <w:id w:val="7318858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B9784E2" w14:textId="20A42F2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ED19FA6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Health Policy and Planning </w:t>
            </w:r>
          </w:p>
        </w:tc>
        <w:sdt>
          <w:sdtPr>
            <w:rPr>
              <w:sz w:val="24"/>
              <w:szCs w:val="24"/>
            </w:rPr>
            <w:id w:val="12495435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7AE6A36E" w14:textId="5BEB31D9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7D18A42D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Promotion and Education</w:t>
            </w:r>
          </w:p>
        </w:tc>
      </w:tr>
      <w:tr w:rsidR="009313A3" w:rsidRPr="002865C0" w14:paraId="2871A2BC" w14:textId="77777777" w:rsidTr="00FD6DD0">
        <w:sdt>
          <w:sdtPr>
            <w:rPr>
              <w:sz w:val="24"/>
              <w:szCs w:val="24"/>
            </w:rPr>
            <w:id w:val="-141970472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1D560AA" w14:textId="15691C7A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1EA2CA2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Services Journal</w:t>
            </w:r>
          </w:p>
        </w:tc>
        <w:sdt>
          <w:sdtPr>
            <w:rPr>
              <w:sz w:val="24"/>
              <w:szCs w:val="24"/>
            </w:rPr>
            <w:id w:val="-77547656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FBEF248" w14:textId="691ABDF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B618D2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The Psychologist</w:t>
            </w:r>
          </w:p>
        </w:tc>
      </w:tr>
      <w:tr w:rsidR="009313A3" w:rsidRPr="002865C0" w14:paraId="6B4FD472" w14:textId="77777777" w:rsidTr="00FD6DD0">
        <w:sdt>
          <w:sdtPr>
            <w:rPr>
              <w:sz w:val="24"/>
              <w:szCs w:val="24"/>
            </w:rPr>
            <w:id w:val="-11877038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A7CC04B" w14:textId="71004F1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EE9C75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Health Services Research </w:t>
            </w:r>
          </w:p>
        </w:tc>
        <w:sdt>
          <w:sdtPr>
            <w:rPr>
              <w:sz w:val="24"/>
              <w:szCs w:val="24"/>
            </w:rPr>
            <w:id w:val="-208173711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399193D3" w14:textId="1454219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0E0CE1C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Public Health</w:t>
            </w:r>
          </w:p>
        </w:tc>
      </w:tr>
      <w:tr w:rsidR="009313A3" w:rsidRPr="002865C0" w14:paraId="0299D1D0" w14:textId="77777777" w:rsidTr="00FD6DD0">
        <w:sdt>
          <w:sdtPr>
            <w:rPr>
              <w:sz w:val="24"/>
              <w:szCs w:val="24"/>
            </w:rPr>
            <w:id w:val="174137196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096162B" w14:textId="2831350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8DD5A18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ealth and Development</w:t>
            </w:r>
          </w:p>
        </w:tc>
        <w:sdt>
          <w:sdtPr>
            <w:rPr>
              <w:sz w:val="24"/>
              <w:szCs w:val="24"/>
            </w:rPr>
            <w:id w:val="-18136517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6ED628E7" w14:textId="3AF0F72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28EC0C1F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Public Health Genomics</w:t>
            </w:r>
          </w:p>
        </w:tc>
      </w:tr>
      <w:tr w:rsidR="009313A3" w:rsidRPr="002865C0" w14:paraId="7547781B" w14:textId="77777777" w:rsidTr="00170BAE">
        <w:sdt>
          <w:sdtPr>
            <w:rPr>
              <w:sz w:val="24"/>
              <w:szCs w:val="24"/>
            </w:rPr>
            <w:id w:val="9398740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212D627" w14:textId="05563F6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7AE7BDA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ong Kong Journal of Gerontology</w:t>
            </w:r>
          </w:p>
        </w:tc>
        <w:sdt>
          <w:sdtPr>
            <w:rPr>
              <w:sz w:val="24"/>
              <w:szCs w:val="24"/>
            </w:rPr>
            <w:id w:val="11020001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BD210F8" w14:textId="2C94BB0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54E1CB7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Scottish Medical Journal</w:t>
            </w:r>
          </w:p>
        </w:tc>
      </w:tr>
      <w:tr w:rsidR="009313A3" w:rsidRPr="002865C0" w14:paraId="2D151922" w14:textId="77777777" w:rsidTr="00170BAE">
        <w:sdt>
          <w:sdtPr>
            <w:rPr>
              <w:sz w:val="24"/>
              <w:szCs w:val="24"/>
            </w:rPr>
            <w:id w:val="-131555898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1D7A8E1" w14:textId="3A315C7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976B05B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ong Kong Journal of Mental Health</w:t>
            </w:r>
          </w:p>
        </w:tc>
        <w:sdt>
          <w:sdtPr>
            <w:rPr>
              <w:sz w:val="24"/>
              <w:szCs w:val="24"/>
            </w:rPr>
            <w:id w:val="-104552419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39586D20" w14:textId="7D1F35B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05F24D7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Safety and Health at work</w:t>
            </w:r>
          </w:p>
        </w:tc>
      </w:tr>
      <w:tr w:rsidR="009313A3" w:rsidRPr="002865C0" w14:paraId="01FB1D0C" w14:textId="77777777" w:rsidTr="00170BAE">
        <w:sdt>
          <w:sdtPr>
            <w:rPr>
              <w:sz w:val="24"/>
              <w:szCs w:val="24"/>
            </w:rPr>
            <w:id w:val="-156509860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D71FCB4" w14:textId="5D38278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8F84694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Hong Kong Journal of Psychiatry</w:t>
            </w:r>
          </w:p>
        </w:tc>
        <w:sdt>
          <w:sdtPr>
            <w:rPr>
              <w:sz w:val="24"/>
              <w:szCs w:val="24"/>
            </w:rPr>
            <w:id w:val="165618863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7B876A8" w14:textId="509B69A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6AACCB2B" w14:textId="77777777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Social Science &amp; Medicine</w:t>
            </w:r>
          </w:p>
        </w:tc>
      </w:tr>
      <w:tr w:rsidR="009313A3" w:rsidRPr="002865C0" w14:paraId="0229197B" w14:textId="77777777" w:rsidTr="00170BAE">
        <w:sdt>
          <w:sdtPr>
            <w:rPr>
              <w:sz w:val="24"/>
              <w:szCs w:val="24"/>
            </w:rPr>
            <w:id w:val="4280621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9960278" w14:textId="71680E5E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AE97669" w14:textId="71C53149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Hong Kong Medical Journal</w:t>
            </w:r>
          </w:p>
        </w:tc>
        <w:sdt>
          <w:sdtPr>
            <w:rPr>
              <w:sz w:val="24"/>
              <w:szCs w:val="24"/>
            </w:rPr>
            <w:id w:val="-36275601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9706931" w14:textId="780CCEAB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8806ED7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Social History in Medicine</w:t>
            </w:r>
          </w:p>
        </w:tc>
      </w:tr>
      <w:tr w:rsidR="009313A3" w:rsidRPr="002865C0" w14:paraId="43942C96" w14:textId="77777777" w:rsidTr="00170BAE">
        <w:sdt>
          <w:sdtPr>
            <w:rPr>
              <w:sz w:val="24"/>
              <w:szCs w:val="24"/>
            </w:rPr>
            <w:id w:val="214692993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7DC34252" w14:textId="67CA0D0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3F254D5C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The Hong Kong Practitioner</w:t>
            </w:r>
          </w:p>
          <w:p w14:paraId="46D43E4D" w14:textId="4F77B9F2" w:rsidR="009313A3" w:rsidRPr="00BE27CC" w:rsidRDefault="009313A3" w:rsidP="009313A3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193593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766D9C7" w14:textId="60F715A1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FBD7DEA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Studies in Family Planning</w:t>
            </w:r>
          </w:p>
        </w:tc>
      </w:tr>
      <w:tr w:rsidR="009313A3" w:rsidRPr="002865C0" w14:paraId="56B33780" w14:textId="77777777" w:rsidTr="00170BAE">
        <w:sdt>
          <w:sdtPr>
            <w:rPr>
              <w:sz w:val="24"/>
              <w:szCs w:val="24"/>
            </w:rPr>
            <w:id w:val="-16984568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67F4146" w14:textId="3295842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13B3C98" w14:textId="0E2B12C6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 xml:space="preserve">Hospital </w:t>
            </w:r>
          </w:p>
        </w:tc>
        <w:sdt>
          <w:sdtPr>
            <w:rPr>
              <w:sz w:val="24"/>
              <w:szCs w:val="24"/>
            </w:rPr>
            <w:id w:val="6785292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8903C82" w14:textId="4E890F1D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06DFDED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Teaching and Learning in Medicine</w:t>
            </w:r>
          </w:p>
        </w:tc>
      </w:tr>
      <w:tr w:rsidR="009313A3" w:rsidRPr="002865C0" w14:paraId="2E430A77" w14:textId="77777777" w:rsidTr="00170BAE">
        <w:sdt>
          <w:sdtPr>
            <w:rPr>
              <w:sz w:val="24"/>
              <w:szCs w:val="24"/>
            </w:rPr>
            <w:id w:val="150932894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34651180" w14:textId="6F99383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45D39D6" w14:textId="39A0E3C6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Hospital &amp; Health Networks</w:t>
            </w:r>
          </w:p>
        </w:tc>
        <w:sdt>
          <w:sdtPr>
            <w:rPr>
              <w:sz w:val="24"/>
              <w:szCs w:val="24"/>
            </w:rPr>
            <w:id w:val="-16501456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7809485" w14:textId="374D0B09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ACE7AA0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 xml:space="preserve">Theoretical Medical and Bioethics </w:t>
            </w:r>
          </w:p>
        </w:tc>
      </w:tr>
      <w:tr w:rsidR="009313A3" w:rsidRPr="002865C0" w14:paraId="3BAF9402" w14:textId="77777777" w:rsidTr="00B54FC2">
        <w:sdt>
          <w:sdtPr>
            <w:rPr>
              <w:sz w:val="24"/>
              <w:szCs w:val="24"/>
            </w:rPr>
            <w:id w:val="-93752509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CF555DD" w14:textId="0ED91EDC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AEBE8EF" w14:textId="61BEED24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International Digest of Health Legislation</w:t>
            </w:r>
          </w:p>
        </w:tc>
        <w:sdt>
          <w:sdtPr>
            <w:rPr>
              <w:sz w:val="24"/>
              <w:szCs w:val="24"/>
            </w:rPr>
            <w:id w:val="2100783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753F702" w14:textId="64C161C5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B37EDEE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Tobacco Control</w:t>
            </w:r>
          </w:p>
        </w:tc>
      </w:tr>
      <w:tr w:rsidR="009313A3" w:rsidRPr="002865C0" w14:paraId="7C42B8E3" w14:textId="77777777" w:rsidTr="002D1794">
        <w:sdt>
          <w:sdtPr>
            <w:rPr>
              <w:sz w:val="24"/>
              <w:szCs w:val="24"/>
            </w:rPr>
            <w:id w:val="16606457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9CDF4AE" w14:textId="5FD1CF83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D309CE3" w14:textId="248EB08A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International Journal of Computers in Healthcare</w:t>
            </w:r>
          </w:p>
        </w:tc>
        <w:sdt>
          <w:sdtPr>
            <w:rPr>
              <w:sz w:val="24"/>
              <w:szCs w:val="24"/>
            </w:rPr>
            <w:id w:val="-74448674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CFF9CF6" w14:textId="54C4E02D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553563CE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Venereology</w:t>
            </w:r>
          </w:p>
        </w:tc>
      </w:tr>
    </w:tbl>
    <w:p w14:paraId="67265837" w14:textId="77777777" w:rsidR="009313A3" w:rsidRDefault="009313A3">
      <w:r>
        <w:br w:type="page"/>
      </w: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21"/>
        <w:gridCol w:w="3685"/>
        <w:gridCol w:w="425"/>
        <w:gridCol w:w="3969"/>
      </w:tblGrid>
      <w:tr w:rsidR="009313A3" w:rsidRPr="002865C0" w14:paraId="012019DD" w14:textId="77777777" w:rsidTr="002D1794">
        <w:sdt>
          <w:sdtPr>
            <w:rPr>
              <w:sz w:val="24"/>
              <w:szCs w:val="24"/>
            </w:rPr>
            <w:id w:val="50578805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26BBE19D" w14:textId="2D1DB144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10CB1556" w14:textId="0955EC63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International Journal for Quality in Health Care</w:t>
            </w:r>
          </w:p>
        </w:tc>
        <w:sdt>
          <w:sdtPr>
            <w:rPr>
              <w:sz w:val="24"/>
              <w:szCs w:val="24"/>
            </w:rPr>
            <w:id w:val="106861392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59FE3ACA" w14:textId="322CA9B7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9223A38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WHO Weekly Epidemiological Record</w:t>
            </w:r>
          </w:p>
        </w:tc>
      </w:tr>
      <w:tr w:rsidR="009313A3" w:rsidRPr="002865C0" w14:paraId="7094829E" w14:textId="77777777" w:rsidTr="000D59C8">
        <w:sdt>
          <w:sdtPr>
            <w:rPr>
              <w:sz w:val="24"/>
              <w:szCs w:val="24"/>
            </w:rPr>
            <w:id w:val="-4129275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78CEA82" w14:textId="47790DA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040D520D" w14:textId="091A0C3B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International Journal of Epidemiology</w:t>
            </w:r>
          </w:p>
        </w:tc>
        <w:sdt>
          <w:sdtPr>
            <w:rPr>
              <w:sz w:val="24"/>
              <w:szCs w:val="24"/>
            </w:rPr>
            <w:id w:val="204848702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0E116CFB" w14:textId="1F12DE32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D8E8BC2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WHO Bulletin</w:t>
            </w:r>
          </w:p>
        </w:tc>
      </w:tr>
      <w:tr w:rsidR="009313A3" w:rsidRPr="002865C0" w14:paraId="0F28631A" w14:textId="77777777" w:rsidTr="000D59C8">
        <w:sdt>
          <w:sdtPr>
            <w:rPr>
              <w:sz w:val="24"/>
              <w:szCs w:val="24"/>
            </w:rPr>
            <w:id w:val="-9525465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0C63CBE1" w14:textId="74D41670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B91408A" w14:textId="7BFD0D86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International Journal of Food Science &amp;  Technology</w:t>
            </w:r>
          </w:p>
        </w:tc>
        <w:sdt>
          <w:sdtPr>
            <w:rPr>
              <w:sz w:val="24"/>
              <w:szCs w:val="24"/>
            </w:rPr>
            <w:id w:val="16739084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3E65EB1D" w14:textId="5DFBD829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66F99079" w14:textId="77777777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WHO Drug Information</w:t>
            </w:r>
          </w:p>
        </w:tc>
      </w:tr>
      <w:tr w:rsidR="009313A3" w:rsidRPr="002865C0" w14:paraId="423A18A3" w14:textId="77777777" w:rsidTr="000D59C8">
        <w:sdt>
          <w:sdtPr>
            <w:rPr>
              <w:sz w:val="24"/>
              <w:szCs w:val="24"/>
            </w:rPr>
            <w:id w:val="2492456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1B6E9A90" w14:textId="0B4F1E9D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7D2C500A" w14:textId="72692E1E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 xml:space="preserve">International Journal of Health Planning and Management </w:t>
            </w:r>
          </w:p>
        </w:tc>
        <w:sdt>
          <w:sdtPr>
            <w:rPr>
              <w:sz w:val="24"/>
              <w:szCs w:val="24"/>
            </w:rPr>
            <w:id w:val="112828721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80785A6" w14:textId="23B43306" w:rsidR="009313A3" w:rsidRPr="00BE27CC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439EE814" w14:textId="26DFC323" w:rsidR="009313A3" w:rsidRPr="00BE27CC" w:rsidRDefault="009313A3" w:rsidP="009313A3">
            <w:pPr>
              <w:rPr>
                <w:sz w:val="24"/>
                <w:szCs w:val="24"/>
              </w:rPr>
            </w:pPr>
            <w:r w:rsidRPr="00BE27CC">
              <w:rPr>
                <w:sz w:val="24"/>
                <w:szCs w:val="24"/>
              </w:rPr>
              <w:t>WHO Epidemiological Bulletin</w:t>
            </w:r>
          </w:p>
        </w:tc>
      </w:tr>
      <w:tr w:rsidR="009313A3" w:rsidRPr="002865C0" w14:paraId="43B2E693" w14:textId="77777777" w:rsidTr="000D59C8">
        <w:sdt>
          <w:sdtPr>
            <w:rPr>
              <w:sz w:val="24"/>
              <w:szCs w:val="24"/>
            </w:rPr>
            <w:id w:val="-71997098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9D00918" w14:textId="6F9B487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4CF9BC6D" w14:textId="55D7433F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International Journal of Occupational &amp; Environmental health</w:t>
            </w:r>
          </w:p>
        </w:tc>
        <w:sdt>
          <w:sdtPr>
            <w:rPr>
              <w:sz w:val="24"/>
              <w:szCs w:val="24"/>
            </w:rPr>
            <w:id w:val="-150712041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3BE9238" w14:textId="1CFE7667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60FC220B" w14:textId="46AD2581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WHO Technical Report Series</w:t>
            </w:r>
          </w:p>
        </w:tc>
      </w:tr>
      <w:tr w:rsidR="009313A3" w:rsidRPr="002865C0" w14:paraId="5B4AF5F5" w14:textId="77777777" w:rsidTr="000D59C8">
        <w:sdt>
          <w:sdtPr>
            <w:rPr>
              <w:sz w:val="24"/>
              <w:szCs w:val="24"/>
            </w:rPr>
            <w:id w:val="-58963082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4144626E" w14:textId="0B6764B1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7780E54F" w14:textId="6954C061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International Journal of Health Care Quality Assurance </w:t>
            </w:r>
          </w:p>
        </w:tc>
        <w:sdt>
          <w:sdtPr>
            <w:rPr>
              <w:sz w:val="24"/>
              <w:szCs w:val="24"/>
            </w:rPr>
            <w:id w:val="-76955052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6E9EF41" w14:textId="7417D8AB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778C4549" w14:textId="7B417396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WHO World Health Forum</w:t>
            </w:r>
          </w:p>
        </w:tc>
      </w:tr>
      <w:tr w:rsidR="009313A3" w:rsidRPr="002865C0" w14:paraId="42590FB3" w14:textId="77777777" w:rsidTr="000D59C8">
        <w:sdt>
          <w:sdtPr>
            <w:rPr>
              <w:sz w:val="24"/>
              <w:szCs w:val="24"/>
            </w:rPr>
            <w:id w:val="82394371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5CA9C55" w14:textId="300EA188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28DC4B09" w14:textId="521867AB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International Journal of Technology Assessment in Health Care </w:t>
            </w:r>
          </w:p>
        </w:tc>
        <w:sdt>
          <w:sdtPr>
            <w:rPr>
              <w:sz w:val="24"/>
              <w:szCs w:val="24"/>
            </w:rPr>
            <w:id w:val="-154774861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2637702A" w14:textId="45D73AFF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37D6B135" w14:textId="4FBDE5AC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 xml:space="preserve">WHO World Health Statistics </w:t>
            </w:r>
          </w:p>
        </w:tc>
      </w:tr>
      <w:tr w:rsidR="009313A3" w:rsidRPr="002865C0" w14:paraId="71620797" w14:textId="77777777" w:rsidTr="000D59C8">
        <w:sdt>
          <w:sdtPr>
            <w:rPr>
              <w:sz w:val="24"/>
              <w:szCs w:val="24"/>
            </w:rPr>
            <w:id w:val="20246746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6DBC30DF" w14:textId="280D0E5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67ABDBF6" w14:textId="128D4501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AMA</w:t>
            </w:r>
          </w:p>
        </w:tc>
        <w:sdt>
          <w:sdtPr>
            <w:rPr>
              <w:sz w:val="24"/>
              <w:szCs w:val="24"/>
            </w:rPr>
            <w:id w:val="-63772099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47225D6F" w14:textId="4DE11962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0C6748D7" w14:textId="394FEA3E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World Health</w:t>
            </w:r>
          </w:p>
        </w:tc>
      </w:tr>
      <w:tr w:rsidR="009313A3" w:rsidRPr="002865C0" w14:paraId="467E5152" w14:textId="77777777" w:rsidTr="000D59C8">
        <w:sdt>
          <w:sdtPr>
            <w:rPr>
              <w:sz w:val="24"/>
              <w:szCs w:val="24"/>
            </w:rPr>
            <w:id w:val="80257964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1" w:type="dxa"/>
                <w:vAlign w:val="center"/>
              </w:tcPr>
              <w:p w14:paraId="58CA217E" w14:textId="20F7FD2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685" w:type="dxa"/>
          </w:tcPr>
          <w:p w14:paraId="5D73BF81" w14:textId="5A653C1A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JAMA Southeast Asia</w:t>
            </w:r>
          </w:p>
        </w:tc>
        <w:sdt>
          <w:sdtPr>
            <w:rPr>
              <w:sz w:val="24"/>
              <w:szCs w:val="24"/>
            </w:rPr>
            <w:id w:val="-162437192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425" w:type="dxa"/>
                <w:vAlign w:val="center"/>
              </w:tcPr>
              <w:p w14:paraId="3C86A4CF" w14:textId="07C84F26" w:rsidR="009313A3" w:rsidRPr="00937790" w:rsidRDefault="009313A3" w:rsidP="009313A3">
                <w:pPr>
                  <w:rPr>
                    <w:sz w:val="32"/>
                    <w:szCs w:val="32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69" w:type="dxa"/>
          </w:tcPr>
          <w:p w14:paraId="146D7716" w14:textId="1A905324" w:rsidR="009313A3" w:rsidRPr="002865C0" w:rsidRDefault="009313A3" w:rsidP="009313A3">
            <w:pPr>
              <w:rPr>
                <w:sz w:val="24"/>
                <w:szCs w:val="24"/>
              </w:rPr>
            </w:pPr>
            <w:r w:rsidRPr="002865C0">
              <w:rPr>
                <w:sz w:val="24"/>
                <w:szCs w:val="24"/>
              </w:rPr>
              <w:t>Zhong Guo Wei Sheng Tong Ji Nian Jian</w:t>
            </w:r>
          </w:p>
        </w:tc>
      </w:tr>
    </w:tbl>
    <w:p w14:paraId="6FEE5E8D" w14:textId="77777777" w:rsidR="00F763F9" w:rsidRDefault="00F763F9" w:rsidP="00F763F9">
      <w:pPr>
        <w:snapToGrid w:val="0"/>
        <w:spacing w:line="360" w:lineRule="auto"/>
        <w:rPr>
          <w:sz w:val="26"/>
        </w:rPr>
      </w:pPr>
    </w:p>
    <w:p w14:paraId="26AE2DF4" w14:textId="77777777" w:rsidR="00F763F9" w:rsidRPr="00A47A76" w:rsidRDefault="00F763F9" w:rsidP="00F763F9">
      <w:pPr>
        <w:snapToGrid w:val="0"/>
        <w:spacing w:line="360" w:lineRule="auto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>Footnote : 1 credit point for each hour of reading (maximum 10 for each year)</w:t>
      </w:r>
    </w:p>
    <w:p w14:paraId="03259E52" w14:textId="77777777" w:rsidR="0010355C" w:rsidRDefault="0010355C" w:rsidP="0010355C">
      <w:pPr>
        <w:snapToGrid w:val="0"/>
        <w:spacing w:line="360" w:lineRule="auto"/>
        <w:ind w:firstLine="482"/>
        <w:jc w:val="center"/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 xml:space="preserve"> Passive</w:t>
      </w:r>
      <w:r>
        <w:rPr>
          <w:rFonts w:hint="eastAsia"/>
          <w:b/>
        </w:rPr>
        <w:t xml:space="preserve"> Participation</w:t>
      </w:r>
      <w:r>
        <w:rPr>
          <w:b/>
        </w:rPr>
        <w:t xml:space="preserve"> for</w:t>
      </w:r>
    </w:p>
    <w:p w14:paraId="55375780" w14:textId="77777777" w:rsidR="0010355C" w:rsidRDefault="0010355C" w:rsidP="0010355C">
      <w:pPr>
        <w:snapToGrid w:val="0"/>
        <w:spacing w:line="360" w:lineRule="auto"/>
        <w:ind w:firstLine="482"/>
        <w:jc w:val="center"/>
        <w:rPr>
          <w:b/>
        </w:rPr>
      </w:pPr>
      <w:r>
        <w:rPr>
          <w:b/>
        </w:rPr>
        <w:t>Accredited Non-FCAA</w:t>
      </w:r>
    </w:p>
    <w:p w14:paraId="4724ADAE" w14:textId="77777777" w:rsidR="0010355C" w:rsidRDefault="0010355C" w:rsidP="0010355C">
      <w:pPr>
        <w:snapToGrid w:val="0"/>
        <w:spacing w:line="360" w:lineRule="auto"/>
        <w:jc w:val="center"/>
        <w:rPr>
          <w:b/>
          <w:u w:val="single"/>
        </w:rPr>
      </w:pPr>
      <w:r>
        <w:rPr>
          <w:rFonts w:hint="eastAsia"/>
          <w:b/>
          <w:u w:val="single"/>
        </w:rPr>
        <w:t>(</w:t>
      </w:r>
      <w:smartTag w:uri="urn:schemas-microsoft-com:office:smarttags" w:element="place">
        <w:smartTag w:uri="urn:schemas-microsoft-com:office:smarttags" w:element="PlaceName">
          <w:r>
            <w:rPr>
              <w:rFonts w:hint="eastAsia"/>
              <w:b/>
              <w:u w:val="single"/>
            </w:rPr>
            <w:t>Formal</w:t>
          </w:r>
        </w:smartTag>
        <w:r>
          <w:rPr>
            <w:rFonts w:hint="eastAsia"/>
            <w:b/>
            <w:u w:val="single"/>
          </w:rPr>
          <w:t xml:space="preserve"> </w:t>
        </w:r>
        <w:smartTag w:uri="urn:schemas-microsoft-com:office:smarttags" w:element="PlaceType">
          <w:r>
            <w:rPr>
              <w:rFonts w:hint="eastAsia"/>
              <w:b/>
              <w:u w:val="single"/>
            </w:rPr>
            <w:t>College</w:t>
          </w:r>
        </w:smartTag>
      </w:smartTag>
      <w:r>
        <w:rPr>
          <w:rFonts w:hint="eastAsia"/>
          <w:b/>
          <w:u w:val="single"/>
        </w:rPr>
        <w:t xml:space="preserve"> Approved Activity)</w:t>
      </w:r>
    </w:p>
    <w:p w14:paraId="6527D76E" w14:textId="77777777" w:rsidR="0010355C" w:rsidRDefault="0010355C" w:rsidP="0010355C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4536"/>
        <w:gridCol w:w="1371"/>
        <w:gridCol w:w="1632"/>
      </w:tblGrid>
      <w:tr w:rsidR="0010355C" w14:paraId="292F135A" w14:textId="77777777" w:rsidTr="000975D3">
        <w:trPr>
          <w:jc w:val="center"/>
        </w:trPr>
        <w:tc>
          <w:tcPr>
            <w:tcW w:w="102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44809464" w14:textId="77777777" w:rsidR="0010355C" w:rsidRDefault="0010355C" w:rsidP="000975D3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4536" w:type="dxa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13C99CB8" w14:textId="77777777" w:rsidR="0010355C" w:rsidRDefault="0010355C" w:rsidP="000975D3">
            <w:pPr>
              <w:snapToGrid w:val="0"/>
              <w:jc w:val="center"/>
            </w:pPr>
            <w:r>
              <w:rPr>
                <w:rFonts w:hint="eastAsia"/>
              </w:rPr>
              <w:t>Event</w:t>
            </w:r>
          </w:p>
        </w:tc>
        <w:tc>
          <w:tcPr>
            <w:tcW w:w="1371" w:type="dxa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88DF0E6" w14:textId="77777777" w:rsidR="0010355C" w:rsidRDefault="0010355C" w:rsidP="000975D3">
            <w:pPr>
              <w:snapToGrid w:val="0"/>
              <w:jc w:val="center"/>
            </w:pPr>
            <w:r>
              <w:t>Date of application</w:t>
            </w:r>
          </w:p>
        </w:tc>
        <w:tc>
          <w:tcPr>
            <w:tcW w:w="1632" w:type="dxa"/>
            <w:tcBorders>
              <w:top w:val="double" w:sz="4" w:space="0" w:color="auto"/>
              <w:right w:val="double" w:sz="4" w:space="0" w:color="auto"/>
            </w:tcBorders>
          </w:tcPr>
          <w:p w14:paraId="385F67EB" w14:textId="77777777" w:rsidR="0010355C" w:rsidRDefault="0010355C" w:rsidP="000975D3">
            <w:pPr>
              <w:snapToGrid w:val="0"/>
              <w:jc w:val="center"/>
            </w:pPr>
            <w:r>
              <w:t>Approved</w:t>
            </w:r>
          </w:p>
          <w:p w14:paraId="3F227D56" w14:textId="77777777" w:rsidR="0010355C" w:rsidRDefault="0010355C" w:rsidP="0010355C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</w:tc>
      </w:tr>
      <w:tr w:rsidR="0010355C" w14:paraId="09E93C44" w14:textId="77777777" w:rsidTr="000975D3">
        <w:trPr>
          <w:trHeight w:val="7545"/>
          <w:jc w:val="center"/>
        </w:trPr>
        <w:tc>
          <w:tcPr>
            <w:tcW w:w="1021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0E0625A3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CDE8BB3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0A20F5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04328699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1624BD7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30429A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61BFE95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A68062D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3C1B614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972ECE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8F7AA1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40443EF1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52F8B8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C097E8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734901B9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2D404E0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2ACBEA28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6BE2BFC5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74E3CE17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62664D5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4536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09B25F6C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1371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1B037107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163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6E13D54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</w:tr>
      <w:tr w:rsidR="0010355C" w14:paraId="6A383D5E" w14:textId="77777777" w:rsidTr="000975D3">
        <w:trPr>
          <w:trHeight w:val="660"/>
          <w:jc w:val="center"/>
        </w:trPr>
        <w:tc>
          <w:tcPr>
            <w:tcW w:w="6928" w:type="dxa"/>
            <w:gridSpan w:val="3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3B9B6C6" w14:textId="77777777" w:rsidR="0010355C" w:rsidRDefault="0010355C" w:rsidP="000975D3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63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A59B01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</w:tr>
    </w:tbl>
    <w:p w14:paraId="0A972E58" w14:textId="77777777" w:rsidR="0010355C" w:rsidRDefault="0010355C" w:rsidP="0010355C">
      <w:pPr>
        <w:snapToGrid w:val="0"/>
        <w:spacing w:line="360" w:lineRule="auto"/>
        <w:jc w:val="both"/>
      </w:pPr>
    </w:p>
    <w:p w14:paraId="64D9AEB9" w14:textId="77777777" w:rsidR="0010355C" w:rsidRPr="00A47A76" w:rsidRDefault="0010355C" w:rsidP="00D01A23">
      <w:pPr>
        <w:tabs>
          <w:tab w:val="left" w:pos="1255"/>
          <w:tab w:val="left" w:pos="3514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 xml:space="preserve">Footnote </w:t>
      </w:r>
      <w:r w:rsidR="00D01A23" w:rsidRPr="00A47A76">
        <w:rPr>
          <w:rFonts w:hint="eastAsia"/>
          <w:sz w:val="24"/>
          <w:szCs w:val="18"/>
        </w:rPr>
        <w:t xml:space="preserve">: </w:t>
      </w:r>
      <w:r w:rsidR="004B790E" w:rsidRPr="00A47A76">
        <w:rPr>
          <w:sz w:val="24"/>
          <w:szCs w:val="18"/>
        </w:rPr>
        <w:t>If the non-FCAA has not yet been approved, please submit application for approval on page 9</w:t>
      </w:r>
    </w:p>
    <w:p w14:paraId="0E10D75C" w14:textId="77777777" w:rsidR="00FB426E" w:rsidRDefault="00E64252" w:rsidP="00FB426E">
      <w:pPr>
        <w:snapToGrid w:val="0"/>
        <w:spacing w:line="360" w:lineRule="auto"/>
        <w:jc w:val="center"/>
        <w:rPr>
          <w:b/>
        </w:rPr>
      </w:pPr>
      <w:r>
        <w:rPr>
          <w:b/>
        </w:rPr>
        <w:br w:type="page"/>
      </w:r>
      <w:r w:rsidR="00FB426E">
        <w:rPr>
          <w:rFonts w:hint="eastAsia"/>
          <w:b/>
        </w:rPr>
        <w:lastRenderedPageBreak/>
        <w:t>Active Participation in FCAA</w:t>
      </w:r>
    </w:p>
    <w:p w14:paraId="3722AA55" w14:textId="77777777" w:rsidR="00FB426E" w:rsidRDefault="00FB426E" w:rsidP="00FB426E">
      <w:pPr>
        <w:snapToGrid w:val="0"/>
        <w:spacing w:line="360" w:lineRule="auto"/>
        <w:jc w:val="center"/>
        <w:rPr>
          <w:b/>
          <w:u w:val="single"/>
        </w:rPr>
      </w:pPr>
      <w:r>
        <w:rPr>
          <w:rFonts w:hint="eastAsia"/>
          <w:b/>
          <w:u w:val="single"/>
        </w:rPr>
        <w:t>(</w:t>
      </w:r>
      <w:smartTag w:uri="urn:schemas-microsoft-com:office:smarttags" w:element="place">
        <w:smartTag w:uri="urn:schemas-microsoft-com:office:smarttags" w:element="PlaceName">
          <w:r>
            <w:rPr>
              <w:rFonts w:hint="eastAsia"/>
              <w:b/>
              <w:u w:val="single"/>
            </w:rPr>
            <w:t>Formal</w:t>
          </w:r>
        </w:smartTag>
        <w:r>
          <w:rPr>
            <w:rFonts w:hint="eastAsia"/>
            <w:b/>
            <w:u w:val="single"/>
          </w:rPr>
          <w:t xml:space="preserve"> </w:t>
        </w:r>
        <w:smartTag w:uri="urn:schemas-microsoft-com:office:smarttags" w:element="PlaceType">
          <w:r>
            <w:rPr>
              <w:rFonts w:hint="eastAsia"/>
              <w:b/>
              <w:u w:val="single"/>
            </w:rPr>
            <w:t>College</w:t>
          </w:r>
        </w:smartTag>
      </w:smartTag>
      <w:r>
        <w:rPr>
          <w:rFonts w:hint="eastAsia"/>
          <w:b/>
          <w:u w:val="single"/>
        </w:rPr>
        <w:t xml:space="preserve"> Approved Activity)</w:t>
      </w:r>
    </w:p>
    <w:p w14:paraId="47ED446A" w14:textId="6445BE1D" w:rsidR="000B55BF" w:rsidRDefault="000B55BF" w:rsidP="00FB426E">
      <w:pPr>
        <w:snapToGrid w:val="0"/>
        <w:spacing w:line="360" w:lineRule="auto"/>
        <w:jc w:val="center"/>
        <w:rPr>
          <w:b/>
          <w:u w:val="single"/>
        </w:rPr>
      </w:pPr>
      <w:r>
        <w:rPr>
          <w:b/>
          <w:u w:val="single"/>
        </w:rPr>
        <w:t xml:space="preserve">and </w:t>
      </w:r>
      <w:r w:rsidR="00BC0327">
        <w:rPr>
          <w:b/>
          <w:u w:val="single"/>
        </w:rPr>
        <w:t>non-FCAA</w:t>
      </w:r>
    </w:p>
    <w:p w14:paraId="74665F8F" w14:textId="77777777" w:rsidR="00FB426E" w:rsidRDefault="00FB426E" w:rsidP="00FB426E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3118"/>
        <w:gridCol w:w="1418"/>
        <w:gridCol w:w="1371"/>
        <w:gridCol w:w="1632"/>
      </w:tblGrid>
      <w:tr w:rsidR="000B55BF" w14:paraId="5A3672F7" w14:textId="77777777" w:rsidTr="004B790E">
        <w:trPr>
          <w:jc w:val="center"/>
        </w:trPr>
        <w:tc>
          <w:tcPr>
            <w:tcW w:w="102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166CF4FA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3118" w:type="dxa"/>
            <w:tcBorders>
              <w:top w:val="double" w:sz="4" w:space="0" w:color="auto"/>
            </w:tcBorders>
            <w:vAlign w:val="center"/>
          </w:tcPr>
          <w:p w14:paraId="6CFED064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Event</w:t>
            </w:r>
          </w:p>
        </w:tc>
        <w:tc>
          <w:tcPr>
            <w:tcW w:w="1418" w:type="dxa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068D87AA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Capacity</w:t>
            </w:r>
          </w:p>
        </w:tc>
        <w:tc>
          <w:tcPr>
            <w:tcW w:w="1371" w:type="dxa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7E9A37A1" w14:textId="77777777" w:rsidR="000B55BF" w:rsidRDefault="000B55BF" w:rsidP="000B55BF">
            <w:pPr>
              <w:snapToGrid w:val="0"/>
              <w:jc w:val="center"/>
            </w:pPr>
            <w:r>
              <w:t>Date of application</w:t>
            </w:r>
          </w:p>
        </w:tc>
        <w:tc>
          <w:tcPr>
            <w:tcW w:w="163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D552880" w14:textId="77777777" w:rsidR="000B55BF" w:rsidRDefault="004B790E" w:rsidP="00287C82">
            <w:pPr>
              <w:snapToGrid w:val="0"/>
              <w:jc w:val="center"/>
            </w:pPr>
            <w:r>
              <w:t>Approved</w:t>
            </w:r>
          </w:p>
          <w:p w14:paraId="46FFB102" w14:textId="77777777" w:rsidR="000B55BF" w:rsidRDefault="000B55BF" w:rsidP="004B790E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</w:tc>
      </w:tr>
      <w:tr w:rsidR="000B55BF" w14:paraId="16785FDC" w14:textId="77777777" w:rsidTr="000B55BF">
        <w:trPr>
          <w:trHeight w:val="7545"/>
          <w:jc w:val="center"/>
        </w:trPr>
        <w:tc>
          <w:tcPr>
            <w:tcW w:w="1021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75E55461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9E30798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15A743E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CE42412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748A0C0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84BDA4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101277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454B682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20EA79B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5E4CF956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A06427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D31A4FA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2492F66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35043A6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E41E2A6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0A0FAF5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AC85E32" w14:textId="77777777" w:rsidR="004B790E" w:rsidRDefault="004B790E" w:rsidP="00287C82">
            <w:pPr>
              <w:snapToGrid w:val="0"/>
              <w:spacing w:line="360" w:lineRule="auto"/>
              <w:jc w:val="center"/>
            </w:pPr>
          </w:p>
          <w:p w14:paraId="73D29228" w14:textId="77777777" w:rsidR="004B790E" w:rsidRDefault="004B790E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3118" w:type="dxa"/>
            <w:tcBorders>
              <w:bottom w:val="single" w:sz="2" w:space="0" w:color="auto"/>
            </w:tcBorders>
            <w:vAlign w:val="center"/>
          </w:tcPr>
          <w:p w14:paraId="703DFB3E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418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14DC7D5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371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69C0A01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63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1DCB2C8A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</w:tr>
      <w:tr w:rsidR="00AF3B59" w14:paraId="2A2E55BB" w14:textId="77777777" w:rsidTr="0023605A">
        <w:trPr>
          <w:trHeight w:val="660"/>
          <w:jc w:val="center"/>
        </w:trPr>
        <w:tc>
          <w:tcPr>
            <w:tcW w:w="6928" w:type="dxa"/>
            <w:gridSpan w:val="4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3023777" w14:textId="77777777" w:rsidR="00AF3B59" w:rsidRDefault="00AF3B59" w:rsidP="00287C82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63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16A114" w14:textId="77777777" w:rsidR="00AF3B59" w:rsidRDefault="00AF3B59" w:rsidP="00287C82">
            <w:pPr>
              <w:snapToGrid w:val="0"/>
              <w:spacing w:line="360" w:lineRule="auto"/>
              <w:jc w:val="center"/>
            </w:pPr>
          </w:p>
        </w:tc>
      </w:tr>
    </w:tbl>
    <w:p w14:paraId="4E9BBC20" w14:textId="77777777" w:rsidR="00FB426E" w:rsidRDefault="00FB426E" w:rsidP="00FB426E">
      <w:pPr>
        <w:snapToGrid w:val="0"/>
        <w:spacing w:line="360" w:lineRule="auto"/>
        <w:jc w:val="both"/>
      </w:pPr>
    </w:p>
    <w:p w14:paraId="478D059F" w14:textId="77777777" w:rsidR="00FB426E" w:rsidRPr="00A47A76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 xml:space="preserve">Footnote </w:t>
      </w:r>
      <w:r w:rsidRPr="00A47A76">
        <w:rPr>
          <w:rFonts w:hint="eastAsia"/>
          <w:sz w:val="24"/>
          <w:szCs w:val="18"/>
        </w:rPr>
        <w:tab/>
        <w:t xml:space="preserve">: </w:t>
      </w:r>
      <w:r w:rsidRPr="00A47A76">
        <w:rPr>
          <w:rFonts w:hint="eastAsia"/>
          <w:sz w:val="24"/>
          <w:szCs w:val="18"/>
        </w:rPr>
        <w:tab/>
        <w:t>chairman</w:t>
      </w:r>
      <w:r w:rsidRPr="00A47A76">
        <w:rPr>
          <w:rFonts w:hint="eastAsia"/>
          <w:sz w:val="24"/>
          <w:szCs w:val="18"/>
        </w:rPr>
        <w:tab/>
        <w:t>2 points</w:t>
      </w:r>
    </w:p>
    <w:p w14:paraId="081D711E" w14:textId="77777777" w:rsidR="00FB426E" w:rsidRPr="00A47A76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>presenter</w:t>
      </w:r>
      <w:r w:rsidRPr="00A47A76">
        <w:rPr>
          <w:rFonts w:hint="eastAsia"/>
          <w:sz w:val="24"/>
          <w:szCs w:val="18"/>
        </w:rPr>
        <w:tab/>
        <w:t>3 points (no data collection)</w:t>
      </w:r>
    </w:p>
    <w:p w14:paraId="6C8942E5" w14:textId="77777777" w:rsidR="00FB426E" w:rsidRPr="00A47A76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>6 points (data collection or analysis)</w:t>
      </w:r>
    </w:p>
    <w:p w14:paraId="68D83177" w14:textId="77777777" w:rsidR="00FB426E" w:rsidRDefault="00FB426E" w:rsidP="00FB426E">
      <w:pPr>
        <w:pStyle w:val="Heading3"/>
        <w:tabs>
          <w:tab w:val="left" w:pos="1860"/>
          <w:tab w:val="left" w:pos="2280"/>
        </w:tabs>
      </w:pPr>
      <w:r w:rsidRPr="00A47A76">
        <w:rPr>
          <w:sz w:val="28"/>
          <w:szCs w:val="18"/>
        </w:rPr>
        <w:br w:type="page"/>
      </w:r>
      <w:r>
        <w:rPr>
          <w:rFonts w:hint="eastAsia"/>
        </w:rPr>
        <w:lastRenderedPageBreak/>
        <w:t>Publications</w:t>
      </w:r>
    </w:p>
    <w:p w14:paraId="48EEA02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48"/>
        <w:gridCol w:w="2940"/>
        <w:gridCol w:w="1219"/>
        <w:gridCol w:w="1253"/>
      </w:tblGrid>
      <w:tr w:rsidR="00FB426E" w14:paraId="7D96D92D" w14:textId="77777777" w:rsidTr="00984936">
        <w:tc>
          <w:tcPr>
            <w:tcW w:w="314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58411E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Title of</w:t>
            </w:r>
          </w:p>
          <w:p w14:paraId="36AEA04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publication</w:t>
            </w:r>
          </w:p>
        </w:tc>
        <w:tc>
          <w:tcPr>
            <w:tcW w:w="2940" w:type="dxa"/>
            <w:tcBorders>
              <w:top w:val="double" w:sz="4" w:space="0" w:color="auto"/>
            </w:tcBorders>
            <w:vAlign w:val="center"/>
          </w:tcPr>
          <w:p w14:paraId="6448B9A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Date, Vol, no,</w:t>
            </w:r>
          </w:p>
          <w:p w14:paraId="5508574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name of journal /</w:t>
            </w:r>
          </w:p>
          <w:p w14:paraId="3C080293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abstract / proceeding</w:t>
            </w:r>
          </w:p>
        </w:tc>
        <w:tc>
          <w:tcPr>
            <w:tcW w:w="1219" w:type="dxa"/>
            <w:tcBorders>
              <w:top w:val="double" w:sz="4" w:space="0" w:color="auto"/>
            </w:tcBorders>
            <w:vAlign w:val="center"/>
          </w:tcPr>
          <w:p w14:paraId="1A5790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Refereed</w:t>
            </w:r>
          </w:p>
          <w:p w14:paraId="2C4D7DD2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Y/N</w:t>
            </w:r>
          </w:p>
        </w:tc>
        <w:tc>
          <w:tcPr>
            <w:tcW w:w="125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33E0A64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Credit</w:t>
            </w:r>
          </w:p>
          <w:p w14:paraId="4C58969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points</w:t>
            </w:r>
          </w:p>
        </w:tc>
      </w:tr>
      <w:tr w:rsidR="00FB426E" w14:paraId="4B16515C" w14:textId="77777777" w:rsidTr="00984936">
        <w:trPr>
          <w:trHeight w:val="10910"/>
        </w:trPr>
        <w:tc>
          <w:tcPr>
            <w:tcW w:w="3148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1F1692E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400D7B3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03C864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CF9475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2318DE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21D6F1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4E3CC57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C6F36FA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19CCDC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178EB3D8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8961E9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121F63E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947D2A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36A4789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F4722F2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7145F0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38E637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88A907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6D5F7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9831A7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759C4F8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8A4D72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6DDA6B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70509363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E333AEB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E68303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E0FC9CA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EBD094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5189EF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C9629F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7D5AFB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BC2F366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10043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2940" w:type="dxa"/>
            <w:tcBorders>
              <w:bottom w:val="single" w:sz="2" w:space="0" w:color="auto"/>
            </w:tcBorders>
            <w:vAlign w:val="center"/>
          </w:tcPr>
          <w:p w14:paraId="1228AA36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1219" w:type="dxa"/>
            <w:tcBorders>
              <w:bottom w:val="single" w:sz="2" w:space="0" w:color="auto"/>
            </w:tcBorders>
            <w:vAlign w:val="center"/>
          </w:tcPr>
          <w:p w14:paraId="3D1690C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1253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25BC7D0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</w:tr>
      <w:tr w:rsidR="00AF3B59" w14:paraId="54BD02A3" w14:textId="77777777" w:rsidTr="00984936">
        <w:trPr>
          <w:trHeight w:val="710"/>
        </w:trPr>
        <w:tc>
          <w:tcPr>
            <w:tcW w:w="7307" w:type="dxa"/>
            <w:gridSpan w:val="3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23C1701" w14:textId="77777777" w:rsidR="00AF3B59" w:rsidRDefault="00AF3B59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253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4B605F" w14:textId="77777777" w:rsidR="00AF3B59" w:rsidRDefault="00AF3B59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</w:tr>
    </w:tbl>
    <w:p w14:paraId="721B1728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</w:p>
    <w:p w14:paraId="1454419C" w14:textId="77777777" w:rsidR="00FB426E" w:rsidRPr="00A47A76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 xml:space="preserve">Footnote </w:t>
      </w:r>
      <w:r w:rsidRPr="00A47A76">
        <w:rPr>
          <w:rFonts w:hint="eastAsia"/>
          <w:sz w:val="24"/>
          <w:szCs w:val="18"/>
        </w:rPr>
        <w:tab/>
        <w:t>:</w:t>
      </w:r>
      <w:r w:rsidRPr="00A47A76">
        <w:rPr>
          <w:rFonts w:hint="eastAsia"/>
          <w:sz w:val="24"/>
          <w:szCs w:val="18"/>
        </w:rPr>
        <w:tab/>
        <w:t xml:space="preserve">refereed paper </w:t>
      </w: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>10 points</w:t>
      </w:r>
    </w:p>
    <w:p w14:paraId="7F65BCAF" w14:textId="77777777" w:rsidR="00FB426E" w:rsidRPr="00A47A76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>co-author</w:t>
      </w:r>
      <w:r w:rsidRPr="00A47A76">
        <w:rPr>
          <w:rFonts w:hint="eastAsia"/>
          <w:sz w:val="24"/>
          <w:szCs w:val="18"/>
        </w:rPr>
        <w:tab/>
        <w:t xml:space="preserve"> </w:t>
      </w:r>
      <w:r w:rsidRPr="00A47A76">
        <w:rPr>
          <w:rFonts w:hint="eastAsia"/>
          <w:sz w:val="24"/>
          <w:szCs w:val="18"/>
        </w:rPr>
        <w:tab/>
        <w:t xml:space="preserve"> 5 points</w:t>
      </w:r>
    </w:p>
    <w:p w14:paraId="7D047C8F" w14:textId="10D5EEFA" w:rsidR="00FB426E" w:rsidRPr="00A47A76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>non-refereed paper</w:t>
      </w:r>
      <w:r w:rsidRPr="00A47A76">
        <w:rPr>
          <w:rFonts w:hint="eastAsia"/>
          <w:sz w:val="24"/>
          <w:szCs w:val="18"/>
        </w:rPr>
        <w:tab/>
        <w:t xml:space="preserve"> </w:t>
      </w:r>
      <w:r w:rsidR="00A47A76">
        <w:rPr>
          <w:sz w:val="24"/>
          <w:szCs w:val="18"/>
        </w:rPr>
        <w:tab/>
        <w:t xml:space="preserve"> </w:t>
      </w:r>
      <w:r w:rsidRPr="00A47A76">
        <w:rPr>
          <w:rFonts w:hint="eastAsia"/>
          <w:sz w:val="24"/>
          <w:szCs w:val="18"/>
        </w:rPr>
        <w:t>5 points</w:t>
      </w:r>
    </w:p>
    <w:p w14:paraId="302B64E0" w14:textId="77777777" w:rsidR="00FB426E" w:rsidRPr="00A47A76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  <w:rPr>
          <w:sz w:val="24"/>
          <w:szCs w:val="18"/>
        </w:rPr>
      </w:pP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>co-author</w:t>
      </w: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</w:r>
      <w:r w:rsidRPr="00A47A76">
        <w:rPr>
          <w:rFonts w:hint="eastAsia"/>
          <w:sz w:val="24"/>
          <w:szCs w:val="18"/>
        </w:rPr>
        <w:tab/>
        <w:t xml:space="preserve"> 3 points</w:t>
      </w:r>
    </w:p>
    <w:p w14:paraId="70DC4F46" w14:textId="6371343B" w:rsidR="00382907" w:rsidRPr="0086521F" w:rsidRDefault="00FB426E" w:rsidP="0086521F">
      <w:pPr>
        <w:pStyle w:val="Heading3"/>
        <w:tabs>
          <w:tab w:val="clear" w:pos="1255"/>
          <w:tab w:val="clear" w:pos="1757"/>
          <w:tab w:val="clear" w:pos="3765"/>
        </w:tabs>
        <w:spacing w:line="360" w:lineRule="auto"/>
        <w:rPr>
          <w:b w:val="0"/>
          <w:u w:val="none"/>
        </w:rPr>
      </w:pPr>
      <w:r w:rsidRPr="0086521F">
        <w:rPr>
          <w:sz w:val="26"/>
          <w:u w:val="none"/>
        </w:rPr>
        <w:br w:type="page"/>
      </w:r>
    </w:p>
    <w:p w14:paraId="0FF067D7" w14:textId="70A12383" w:rsidR="007C5DB8" w:rsidRDefault="00663917" w:rsidP="00427653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  <w:r>
        <w:rPr>
          <w:b/>
          <w:u w:val="single"/>
        </w:rPr>
        <w:lastRenderedPageBreak/>
        <w:t>CPD</w:t>
      </w:r>
      <w:r w:rsidR="003D2EEB">
        <w:rPr>
          <w:b/>
          <w:u w:val="single"/>
        </w:rPr>
        <w:t xml:space="preserve"> Activitie</w:t>
      </w:r>
      <w:r w:rsidR="00427653">
        <w:rPr>
          <w:b/>
          <w:u w:val="single"/>
        </w:rPr>
        <w:t>s</w:t>
      </w:r>
    </w:p>
    <w:p w14:paraId="1E9B4800" w14:textId="77777777" w:rsidR="00427653" w:rsidRPr="00427653" w:rsidRDefault="00427653" w:rsidP="00427653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</w:p>
    <w:tbl>
      <w:tblPr>
        <w:tblW w:w="9923" w:type="dxa"/>
        <w:tblInd w:w="-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2"/>
        <w:gridCol w:w="2412"/>
        <w:gridCol w:w="1272"/>
        <w:gridCol w:w="852"/>
        <w:gridCol w:w="993"/>
        <w:gridCol w:w="1943"/>
        <w:gridCol w:w="1313"/>
        <w:gridCol w:w="6"/>
      </w:tblGrid>
      <w:tr w:rsidR="00FE2D2A" w14:paraId="08C04785" w14:textId="77777777" w:rsidTr="00382907">
        <w:trPr>
          <w:trHeight w:val="689"/>
        </w:trPr>
        <w:tc>
          <w:tcPr>
            <w:tcW w:w="113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14CC669E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>Date</w:t>
            </w:r>
          </w:p>
        </w:tc>
        <w:tc>
          <w:tcPr>
            <w:tcW w:w="2412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00898821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Category</w:t>
            </w:r>
            <w:r w:rsidR="00EC2FDF" w:rsidRPr="00427653">
              <w:rPr>
                <w:sz w:val="24"/>
                <w:szCs w:val="24"/>
              </w:rPr>
              <w:t>*</w:t>
            </w:r>
            <w:r w:rsidRPr="0042765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vMerge w:val="restart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7380D77" w14:textId="77777777" w:rsidR="00FE2D2A" w:rsidRPr="00427653" w:rsidRDefault="00BF1845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Nature of </w:t>
            </w:r>
            <w:r w:rsidR="00FE2D2A" w:rsidRPr="00427653">
              <w:rPr>
                <w:sz w:val="24"/>
                <w:szCs w:val="24"/>
              </w:rPr>
              <w:t xml:space="preserve">Activity </w:t>
            </w:r>
          </w:p>
          <w:p w14:paraId="7C695FE6" w14:textId="77777777" w:rsidR="00FE2D2A" w:rsidRPr="00427653" w:rsidRDefault="00FE2D2A" w:rsidP="00BF1845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(please </w:t>
            </w:r>
            <w:r w:rsidR="00BF1845" w:rsidRPr="00427653">
              <w:rPr>
                <w:sz w:val="24"/>
                <w:szCs w:val="24"/>
              </w:rPr>
              <w:t>elaborate</w:t>
            </w:r>
            <w:r w:rsidRPr="00427653">
              <w:rPr>
                <w:sz w:val="24"/>
                <w:szCs w:val="24"/>
              </w:rPr>
              <w:t>)</w:t>
            </w:r>
          </w:p>
          <w:p w14:paraId="719105C5" w14:textId="77777777" w:rsidR="002207A0" w:rsidRPr="00427653" w:rsidRDefault="002207A0" w:rsidP="00BF1845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852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63974349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Time Spent</w:t>
            </w:r>
          </w:p>
          <w:p w14:paraId="3CFD36F0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(hr)</w:t>
            </w:r>
          </w:p>
        </w:tc>
        <w:tc>
          <w:tcPr>
            <w:tcW w:w="993" w:type="dxa"/>
            <w:vMerge w:val="restart"/>
            <w:tcBorders>
              <w:top w:val="doub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3172D9" w14:textId="77777777" w:rsidR="00954E8C" w:rsidRPr="00427653" w:rsidRDefault="00954E8C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  <w:p w14:paraId="590FCA9E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Credit Points Applied For</w:t>
            </w:r>
          </w:p>
          <w:p w14:paraId="4DDCFCCB" w14:textId="77777777" w:rsidR="00FE2D2A" w:rsidRPr="00427653" w:rsidRDefault="00FE2D2A" w:rsidP="00954E8C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vMerge w:val="restart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1DAD914" w14:textId="77777777" w:rsidR="00FE2D2A" w:rsidRPr="00427653" w:rsidRDefault="00FE2D2A">
            <w:pPr>
              <w:widowControl/>
              <w:rPr>
                <w:sz w:val="24"/>
                <w:szCs w:val="24"/>
              </w:rPr>
            </w:pPr>
          </w:p>
          <w:p w14:paraId="33C6AC3C" w14:textId="77777777" w:rsidR="00FE2D2A" w:rsidRPr="00427653" w:rsidRDefault="00FE2D2A" w:rsidP="00FE2D2A">
            <w:pPr>
              <w:widowControl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Remarks</w:t>
            </w:r>
          </w:p>
          <w:p w14:paraId="67CA36B6" w14:textId="77777777" w:rsidR="00FE2D2A" w:rsidRPr="00427653" w:rsidRDefault="00FE2D2A">
            <w:pPr>
              <w:widowControl/>
              <w:rPr>
                <w:sz w:val="24"/>
                <w:szCs w:val="24"/>
              </w:rPr>
            </w:pPr>
          </w:p>
          <w:p w14:paraId="53A1D7C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319" w:type="dxa"/>
            <w:gridSpan w:val="2"/>
            <w:tcBorders>
              <w:top w:val="double" w:sz="4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02E0E510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For Office Use</w:t>
            </w:r>
          </w:p>
        </w:tc>
      </w:tr>
      <w:tr w:rsidR="00FE2D2A" w14:paraId="449A84F5" w14:textId="77777777" w:rsidTr="00382907">
        <w:trPr>
          <w:trHeight w:val="990"/>
        </w:trPr>
        <w:tc>
          <w:tcPr>
            <w:tcW w:w="1132" w:type="dxa"/>
            <w:vMerge/>
            <w:tcBorders>
              <w:left w:val="double" w:sz="4" w:space="0" w:color="auto"/>
            </w:tcBorders>
            <w:vAlign w:val="center"/>
          </w:tcPr>
          <w:p w14:paraId="53846F57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412" w:type="dxa"/>
            <w:vMerge/>
            <w:tcBorders>
              <w:right w:val="single" w:sz="2" w:space="0" w:color="auto"/>
            </w:tcBorders>
            <w:vAlign w:val="center"/>
          </w:tcPr>
          <w:p w14:paraId="1AB04C04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2" w:type="dxa"/>
            <w:vMerge/>
            <w:tcBorders>
              <w:left w:val="single" w:sz="2" w:space="0" w:color="auto"/>
            </w:tcBorders>
            <w:vAlign w:val="center"/>
          </w:tcPr>
          <w:p w14:paraId="786103D3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52" w:type="dxa"/>
            <w:vMerge/>
            <w:tcBorders>
              <w:right w:val="single" w:sz="2" w:space="0" w:color="auto"/>
            </w:tcBorders>
            <w:vAlign w:val="center"/>
          </w:tcPr>
          <w:p w14:paraId="3CDCB5B5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A33A490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943" w:type="dxa"/>
            <w:vMerge/>
            <w:tcBorders>
              <w:left w:val="single" w:sz="2" w:space="0" w:color="auto"/>
            </w:tcBorders>
            <w:vAlign w:val="center"/>
          </w:tcPr>
          <w:p w14:paraId="2A3D10EA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319" w:type="dxa"/>
            <w:gridSpan w:val="2"/>
            <w:tcBorders>
              <w:top w:val="single" w:sz="2" w:space="0" w:color="auto"/>
              <w:right w:val="double" w:sz="4" w:space="0" w:color="auto"/>
            </w:tcBorders>
            <w:vAlign w:val="center"/>
          </w:tcPr>
          <w:p w14:paraId="03BEAA5E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>Credit points</w:t>
            </w:r>
            <w:r w:rsidRPr="00427653">
              <w:rPr>
                <w:sz w:val="24"/>
                <w:szCs w:val="24"/>
              </w:rPr>
              <w:t xml:space="preserve"> Approved</w:t>
            </w:r>
          </w:p>
        </w:tc>
      </w:tr>
      <w:tr w:rsidR="00FE2D2A" w14:paraId="50F16B7E" w14:textId="77777777" w:rsidTr="00382907">
        <w:trPr>
          <w:trHeight w:val="1932"/>
        </w:trPr>
        <w:tc>
          <w:tcPr>
            <w:tcW w:w="1132" w:type="dxa"/>
            <w:tcBorders>
              <w:left w:val="double" w:sz="4" w:space="0" w:color="auto"/>
              <w:bottom w:val="single" w:sz="2" w:space="0" w:color="auto"/>
            </w:tcBorders>
          </w:tcPr>
          <w:p w14:paraId="76EB764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2267D3B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bottom w:val="single" w:sz="2" w:space="0" w:color="auto"/>
              <w:right w:val="single" w:sz="2" w:space="0" w:color="auto"/>
            </w:tcBorders>
          </w:tcPr>
          <w:p w14:paraId="599F13A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5 Research</w:t>
            </w:r>
          </w:p>
        </w:tc>
        <w:tc>
          <w:tcPr>
            <w:tcW w:w="1272" w:type="dxa"/>
            <w:tcBorders>
              <w:left w:val="single" w:sz="2" w:space="0" w:color="auto"/>
              <w:bottom w:val="single" w:sz="2" w:space="0" w:color="auto"/>
            </w:tcBorders>
          </w:tcPr>
          <w:p w14:paraId="46C2CC7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bottom w:val="single" w:sz="2" w:space="0" w:color="auto"/>
              <w:right w:val="single" w:sz="2" w:space="0" w:color="auto"/>
            </w:tcBorders>
          </w:tcPr>
          <w:p w14:paraId="3A2B757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5DD2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left w:val="single" w:sz="2" w:space="0" w:color="auto"/>
              <w:bottom w:val="single" w:sz="2" w:space="0" w:color="auto"/>
            </w:tcBorders>
          </w:tcPr>
          <w:p w14:paraId="0340E361" w14:textId="50B410DE" w:rsidR="00FE2D2A" w:rsidRPr="00427653" w:rsidRDefault="00563AD4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FE2D2A" w:rsidRPr="00427653">
              <w:rPr>
                <w:sz w:val="24"/>
                <w:szCs w:val="24"/>
              </w:rPr>
              <w:t>ax 10 pts per year</w:t>
            </w:r>
          </w:p>
        </w:tc>
        <w:tc>
          <w:tcPr>
            <w:tcW w:w="1319" w:type="dxa"/>
            <w:gridSpan w:val="2"/>
            <w:tcBorders>
              <w:bottom w:val="single" w:sz="2" w:space="0" w:color="auto"/>
              <w:right w:val="double" w:sz="4" w:space="0" w:color="auto"/>
            </w:tcBorders>
          </w:tcPr>
          <w:p w14:paraId="6B5FB00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68942597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58B594EB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91ED489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3ECC6B74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31942" w14:textId="77777777" w:rsidR="00FE2D2A" w:rsidRPr="00427653" w:rsidRDefault="00FE2D2A" w:rsidP="005159CB">
            <w:pPr>
              <w:tabs>
                <w:tab w:val="left" w:pos="398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6 Development of New Methods or Servic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2CC3D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61877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6A5D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CDE27B2" w14:textId="3D0AB749" w:rsidR="00FE2D2A" w:rsidRPr="00427653" w:rsidRDefault="00FE2D2A" w:rsidP="00A47A76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  <w:r w:rsidR="00A47A76">
              <w:rPr>
                <w:sz w:val="24"/>
                <w:szCs w:val="24"/>
              </w:rPr>
              <w:t xml:space="preserve"> </w:t>
            </w: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1A5C23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7F1876D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8D6478" w14:paraId="1ED4F809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6730C11" w14:textId="77777777" w:rsidR="008D6478" w:rsidRPr="00427653" w:rsidRDefault="008D6478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A2A577" w14:textId="77777777" w:rsidR="008D6478" w:rsidRPr="00427653" w:rsidRDefault="008D6478" w:rsidP="00BF1845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7 Undergraduate Teaching and Postgraduate Teaching</w:t>
            </w:r>
          </w:p>
          <w:p w14:paraId="38B2B666" w14:textId="77777777" w:rsidR="008D6478" w:rsidRPr="00427653" w:rsidRDefault="008D6478" w:rsidP="008D6478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(Pl attach supporting documents to the report)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B0C3DAC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A6C86C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63C861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B0AEF5B" w14:textId="6051CDDB" w:rsidR="008D6478" w:rsidRPr="00427653" w:rsidRDefault="008D6478" w:rsidP="008D6478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Max </w:t>
            </w:r>
            <w:r w:rsidR="008259D9">
              <w:rPr>
                <w:sz w:val="24"/>
                <w:szCs w:val="24"/>
              </w:rPr>
              <w:t>1</w:t>
            </w:r>
            <w:r w:rsidRPr="00427653">
              <w:rPr>
                <w:sz w:val="24"/>
                <w:szCs w:val="24"/>
              </w:rPr>
              <w:t>5 pts per cycle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D8D3FCA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EF6A7A" w14:paraId="752E43CC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326D1F6E" w14:textId="77777777" w:rsidR="00EF6A7A" w:rsidRPr="00427653" w:rsidRDefault="00EF6A7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5B9894" w14:textId="5AA01C32" w:rsidR="00EF6A7A" w:rsidRPr="00427653" w:rsidRDefault="001E3BEA" w:rsidP="00BF1845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.8 </w:t>
            </w:r>
            <w:r w:rsidRPr="001E3BEA">
              <w:rPr>
                <w:sz w:val="24"/>
                <w:szCs w:val="24"/>
              </w:rPr>
              <w:t>Examiner / Performing Trainers’ duti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7F92289" w14:textId="77777777" w:rsidR="00EF6A7A" w:rsidRPr="00427653" w:rsidRDefault="00EF6A7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AEA129" w14:textId="5EB7C1EF" w:rsidR="00EF6A7A" w:rsidRPr="00427653" w:rsidRDefault="00DC77B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.A.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696F00" w14:textId="77777777" w:rsidR="00EF6A7A" w:rsidRPr="00427653" w:rsidRDefault="00EF6A7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2CAB87F" w14:textId="02E69866" w:rsidR="0086521F" w:rsidRDefault="0086521F" w:rsidP="00A47A76">
            <w:pPr>
              <w:snapToGrid w:val="0"/>
              <w:rPr>
                <w:sz w:val="24"/>
                <w:szCs w:val="18"/>
              </w:rPr>
            </w:pPr>
            <w:r w:rsidRPr="00382907">
              <w:rPr>
                <w:sz w:val="24"/>
                <w:szCs w:val="18"/>
              </w:rPr>
              <w:t xml:space="preserve">10 pts for examiner of College examinations </w:t>
            </w:r>
          </w:p>
          <w:p w14:paraId="4DE5C5EB" w14:textId="77777777" w:rsidR="0086521F" w:rsidRDefault="0086521F" w:rsidP="00A47A76">
            <w:pPr>
              <w:snapToGrid w:val="0"/>
              <w:rPr>
                <w:sz w:val="24"/>
                <w:szCs w:val="18"/>
              </w:rPr>
            </w:pPr>
          </w:p>
          <w:p w14:paraId="38D402F4" w14:textId="36149004" w:rsidR="00EF6A7A" w:rsidRPr="00427653" w:rsidRDefault="0086521F" w:rsidP="00A47A76">
            <w:pPr>
              <w:snapToGrid w:val="0"/>
              <w:rPr>
                <w:sz w:val="24"/>
                <w:szCs w:val="24"/>
              </w:rPr>
            </w:pPr>
            <w:r w:rsidRPr="00382907">
              <w:rPr>
                <w:sz w:val="24"/>
                <w:szCs w:val="18"/>
              </w:rPr>
              <w:t>5 pts per year for fellows</w:t>
            </w:r>
            <w:r>
              <w:rPr>
                <w:sz w:val="24"/>
                <w:szCs w:val="18"/>
              </w:rPr>
              <w:t xml:space="preserve"> </w:t>
            </w:r>
            <w:r w:rsidRPr="00382907">
              <w:rPr>
                <w:sz w:val="24"/>
                <w:szCs w:val="18"/>
              </w:rPr>
              <w:t>acting as trainer (having trainee(s) under him/her)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8822E12" w14:textId="77777777" w:rsidR="00EF6A7A" w:rsidRPr="00427653" w:rsidRDefault="00EF6A7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2FD87AE0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6B3C27F7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7DD61F7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1A833337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5083FF" w14:textId="77777777" w:rsidR="00FE2D2A" w:rsidRPr="00427653" w:rsidRDefault="009A5A3B" w:rsidP="008D6478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9</w:t>
            </w:r>
            <w:r w:rsidRPr="00427653">
              <w:rPr>
                <w:sz w:val="24"/>
                <w:szCs w:val="24"/>
              </w:rPr>
              <w:t xml:space="preserve"> Quality Assurance and Medical Audit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E49E4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834E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323D1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65F480C" w14:textId="77777777" w:rsidR="009A5A3B" w:rsidRPr="00427653" w:rsidRDefault="009A5A3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activity</w:t>
            </w:r>
          </w:p>
          <w:p w14:paraId="605BA4E9" w14:textId="77777777" w:rsidR="00FE2D2A" w:rsidRPr="00427653" w:rsidRDefault="009A5A3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6D2737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2A43029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7970E10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EEE9F0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3574CC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0729062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8ADFE5" w14:textId="37848744" w:rsidR="00FE2D2A" w:rsidRPr="00427653" w:rsidRDefault="009A5A3B" w:rsidP="004F1F6F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10</w:t>
            </w:r>
            <w:r w:rsidRPr="00427653">
              <w:rPr>
                <w:sz w:val="24"/>
                <w:szCs w:val="24"/>
              </w:rPr>
              <w:t xml:space="preserve"> Mortality and Morbidity</w:t>
            </w:r>
            <w:r w:rsidR="004F1F6F">
              <w:rPr>
                <w:sz w:val="24"/>
                <w:szCs w:val="24"/>
              </w:rPr>
              <w:t xml:space="preserve"> </w:t>
            </w:r>
            <w:r w:rsidRPr="00427653">
              <w:rPr>
                <w:sz w:val="24"/>
                <w:szCs w:val="24"/>
              </w:rPr>
              <w:t>Meetings</w:t>
            </w:r>
          </w:p>
          <w:p w14:paraId="6CBC31A0" w14:textId="77777777" w:rsidR="005159CB" w:rsidRPr="00427653" w:rsidRDefault="005159CB" w:rsidP="005159CB">
            <w:pPr>
              <w:tabs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AC8B46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BC740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BD2B3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C3050B9" w14:textId="77777777" w:rsidR="009A5A3B" w:rsidRPr="00427653" w:rsidRDefault="009A5A3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 xml:space="preserve">1 pt per hour of </w:t>
            </w:r>
          </w:p>
          <w:p w14:paraId="24959E54" w14:textId="77777777" w:rsidR="00FE2D2A" w:rsidRPr="00427653" w:rsidRDefault="009A5A3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AE7BD2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7515E2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1E3BEA" w14:paraId="4639AC07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3266C906" w14:textId="77777777" w:rsidR="001E3BEA" w:rsidRPr="00427653" w:rsidRDefault="001E3BE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3AC060" w14:textId="4EDA25D7" w:rsidR="001E3BEA" w:rsidRPr="00427653" w:rsidRDefault="00CE3ECC" w:rsidP="004F1F6F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CE3ECC">
              <w:rPr>
                <w:sz w:val="24"/>
                <w:szCs w:val="24"/>
              </w:rPr>
              <w:t>6.11 Postgraduate Cours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4F2EA81" w14:textId="77777777" w:rsidR="001E3BEA" w:rsidRPr="00427653" w:rsidRDefault="001E3BE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1B4994" w14:textId="77777777" w:rsidR="001E3BEA" w:rsidRPr="00427653" w:rsidRDefault="001E3BE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E29020" w14:textId="77777777" w:rsidR="001E3BEA" w:rsidRPr="00427653" w:rsidRDefault="001E3BE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1C001E6" w14:textId="4AB4C22C" w:rsidR="001E3BEA" w:rsidRPr="00427653" w:rsidRDefault="00583FE2" w:rsidP="005159CB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583FE2">
              <w:rPr>
                <w:sz w:val="24"/>
                <w:szCs w:val="24"/>
              </w:rPr>
              <w:t>ax</w:t>
            </w:r>
            <w:r>
              <w:rPr>
                <w:sz w:val="24"/>
                <w:szCs w:val="24"/>
              </w:rPr>
              <w:t>.</w:t>
            </w:r>
            <w:r w:rsidRPr="00583FE2">
              <w:rPr>
                <w:sz w:val="24"/>
                <w:szCs w:val="24"/>
              </w:rPr>
              <w:t xml:space="preserve"> 10 </w:t>
            </w:r>
            <w:r w:rsidR="00A47A76">
              <w:rPr>
                <w:sz w:val="24"/>
                <w:szCs w:val="24"/>
              </w:rPr>
              <w:t>pts</w:t>
            </w:r>
            <w:r w:rsidRPr="00583FE2">
              <w:rPr>
                <w:sz w:val="24"/>
                <w:szCs w:val="24"/>
              </w:rPr>
              <w:t xml:space="preserve"> per course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E15D283" w14:textId="77777777" w:rsidR="001E3BEA" w:rsidRPr="00427653" w:rsidRDefault="001E3BE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46C9F647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9033F4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2C9E4002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E0A6AB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00ABB33D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07E1B5" w14:textId="77777777" w:rsidR="00FE2D2A" w:rsidRPr="00427653" w:rsidRDefault="00671115" w:rsidP="008D6478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12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Development of CME/CPD Materials</w:t>
            </w:r>
            <w:r w:rsidR="005159CB" w:rsidRPr="00427653">
              <w:rPr>
                <w:sz w:val="24"/>
                <w:szCs w:val="24"/>
              </w:rPr>
              <w:tab/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76ABF9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44B2D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8D914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D0C6E2B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3 pts per item</w:t>
            </w:r>
          </w:p>
          <w:p w14:paraId="10EB6C19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29EB3F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0D6A6C5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471F889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4CF9EAF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B8ED03" w14:textId="77777777" w:rsidR="00FE2D2A" w:rsidRPr="00427653" w:rsidRDefault="00671115" w:rsidP="008D6478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8D6478" w:rsidRPr="00427653">
              <w:rPr>
                <w:sz w:val="24"/>
                <w:szCs w:val="24"/>
              </w:rPr>
              <w:t>3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Activities for Improvement of Patient</w:t>
            </w:r>
            <w:r w:rsidR="008D6478" w:rsidRPr="00427653">
              <w:rPr>
                <w:sz w:val="24"/>
                <w:szCs w:val="24"/>
              </w:rPr>
              <w:t>/Medical</w:t>
            </w:r>
            <w:r w:rsidR="005159CB" w:rsidRPr="00427653">
              <w:rPr>
                <w:sz w:val="24"/>
                <w:szCs w:val="24"/>
              </w:rPr>
              <w:t xml:space="preserve"> Care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36964A8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474F5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B429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1F6D5CE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574FABA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3C3A8E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2434B0D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A9F044F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735868F9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C0040E" w14:textId="77777777" w:rsidR="00FE2D2A" w:rsidRPr="00427653" w:rsidRDefault="00671115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4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Grand Round in Training Unit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E6860A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4FEEA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82972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AED1533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1 pt per hour of</w:t>
            </w:r>
          </w:p>
          <w:p w14:paraId="14530632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021564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29F7986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7B570CA5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6175107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053676" w14:textId="77777777" w:rsidR="00FE2D2A" w:rsidRPr="00427653" w:rsidRDefault="00671115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5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Review of Journals Research</w:t>
            </w:r>
            <w:r w:rsidR="00473093"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Studi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A07448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DCCBF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93279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26215D6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7EC9053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969BB5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78449D6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382907" w14:paraId="622F18C8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14:paraId="762F2450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9910175" w14:textId="77777777" w:rsidR="00382907" w:rsidRPr="00427653" w:rsidRDefault="00382907" w:rsidP="0038290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6 Other Non- medical Professional Activities for Improvement of Work-related Skill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AF1AAAA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42D0856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A59726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1A4405C" w14:textId="77777777" w:rsidR="00382907" w:rsidRPr="00427653" w:rsidRDefault="00382907" w:rsidP="00C15CBD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1 pt per hour of</w:t>
            </w:r>
          </w:p>
          <w:p w14:paraId="1545BBB4" w14:textId="77777777" w:rsidR="00382907" w:rsidRPr="00427653" w:rsidRDefault="00382907" w:rsidP="00C15CBD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  <w:p w14:paraId="2F3E974C" w14:textId="77777777" w:rsidR="00382907" w:rsidRPr="00427653" w:rsidRDefault="00382907" w:rsidP="00382907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5 per cycle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14:paraId="0F3F18B7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02A3D500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382907" w14:paraId="79E67CD0" w14:textId="77777777" w:rsidTr="00382907">
        <w:trPr>
          <w:trHeight w:val="1932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14:paraId="43D6A68F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1CC09258" w14:textId="77777777" w:rsidR="00382907" w:rsidRPr="00427653" w:rsidRDefault="00382907" w:rsidP="0038290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6.17 Hands on Clinical/Field </w:t>
            </w:r>
          </w:p>
          <w:p w14:paraId="22BAFE01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achment Programme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AAF4380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0BD8F38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2C2BC9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098B310" w14:textId="77777777" w:rsidR="00382907" w:rsidRPr="00427653" w:rsidRDefault="00382907" w:rsidP="00C15CBD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programme</w:t>
            </w:r>
          </w:p>
          <w:p w14:paraId="7D1A15CB" w14:textId="77777777" w:rsidR="00382907" w:rsidRPr="00427653" w:rsidRDefault="00382907" w:rsidP="00382907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319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14:paraId="6CC31AA9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13E2ABD3" w14:textId="77777777" w:rsidR="00382907" w:rsidRPr="00427653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382907" w14:paraId="4BD77F15" w14:textId="77777777" w:rsidTr="00382907">
        <w:trPr>
          <w:gridAfter w:val="1"/>
          <w:wAfter w:w="6" w:type="dxa"/>
          <w:trHeight w:val="825"/>
        </w:trPr>
        <w:tc>
          <w:tcPr>
            <w:tcW w:w="5668" w:type="dxa"/>
            <w:gridSpan w:val="4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A4F3C7D" w14:textId="77777777" w:rsidR="00382907" w:rsidRPr="004F1F6F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  <w:rPr>
                <w:sz w:val="24"/>
                <w:szCs w:val="24"/>
              </w:rPr>
            </w:pPr>
            <w:r>
              <w:t xml:space="preserve">                              </w:t>
            </w:r>
            <w:r w:rsidRPr="004F1F6F">
              <w:rPr>
                <w:sz w:val="24"/>
                <w:szCs w:val="24"/>
              </w:rPr>
              <w:t xml:space="preserve"> Total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CD043E0" w14:textId="77777777" w:rsidR="00382907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</w:pPr>
          </w:p>
        </w:tc>
        <w:tc>
          <w:tcPr>
            <w:tcW w:w="1943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</w:tcBorders>
            <w:vAlign w:val="center"/>
          </w:tcPr>
          <w:p w14:paraId="0CC8D89F" w14:textId="77777777" w:rsidR="00382907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ind w:left="227"/>
              <w:jc w:val="center"/>
            </w:pPr>
          </w:p>
        </w:tc>
        <w:tc>
          <w:tcPr>
            <w:tcW w:w="1313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2B0323" w14:textId="77777777" w:rsidR="00382907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  <w:rPr>
                <w:sz w:val="26"/>
                <w:szCs w:val="26"/>
              </w:rPr>
            </w:pPr>
          </w:p>
          <w:p w14:paraId="5D24121B" w14:textId="77777777" w:rsidR="00382907" w:rsidRDefault="00382907" w:rsidP="00C15CBD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</w:tbl>
    <w:p w14:paraId="459E2C26" w14:textId="3F6A503E" w:rsidR="00A47A76" w:rsidRDefault="00382907">
      <w:r w:rsidRPr="00382907">
        <w:rPr>
          <w:sz w:val="24"/>
          <w:szCs w:val="18"/>
        </w:rPr>
        <w:t xml:space="preserve">Footnote : Please delete those activities which are not applicable. </w:t>
      </w:r>
    </w:p>
    <w:p w14:paraId="0B97CFA0" w14:textId="4761EAEA" w:rsidR="002D5970" w:rsidRPr="003D2EEB" w:rsidRDefault="00FE2D2A" w:rsidP="00382907">
      <w:pPr>
        <w:ind w:leftChars="-50" w:left="-20" w:hangingChars="50" w:hanging="120"/>
        <w:jc w:val="center"/>
        <w:rPr>
          <w:b/>
          <w:u w:val="single"/>
        </w:rPr>
      </w:pPr>
      <w:r w:rsidRPr="00382907">
        <w:rPr>
          <w:sz w:val="24"/>
          <w:szCs w:val="18"/>
        </w:rPr>
        <w:br w:type="page"/>
      </w:r>
      <w:r w:rsidR="002D5970">
        <w:rPr>
          <w:b/>
          <w:u w:val="single"/>
        </w:rPr>
        <w:lastRenderedPageBreak/>
        <w:t>Application</w:t>
      </w:r>
      <w:r w:rsidR="00F274E6">
        <w:rPr>
          <w:b/>
          <w:u w:val="single"/>
        </w:rPr>
        <w:t xml:space="preserve"> for accreditation of Non-FCAA</w:t>
      </w:r>
    </w:p>
    <w:p w14:paraId="5A04F3C8" w14:textId="77777777" w:rsidR="002D5970" w:rsidRDefault="002D5970" w:rsidP="002D5970">
      <w:pPr>
        <w:tabs>
          <w:tab w:val="left" w:pos="1255"/>
          <w:tab w:val="left" w:pos="1757"/>
          <w:tab w:val="left" w:pos="3012"/>
        </w:tabs>
        <w:snapToGrid w:val="0"/>
        <w:spacing w:line="360" w:lineRule="auto"/>
        <w:jc w:val="both"/>
      </w:pPr>
      <w:r>
        <w:rPr>
          <w:rFonts w:hint="eastAsia"/>
        </w:rPr>
        <w:tab/>
      </w:r>
      <w:r>
        <w:rPr>
          <w:rFonts w:hint="eastAsia"/>
        </w:rPr>
        <w:tab/>
      </w:r>
    </w:p>
    <w:tbl>
      <w:tblPr>
        <w:tblW w:w="9640" w:type="dxa"/>
        <w:tblInd w:w="-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5"/>
        <w:gridCol w:w="2835"/>
        <w:gridCol w:w="992"/>
        <w:gridCol w:w="1134"/>
        <w:gridCol w:w="1560"/>
        <w:gridCol w:w="1984"/>
      </w:tblGrid>
      <w:tr w:rsidR="00F274E6" w14:paraId="4110A164" w14:textId="77777777" w:rsidTr="000B029D">
        <w:trPr>
          <w:trHeight w:val="600"/>
        </w:trPr>
        <w:tc>
          <w:tcPr>
            <w:tcW w:w="1135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B092483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 w:rsidRPr="00F274E6">
              <w:rPr>
                <w:rFonts w:hint="eastAsia"/>
              </w:rPr>
              <w:t>Date</w:t>
            </w:r>
          </w:p>
        </w:tc>
        <w:tc>
          <w:tcPr>
            <w:tcW w:w="2835" w:type="dxa"/>
            <w:vMerge w:val="restart"/>
            <w:tcBorders>
              <w:top w:val="double" w:sz="4" w:space="0" w:color="auto"/>
            </w:tcBorders>
            <w:vAlign w:val="center"/>
          </w:tcPr>
          <w:p w14:paraId="78CA7BCB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 w:rsidRPr="00F274E6">
              <w:rPr>
                <w:rFonts w:hint="eastAsia"/>
              </w:rPr>
              <w:t>Event</w:t>
            </w:r>
          </w:p>
        </w:tc>
        <w:tc>
          <w:tcPr>
            <w:tcW w:w="992" w:type="dxa"/>
            <w:vMerge w:val="restart"/>
            <w:tcBorders>
              <w:top w:val="double" w:sz="4" w:space="0" w:color="auto"/>
            </w:tcBorders>
            <w:vAlign w:val="center"/>
          </w:tcPr>
          <w:p w14:paraId="0AFC2285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Passive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  <w:vAlign w:val="center"/>
          </w:tcPr>
          <w:p w14:paraId="05C500E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Active</w:t>
            </w:r>
          </w:p>
        </w:tc>
        <w:tc>
          <w:tcPr>
            <w:tcW w:w="1560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71BFE39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  <w:p w14:paraId="698C3ED3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(applied for)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44530C6E" w14:textId="77777777" w:rsidR="00F274E6" w:rsidRDefault="00F274E6" w:rsidP="00F274E6">
            <w:pPr>
              <w:widowControl/>
              <w:jc w:val="center"/>
            </w:pPr>
            <w:r>
              <w:t>For office use</w:t>
            </w:r>
          </w:p>
        </w:tc>
      </w:tr>
      <w:tr w:rsidR="00F274E6" w14:paraId="5C441810" w14:textId="77777777" w:rsidTr="000B029D">
        <w:trPr>
          <w:trHeight w:val="660"/>
        </w:trPr>
        <w:tc>
          <w:tcPr>
            <w:tcW w:w="1135" w:type="dxa"/>
            <w:vMerge/>
            <w:tcBorders>
              <w:left w:val="double" w:sz="4" w:space="0" w:color="auto"/>
            </w:tcBorders>
            <w:vAlign w:val="center"/>
          </w:tcPr>
          <w:p w14:paraId="360C5378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2835" w:type="dxa"/>
            <w:vMerge/>
            <w:vAlign w:val="center"/>
          </w:tcPr>
          <w:p w14:paraId="11EAE9C7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C17403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134" w:type="dxa"/>
            <w:vMerge/>
            <w:vAlign w:val="center"/>
          </w:tcPr>
          <w:p w14:paraId="2306B441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560" w:type="dxa"/>
            <w:vMerge/>
            <w:tcBorders>
              <w:right w:val="single" w:sz="2" w:space="0" w:color="auto"/>
            </w:tcBorders>
            <w:vAlign w:val="center"/>
          </w:tcPr>
          <w:p w14:paraId="533DDF4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984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  <w:vAlign w:val="center"/>
          </w:tcPr>
          <w:p w14:paraId="07AB9371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Credit points approved</w:t>
            </w:r>
          </w:p>
        </w:tc>
      </w:tr>
      <w:tr w:rsidR="00F274E6" w14:paraId="17005A5F" w14:textId="77777777" w:rsidTr="000B55A6">
        <w:trPr>
          <w:trHeight w:val="10980"/>
        </w:trPr>
        <w:tc>
          <w:tcPr>
            <w:tcW w:w="1135" w:type="dxa"/>
            <w:tcBorders>
              <w:left w:val="double" w:sz="4" w:space="0" w:color="auto"/>
            </w:tcBorders>
          </w:tcPr>
          <w:p w14:paraId="3B5BF8A0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25DF1A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90CAA9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5F89C7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D989EE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4315245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D1FF353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DC6893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48A3F6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6AEE5D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EB3AB4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3DBF156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6A5740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461E9D1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B53E19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2835" w:type="dxa"/>
          </w:tcPr>
          <w:p w14:paraId="0C0383C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992" w:type="dxa"/>
          </w:tcPr>
          <w:p w14:paraId="7DE33C3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134" w:type="dxa"/>
          </w:tcPr>
          <w:p w14:paraId="118ACCED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560" w:type="dxa"/>
            <w:tcBorders>
              <w:right w:val="single" w:sz="2" w:space="0" w:color="auto"/>
            </w:tcBorders>
          </w:tcPr>
          <w:p w14:paraId="14E44EC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5AF085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6E03949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302A87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806D71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9768E1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043597B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70A2A63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C08E8C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CD84D06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10FDAE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84D0C1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ED65940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02AC63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3403F1C5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65EE3B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152B27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C94F736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984" w:type="dxa"/>
            <w:tcBorders>
              <w:left w:val="single" w:sz="2" w:space="0" w:color="auto"/>
              <w:right w:val="double" w:sz="4" w:space="0" w:color="auto"/>
            </w:tcBorders>
          </w:tcPr>
          <w:p w14:paraId="29DCC21D" w14:textId="77777777" w:rsidR="00F274E6" w:rsidRDefault="00F274E6">
            <w:pPr>
              <w:widowControl/>
            </w:pPr>
          </w:p>
          <w:p w14:paraId="150F90CE" w14:textId="77777777" w:rsidR="00F274E6" w:rsidRDefault="00F274E6">
            <w:pPr>
              <w:widowControl/>
            </w:pPr>
          </w:p>
          <w:p w14:paraId="1132E024" w14:textId="77777777" w:rsidR="00F274E6" w:rsidRDefault="00F274E6">
            <w:pPr>
              <w:widowControl/>
            </w:pPr>
          </w:p>
          <w:p w14:paraId="67CD8C7C" w14:textId="77777777" w:rsidR="00F274E6" w:rsidRDefault="00F274E6">
            <w:pPr>
              <w:widowControl/>
            </w:pPr>
          </w:p>
          <w:p w14:paraId="53934EDB" w14:textId="77777777" w:rsidR="00F274E6" w:rsidRDefault="00F274E6">
            <w:pPr>
              <w:widowControl/>
            </w:pPr>
          </w:p>
          <w:p w14:paraId="55451148" w14:textId="77777777" w:rsidR="00F274E6" w:rsidRDefault="00F274E6">
            <w:pPr>
              <w:widowControl/>
            </w:pPr>
          </w:p>
          <w:p w14:paraId="55B4DC4F" w14:textId="77777777" w:rsidR="00F274E6" w:rsidRDefault="00F274E6">
            <w:pPr>
              <w:widowControl/>
            </w:pPr>
          </w:p>
          <w:p w14:paraId="1674A4C9" w14:textId="77777777" w:rsidR="00F274E6" w:rsidRDefault="00F274E6">
            <w:pPr>
              <w:widowControl/>
            </w:pPr>
          </w:p>
          <w:p w14:paraId="13E25D95" w14:textId="77777777" w:rsidR="00F274E6" w:rsidRDefault="00F274E6">
            <w:pPr>
              <w:widowControl/>
            </w:pPr>
          </w:p>
          <w:p w14:paraId="6E2CD732" w14:textId="77777777" w:rsidR="00F274E6" w:rsidRDefault="00F274E6">
            <w:pPr>
              <w:widowControl/>
            </w:pPr>
          </w:p>
          <w:p w14:paraId="49489099" w14:textId="77777777" w:rsidR="00F274E6" w:rsidRDefault="00F274E6">
            <w:pPr>
              <w:widowControl/>
            </w:pPr>
          </w:p>
          <w:p w14:paraId="7FE02C19" w14:textId="77777777" w:rsidR="00F274E6" w:rsidRDefault="00F274E6">
            <w:pPr>
              <w:widowControl/>
            </w:pPr>
          </w:p>
          <w:p w14:paraId="5608B836" w14:textId="77777777" w:rsidR="00F274E6" w:rsidRDefault="00F274E6">
            <w:pPr>
              <w:widowControl/>
            </w:pPr>
          </w:p>
          <w:p w14:paraId="278FD6A5" w14:textId="77777777" w:rsidR="00F274E6" w:rsidRDefault="00F274E6">
            <w:pPr>
              <w:widowControl/>
            </w:pPr>
          </w:p>
          <w:p w14:paraId="542A486A" w14:textId="77777777" w:rsidR="00F274E6" w:rsidRDefault="00F274E6">
            <w:pPr>
              <w:widowControl/>
            </w:pPr>
          </w:p>
          <w:p w14:paraId="7528E77E" w14:textId="77777777" w:rsidR="00F274E6" w:rsidRDefault="00F274E6">
            <w:pPr>
              <w:widowControl/>
            </w:pPr>
          </w:p>
          <w:p w14:paraId="3D45B693" w14:textId="77777777" w:rsidR="00F274E6" w:rsidRDefault="00F274E6">
            <w:pPr>
              <w:widowControl/>
            </w:pPr>
          </w:p>
          <w:p w14:paraId="3679EB29" w14:textId="77777777" w:rsidR="00F371FE" w:rsidRDefault="00F371FE">
            <w:pPr>
              <w:widowControl/>
            </w:pPr>
          </w:p>
          <w:p w14:paraId="7E3F61DA" w14:textId="77777777" w:rsidR="00F371FE" w:rsidRDefault="00F371FE">
            <w:pPr>
              <w:widowControl/>
            </w:pPr>
          </w:p>
          <w:p w14:paraId="6099DFDB" w14:textId="77777777" w:rsidR="00F371FE" w:rsidRDefault="00F371FE">
            <w:pPr>
              <w:widowControl/>
            </w:pPr>
          </w:p>
          <w:p w14:paraId="0A2DB18C" w14:textId="77777777" w:rsidR="00F371FE" w:rsidRDefault="00F371FE">
            <w:pPr>
              <w:widowControl/>
            </w:pPr>
          </w:p>
          <w:p w14:paraId="16010B4C" w14:textId="77777777" w:rsidR="00F371FE" w:rsidRDefault="00F371FE">
            <w:pPr>
              <w:widowControl/>
            </w:pPr>
          </w:p>
          <w:p w14:paraId="411B285E" w14:textId="77777777" w:rsidR="00F371FE" w:rsidRDefault="00F371FE">
            <w:pPr>
              <w:widowControl/>
            </w:pPr>
          </w:p>
          <w:p w14:paraId="49E87C1C" w14:textId="77777777" w:rsidR="00F371FE" w:rsidRDefault="00F371FE">
            <w:pPr>
              <w:widowControl/>
            </w:pPr>
          </w:p>
          <w:p w14:paraId="76EE0F77" w14:textId="77777777" w:rsidR="00F371FE" w:rsidRDefault="00F371FE">
            <w:pPr>
              <w:widowControl/>
            </w:pPr>
          </w:p>
          <w:p w14:paraId="25D44B82" w14:textId="77777777" w:rsidR="00F371FE" w:rsidRDefault="00F371FE">
            <w:pPr>
              <w:widowControl/>
            </w:pPr>
          </w:p>
          <w:p w14:paraId="5C6176B1" w14:textId="77777777" w:rsidR="00F371FE" w:rsidRDefault="00F371FE">
            <w:pPr>
              <w:widowControl/>
            </w:pPr>
          </w:p>
          <w:p w14:paraId="2213548C" w14:textId="77777777" w:rsidR="00F371FE" w:rsidRDefault="00F371FE">
            <w:pPr>
              <w:widowControl/>
            </w:pPr>
          </w:p>
          <w:p w14:paraId="5A9F3615" w14:textId="77777777" w:rsidR="00F371FE" w:rsidRDefault="00F371FE">
            <w:pPr>
              <w:widowControl/>
            </w:pPr>
          </w:p>
          <w:p w14:paraId="28EA9873" w14:textId="77777777" w:rsidR="00F371FE" w:rsidRDefault="00F371FE">
            <w:pPr>
              <w:widowControl/>
            </w:pPr>
          </w:p>
          <w:p w14:paraId="4AE73EEE" w14:textId="77777777" w:rsidR="00F371FE" w:rsidRDefault="00F371FE">
            <w:pPr>
              <w:widowControl/>
            </w:pPr>
          </w:p>
          <w:p w14:paraId="2466116C" w14:textId="77777777" w:rsidR="00F371FE" w:rsidRDefault="00F371FE">
            <w:pPr>
              <w:widowControl/>
            </w:pPr>
          </w:p>
          <w:p w14:paraId="7AB7115B" w14:textId="77777777" w:rsidR="00F371FE" w:rsidRDefault="00F371FE">
            <w:pPr>
              <w:widowControl/>
            </w:pPr>
          </w:p>
          <w:p w14:paraId="5C21C7F1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  <w:tr w:rsidR="000B55A6" w14:paraId="5B0AA300" w14:textId="77777777" w:rsidTr="000B55A6">
        <w:trPr>
          <w:trHeight w:val="765"/>
        </w:trPr>
        <w:tc>
          <w:tcPr>
            <w:tcW w:w="1135" w:type="dxa"/>
            <w:tcBorders>
              <w:left w:val="double" w:sz="4" w:space="0" w:color="auto"/>
              <w:bottom w:val="double" w:sz="4" w:space="0" w:color="auto"/>
            </w:tcBorders>
          </w:tcPr>
          <w:p w14:paraId="03979E9F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6AACDE66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04DCE871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9CDF46B" w14:textId="77777777" w:rsidR="000B55A6" w:rsidRDefault="000B55A6" w:rsidP="000B55A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</w:pPr>
            <w:r>
              <w:t>Total</w:t>
            </w:r>
          </w:p>
        </w:tc>
        <w:tc>
          <w:tcPr>
            <w:tcW w:w="1560" w:type="dxa"/>
            <w:tcBorders>
              <w:bottom w:val="double" w:sz="4" w:space="0" w:color="auto"/>
              <w:right w:val="single" w:sz="2" w:space="0" w:color="auto"/>
            </w:tcBorders>
          </w:tcPr>
          <w:p w14:paraId="5D267DA4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984" w:type="dxa"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28AEF570" w14:textId="77777777" w:rsidR="000B55A6" w:rsidRDefault="000B55A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</w:tbl>
    <w:p w14:paraId="4CB5B7A3" w14:textId="623C2721" w:rsidR="007C5DB8" w:rsidRDefault="0016772A" w:rsidP="00382907">
      <w:pPr>
        <w:ind w:leftChars="-50" w:left="-20" w:hangingChars="50" w:hanging="120"/>
        <w:jc w:val="center"/>
        <w:rPr>
          <w:sz w:val="26"/>
        </w:rPr>
      </w:pPr>
      <w:r w:rsidRPr="00382907">
        <w:rPr>
          <w:sz w:val="24"/>
          <w:szCs w:val="18"/>
        </w:rPr>
        <w:t>Footnote : Please provide supporting document for your application.</w:t>
      </w:r>
    </w:p>
    <w:p w14:paraId="7252B3D1" w14:textId="77777777" w:rsidR="007C5DB8" w:rsidRDefault="007C5DB8" w:rsidP="00E47A05">
      <w:pPr>
        <w:snapToGrid w:val="0"/>
        <w:spacing w:line="360" w:lineRule="auto"/>
        <w:rPr>
          <w:sz w:val="26"/>
        </w:rPr>
      </w:pPr>
    </w:p>
    <w:sectPr w:rsidR="007C5DB8" w:rsidSect="00AF64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675" w:right="1701" w:bottom="675" w:left="1701" w:header="0" w:footer="0" w:gutter="0"/>
      <w:paperSrc w:first="262" w:other="262"/>
      <w:cols w:space="425"/>
      <w:docGrid w:type="lines" w:linePitch="677" w:charSpace="-57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39E18" w14:textId="77777777" w:rsidR="008B204E" w:rsidRDefault="008B204E" w:rsidP="00E704E2">
      <w:r>
        <w:separator/>
      </w:r>
    </w:p>
  </w:endnote>
  <w:endnote w:type="continuationSeparator" w:id="0">
    <w:p w14:paraId="4AAAAD46" w14:textId="77777777" w:rsidR="008B204E" w:rsidRDefault="008B204E" w:rsidP="00E70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細明體">
    <w:altName w:val="Microsoft JhengHei"/>
    <w:charset w:val="88"/>
    <w:family w:val="modern"/>
    <w:pitch w:val="fixed"/>
    <w:sig w:usb0="00000000" w:usb1="29DFFFFF" w:usb2="00000037" w:usb3="00000000" w:csb0="003F00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A1E8E" w14:textId="77777777" w:rsidR="00725209" w:rsidRDefault="007252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C1D69" w14:textId="31D17608" w:rsidR="00842CBE" w:rsidRDefault="0067006E" w:rsidP="00D744B3">
    <w:pPr>
      <w:pStyle w:val="Footer"/>
      <w:spacing w:before="100" w:beforeAutospacing="1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A9EF6E" wp14:editId="46546BFC">
              <wp:simplePos x="0" y="0"/>
              <wp:positionH relativeFrom="margin">
                <wp:align>right</wp:align>
              </wp:positionH>
              <wp:positionV relativeFrom="paragraph">
                <wp:posOffset>12700</wp:posOffset>
              </wp:positionV>
              <wp:extent cx="1231900" cy="260350"/>
              <wp:effectExtent l="0" t="0" r="0" b="0"/>
              <wp:wrapNone/>
              <wp:docPr id="571216144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31900" cy="260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AA75C4" w14:textId="39999EB6" w:rsidR="0067006E" w:rsidRPr="00BA60D9" w:rsidRDefault="00E156D1" w:rsidP="00BA60D9">
                          <w:pPr>
                            <w:jc w:val="right"/>
                            <w:rPr>
                              <w:color w:val="000000" w:themeColor="text1"/>
                              <w:sz w:val="20"/>
                            </w:rPr>
                          </w:pPr>
                          <w:r>
                            <w:rPr>
                              <w:color w:val="000000" w:themeColor="text1"/>
                              <w:sz w:val="20"/>
                            </w:rPr>
                            <w:t>09/</w:t>
                          </w:r>
                          <w:r w:rsidR="00BA60D9" w:rsidRPr="00BA60D9">
                            <w:rPr>
                              <w:color w:val="000000" w:themeColor="text1"/>
                              <w:sz w:val="20"/>
                            </w:rPr>
                            <w:t>20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A9EF6E" id="Rectangle 2" o:spid="_x0000_s1026" style="position:absolute;left:0;text-align:left;margin-left:45.8pt;margin-top:1pt;width:97pt;height:20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" filled="f" stroked="f" strokeweight="1pt">
              <v:textbox>
                <w:txbxContent>
                  <w:p w14:paraId="4CAA75C4" w14:textId="39999EB6" w:rsidR="0067006E" w:rsidRPr="00BA60D9" w:rsidRDefault="00E156D1" w:rsidP="00BA60D9">
                    <w:pPr>
                      <w:jc w:val="right"/>
                      <w:rPr>
                        <w:color w:val="000000" w:themeColor="text1"/>
                        <w:sz w:val="20"/>
                      </w:rPr>
                    </w:pPr>
                    <w:r>
                      <w:rPr>
                        <w:color w:val="000000" w:themeColor="text1"/>
                        <w:sz w:val="20"/>
                      </w:rPr>
                      <w:t>09/</w:t>
                    </w:r>
                    <w:r w:rsidR="00BA60D9" w:rsidRPr="00BA60D9">
                      <w:rPr>
                        <w:color w:val="000000" w:themeColor="text1"/>
                        <w:sz w:val="20"/>
                      </w:rPr>
                      <w:t>2025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0365EF">
      <w:t>-</w:t>
    </w:r>
    <w:r w:rsidR="00842CBE">
      <w:fldChar w:fldCharType="begin"/>
    </w:r>
    <w:r w:rsidR="00842CBE">
      <w:instrText xml:space="preserve"> PAGE   \* MERGEFORMAT </w:instrText>
    </w:r>
    <w:r w:rsidR="00842CBE">
      <w:fldChar w:fldCharType="separate"/>
    </w:r>
    <w:r w:rsidR="002161E5" w:rsidRPr="002161E5">
      <w:rPr>
        <w:noProof/>
        <w:lang w:val="zh-HK"/>
      </w:rPr>
      <w:t>2</w:t>
    </w:r>
    <w:r w:rsidR="00842CBE">
      <w:fldChar w:fldCharType="end"/>
    </w:r>
    <w:r w:rsidR="00545CAD">
      <w:t xml:space="preserve"> </w:t>
    </w:r>
    <w:r w:rsidR="00647ACF">
      <w:t xml:space="preserve"> </w:t>
    </w:r>
  </w:p>
  <w:p w14:paraId="13012F19" w14:textId="77777777" w:rsidR="00842CBE" w:rsidRDefault="00842C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77FB6" w14:textId="77777777" w:rsidR="00725209" w:rsidRDefault="007252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225EDB" w14:textId="77777777" w:rsidR="008B204E" w:rsidRDefault="008B204E" w:rsidP="00E704E2">
      <w:r>
        <w:separator/>
      </w:r>
    </w:p>
  </w:footnote>
  <w:footnote w:type="continuationSeparator" w:id="0">
    <w:p w14:paraId="23719F02" w14:textId="77777777" w:rsidR="008B204E" w:rsidRDefault="008B204E" w:rsidP="00E70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04312" w14:textId="77777777" w:rsidR="00725209" w:rsidRDefault="00725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83450" w14:textId="77777777" w:rsidR="00725209" w:rsidRDefault="00725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6B2CC5" w14:textId="77777777" w:rsidR="00725209" w:rsidRDefault="007252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F0693"/>
    <w:multiLevelType w:val="hybridMultilevel"/>
    <w:tmpl w:val="327889B6"/>
    <w:lvl w:ilvl="0" w:tplc="D946FC72">
      <w:start w:val="1"/>
      <w:numFmt w:val="lowerLetter"/>
      <w:lvlText w:val="(%1)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8" w:hanging="480"/>
      </w:pPr>
    </w:lvl>
    <w:lvl w:ilvl="2" w:tplc="0409001B" w:tentative="1">
      <w:start w:val="1"/>
      <w:numFmt w:val="lowerRoman"/>
      <w:lvlText w:val="%3."/>
      <w:lvlJc w:val="right"/>
      <w:pPr>
        <w:ind w:left="1558" w:hanging="480"/>
      </w:pPr>
    </w:lvl>
    <w:lvl w:ilvl="3" w:tplc="0409000F" w:tentative="1">
      <w:start w:val="1"/>
      <w:numFmt w:val="decimal"/>
      <w:lvlText w:val="%4."/>
      <w:lvlJc w:val="left"/>
      <w:pPr>
        <w:ind w:left="20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8" w:hanging="480"/>
      </w:pPr>
    </w:lvl>
    <w:lvl w:ilvl="5" w:tplc="0409001B" w:tentative="1">
      <w:start w:val="1"/>
      <w:numFmt w:val="lowerRoman"/>
      <w:lvlText w:val="%6."/>
      <w:lvlJc w:val="right"/>
      <w:pPr>
        <w:ind w:left="2998" w:hanging="480"/>
      </w:pPr>
    </w:lvl>
    <w:lvl w:ilvl="6" w:tplc="0409000F" w:tentative="1">
      <w:start w:val="1"/>
      <w:numFmt w:val="decimal"/>
      <w:lvlText w:val="%7."/>
      <w:lvlJc w:val="left"/>
      <w:pPr>
        <w:ind w:left="34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8" w:hanging="480"/>
      </w:pPr>
    </w:lvl>
    <w:lvl w:ilvl="8" w:tplc="0409001B" w:tentative="1">
      <w:start w:val="1"/>
      <w:numFmt w:val="lowerRoman"/>
      <w:lvlText w:val="%9."/>
      <w:lvlJc w:val="right"/>
      <w:pPr>
        <w:ind w:left="4438" w:hanging="480"/>
      </w:pPr>
    </w:lvl>
  </w:abstractNum>
  <w:abstractNum w:abstractNumId="1" w15:restartNumberingAfterBreak="0">
    <w:nsid w:val="09BA48B0"/>
    <w:multiLevelType w:val="hybridMultilevel"/>
    <w:tmpl w:val="EA7C1AC2"/>
    <w:lvl w:ilvl="0" w:tplc="5108EEDA">
      <w:numFmt w:val="bullet"/>
      <w:lvlText w:val=""/>
      <w:lvlJc w:val="left"/>
      <w:pPr>
        <w:ind w:left="49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9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0" w:hanging="480"/>
      </w:pPr>
      <w:rPr>
        <w:rFonts w:ascii="Wingdings" w:hAnsi="Wingdings" w:hint="default"/>
      </w:rPr>
    </w:lvl>
  </w:abstractNum>
  <w:abstractNum w:abstractNumId="2" w15:restartNumberingAfterBreak="0">
    <w:nsid w:val="17112B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" w15:restartNumberingAfterBreak="0">
    <w:nsid w:val="333948B8"/>
    <w:multiLevelType w:val="hybridMultilevel"/>
    <w:tmpl w:val="E6141F36"/>
    <w:lvl w:ilvl="0" w:tplc="00DA2398">
      <w:numFmt w:val="bullet"/>
      <w:lvlText w:val=""/>
      <w:lvlJc w:val="left"/>
      <w:pPr>
        <w:ind w:left="36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90F2229"/>
    <w:multiLevelType w:val="hybridMultilevel"/>
    <w:tmpl w:val="518E1B5C"/>
    <w:lvl w:ilvl="0" w:tplc="98D4A23C">
      <w:numFmt w:val="bullet"/>
      <w:lvlText w:val=""/>
      <w:lvlJc w:val="left"/>
      <w:pPr>
        <w:ind w:left="36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F2F1EEA"/>
    <w:multiLevelType w:val="singleLevel"/>
    <w:tmpl w:val="945AEFDE"/>
    <w:lvl w:ilvl="0">
      <w:start w:val="1"/>
      <w:numFmt w:val="decimal"/>
      <w:lvlText w:val="%1.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sz w:val="26"/>
      </w:rPr>
    </w:lvl>
  </w:abstractNum>
  <w:abstractNum w:abstractNumId="6" w15:restartNumberingAfterBreak="0">
    <w:nsid w:val="74E54A4C"/>
    <w:multiLevelType w:val="hybridMultilevel"/>
    <w:tmpl w:val="71E611E8"/>
    <w:lvl w:ilvl="0" w:tplc="0CC643AC">
      <w:numFmt w:val="bullet"/>
      <w:lvlText w:val=""/>
      <w:lvlJc w:val="left"/>
      <w:pPr>
        <w:ind w:left="48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7D2B30D4"/>
    <w:multiLevelType w:val="singleLevel"/>
    <w:tmpl w:val="6E7C203A"/>
    <w:lvl w:ilvl="0">
      <w:start w:val="1"/>
      <w:numFmt w:val="decimal"/>
      <w:lvlText w:val="%1.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sz w:val="26"/>
      </w:rPr>
    </w:lvl>
  </w:abstractNum>
  <w:num w:numId="1" w16cid:durableId="1428886881">
    <w:abstractNumId w:val="2"/>
  </w:num>
  <w:num w:numId="2" w16cid:durableId="1526866257">
    <w:abstractNumId w:val="7"/>
  </w:num>
  <w:num w:numId="3" w16cid:durableId="1931038526">
    <w:abstractNumId w:val="5"/>
  </w:num>
  <w:num w:numId="4" w16cid:durableId="1846431616">
    <w:abstractNumId w:val="0"/>
  </w:num>
  <w:num w:numId="5" w16cid:durableId="434056657">
    <w:abstractNumId w:val="3"/>
  </w:num>
  <w:num w:numId="6" w16cid:durableId="44063765">
    <w:abstractNumId w:val="4"/>
  </w:num>
  <w:num w:numId="7" w16cid:durableId="1636905132">
    <w:abstractNumId w:val="1"/>
  </w:num>
  <w:num w:numId="8" w16cid:durableId="2390247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60"/>
  <w:drawingGridVerticalSpacing w:val="60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jQzMzM1NjGyMLRQ0lEKTi0uzszPAykwrAUAtavtRiwAAAA="/>
  </w:docVars>
  <w:rsids>
    <w:rsidRoot w:val="00C069EA"/>
    <w:rsid w:val="00001513"/>
    <w:rsid w:val="0001200C"/>
    <w:rsid w:val="000155E8"/>
    <w:rsid w:val="00020544"/>
    <w:rsid w:val="00033E8E"/>
    <w:rsid w:val="000365EF"/>
    <w:rsid w:val="00042AD5"/>
    <w:rsid w:val="00047041"/>
    <w:rsid w:val="0006461B"/>
    <w:rsid w:val="000714D3"/>
    <w:rsid w:val="00073732"/>
    <w:rsid w:val="0008044F"/>
    <w:rsid w:val="000975D3"/>
    <w:rsid w:val="000A40F5"/>
    <w:rsid w:val="000B029D"/>
    <w:rsid w:val="000B55A6"/>
    <w:rsid w:val="000B55BF"/>
    <w:rsid w:val="000C30F4"/>
    <w:rsid w:val="000C6E0E"/>
    <w:rsid w:val="000D1AC6"/>
    <w:rsid w:val="000D4F79"/>
    <w:rsid w:val="0010355C"/>
    <w:rsid w:val="00104384"/>
    <w:rsid w:val="00106AD2"/>
    <w:rsid w:val="00107252"/>
    <w:rsid w:val="00116A8A"/>
    <w:rsid w:val="00124C6D"/>
    <w:rsid w:val="001364EC"/>
    <w:rsid w:val="00141EA2"/>
    <w:rsid w:val="00142085"/>
    <w:rsid w:val="00157941"/>
    <w:rsid w:val="0016772A"/>
    <w:rsid w:val="001700AB"/>
    <w:rsid w:val="001A0286"/>
    <w:rsid w:val="001B2AB6"/>
    <w:rsid w:val="001B2E7B"/>
    <w:rsid w:val="001C697F"/>
    <w:rsid w:val="001E3BEA"/>
    <w:rsid w:val="001E68C3"/>
    <w:rsid w:val="00206C7D"/>
    <w:rsid w:val="00213893"/>
    <w:rsid w:val="002161E5"/>
    <w:rsid w:val="002207A0"/>
    <w:rsid w:val="002209B4"/>
    <w:rsid w:val="00226A4C"/>
    <w:rsid w:val="0023605A"/>
    <w:rsid w:val="002426C7"/>
    <w:rsid w:val="00254304"/>
    <w:rsid w:val="00257482"/>
    <w:rsid w:val="00266C73"/>
    <w:rsid w:val="00274441"/>
    <w:rsid w:val="002769E2"/>
    <w:rsid w:val="002865C0"/>
    <w:rsid w:val="00287C82"/>
    <w:rsid w:val="002A30F0"/>
    <w:rsid w:val="002A3355"/>
    <w:rsid w:val="002A6210"/>
    <w:rsid w:val="002A76AE"/>
    <w:rsid w:val="002B39DA"/>
    <w:rsid w:val="002B4E28"/>
    <w:rsid w:val="002D5970"/>
    <w:rsid w:val="002D5C0A"/>
    <w:rsid w:val="002E26C5"/>
    <w:rsid w:val="002F5D21"/>
    <w:rsid w:val="0031368A"/>
    <w:rsid w:val="00320115"/>
    <w:rsid w:val="00322BC9"/>
    <w:rsid w:val="00336247"/>
    <w:rsid w:val="003379CB"/>
    <w:rsid w:val="00352FB2"/>
    <w:rsid w:val="003640C5"/>
    <w:rsid w:val="003677CE"/>
    <w:rsid w:val="00382907"/>
    <w:rsid w:val="003B4C24"/>
    <w:rsid w:val="003B77E3"/>
    <w:rsid w:val="003D2EEB"/>
    <w:rsid w:val="003E0C61"/>
    <w:rsid w:val="003E1498"/>
    <w:rsid w:val="003E4F32"/>
    <w:rsid w:val="003F7084"/>
    <w:rsid w:val="004035BC"/>
    <w:rsid w:val="00417597"/>
    <w:rsid w:val="00427653"/>
    <w:rsid w:val="00436F65"/>
    <w:rsid w:val="004451C8"/>
    <w:rsid w:val="00452635"/>
    <w:rsid w:val="0045527F"/>
    <w:rsid w:val="00466DAC"/>
    <w:rsid w:val="00473093"/>
    <w:rsid w:val="004865CD"/>
    <w:rsid w:val="004960AC"/>
    <w:rsid w:val="004A4090"/>
    <w:rsid w:val="004B3930"/>
    <w:rsid w:val="004B790E"/>
    <w:rsid w:val="004C3A4A"/>
    <w:rsid w:val="004D3445"/>
    <w:rsid w:val="004F1F6F"/>
    <w:rsid w:val="004F4D1E"/>
    <w:rsid w:val="00503165"/>
    <w:rsid w:val="0051382C"/>
    <w:rsid w:val="005159CB"/>
    <w:rsid w:val="0052212B"/>
    <w:rsid w:val="005275FD"/>
    <w:rsid w:val="005279BD"/>
    <w:rsid w:val="00545CAD"/>
    <w:rsid w:val="00563AD4"/>
    <w:rsid w:val="00564FB9"/>
    <w:rsid w:val="00583FE2"/>
    <w:rsid w:val="005A278D"/>
    <w:rsid w:val="005D5FD8"/>
    <w:rsid w:val="005F4BAE"/>
    <w:rsid w:val="005F67D3"/>
    <w:rsid w:val="00611CF7"/>
    <w:rsid w:val="00615E4F"/>
    <w:rsid w:val="00623E32"/>
    <w:rsid w:val="00632AA9"/>
    <w:rsid w:val="006339AC"/>
    <w:rsid w:val="0064623B"/>
    <w:rsid w:val="00647ACF"/>
    <w:rsid w:val="006550AE"/>
    <w:rsid w:val="00663917"/>
    <w:rsid w:val="0067006E"/>
    <w:rsid w:val="00671115"/>
    <w:rsid w:val="006775B6"/>
    <w:rsid w:val="00684290"/>
    <w:rsid w:val="006A0B91"/>
    <w:rsid w:val="006A43EC"/>
    <w:rsid w:val="006B7D69"/>
    <w:rsid w:val="006E104A"/>
    <w:rsid w:val="006E5937"/>
    <w:rsid w:val="0070796D"/>
    <w:rsid w:val="00712D81"/>
    <w:rsid w:val="00722AA5"/>
    <w:rsid w:val="00725209"/>
    <w:rsid w:val="00737CC1"/>
    <w:rsid w:val="007533C4"/>
    <w:rsid w:val="0075474D"/>
    <w:rsid w:val="00787D8E"/>
    <w:rsid w:val="007A27D4"/>
    <w:rsid w:val="007C41AB"/>
    <w:rsid w:val="007C5DB8"/>
    <w:rsid w:val="007D1101"/>
    <w:rsid w:val="007E7763"/>
    <w:rsid w:val="007F3E96"/>
    <w:rsid w:val="008120C5"/>
    <w:rsid w:val="00814C48"/>
    <w:rsid w:val="008259D9"/>
    <w:rsid w:val="00842CBE"/>
    <w:rsid w:val="00862AB0"/>
    <w:rsid w:val="0086521F"/>
    <w:rsid w:val="00875942"/>
    <w:rsid w:val="00884449"/>
    <w:rsid w:val="00890121"/>
    <w:rsid w:val="008B204E"/>
    <w:rsid w:val="008D6478"/>
    <w:rsid w:val="008E1A42"/>
    <w:rsid w:val="008E4519"/>
    <w:rsid w:val="00904733"/>
    <w:rsid w:val="00906B81"/>
    <w:rsid w:val="0090795D"/>
    <w:rsid w:val="00916098"/>
    <w:rsid w:val="009313A3"/>
    <w:rsid w:val="00937790"/>
    <w:rsid w:val="00947A2E"/>
    <w:rsid w:val="00954E8C"/>
    <w:rsid w:val="009609C7"/>
    <w:rsid w:val="0096213B"/>
    <w:rsid w:val="009746E2"/>
    <w:rsid w:val="00983C5E"/>
    <w:rsid w:val="00984936"/>
    <w:rsid w:val="009A5A3B"/>
    <w:rsid w:val="009C67BB"/>
    <w:rsid w:val="009E6900"/>
    <w:rsid w:val="009F046F"/>
    <w:rsid w:val="009F3A70"/>
    <w:rsid w:val="00A05B0F"/>
    <w:rsid w:val="00A26E17"/>
    <w:rsid w:val="00A35512"/>
    <w:rsid w:val="00A47A76"/>
    <w:rsid w:val="00A55F42"/>
    <w:rsid w:val="00A7762B"/>
    <w:rsid w:val="00A907F6"/>
    <w:rsid w:val="00A926F9"/>
    <w:rsid w:val="00A928F4"/>
    <w:rsid w:val="00A95710"/>
    <w:rsid w:val="00AB2CE1"/>
    <w:rsid w:val="00AB7C09"/>
    <w:rsid w:val="00AC681C"/>
    <w:rsid w:val="00AD4120"/>
    <w:rsid w:val="00AD494B"/>
    <w:rsid w:val="00AF2F85"/>
    <w:rsid w:val="00AF3B59"/>
    <w:rsid w:val="00AF6483"/>
    <w:rsid w:val="00B12465"/>
    <w:rsid w:val="00B279E7"/>
    <w:rsid w:val="00B463DF"/>
    <w:rsid w:val="00B53D2E"/>
    <w:rsid w:val="00B56CCF"/>
    <w:rsid w:val="00B63B42"/>
    <w:rsid w:val="00B64FDD"/>
    <w:rsid w:val="00B9129F"/>
    <w:rsid w:val="00B9537B"/>
    <w:rsid w:val="00BA60D9"/>
    <w:rsid w:val="00BA680F"/>
    <w:rsid w:val="00BC0327"/>
    <w:rsid w:val="00BC33D3"/>
    <w:rsid w:val="00BC424E"/>
    <w:rsid w:val="00BE27CC"/>
    <w:rsid w:val="00BF1845"/>
    <w:rsid w:val="00BF4B70"/>
    <w:rsid w:val="00C069EA"/>
    <w:rsid w:val="00C072BA"/>
    <w:rsid w:val="00C23FA9"/>
    <w:rsid w:val="00C30A15"/>
    <w:rsid w:val="00C36799"/>
    <w:rsid w:val="00C87567"/>
    <w:rsid w:val="00CE3ECC"/>
    <w:rsid w:val="00CE5A2D"/>
    <w:rsid w:val="00D01A23"/>
    <w:rsid w:val="00D04354"/>
    <w:rsid w:val="00D12093"/>
    <w:rsid w:val="00D2137B"/>
    <w:rsid w:val="00D232D8"/>
    <w:rsid w:val="00D507B4"/>
    <w:rsid w:val="00D52EC9"/>
    <w:rsid w:val="00D575FF"/>
    <w:rsid w:val="00D62DF8"/>
    <w:rsid w:val="00D632B9"/>
    <w:rsid w:val="00D72E09"/>
    <w:rsid w:val="00D744B3"/>
    <w:rsid w:val="00D86A3A"/>
    <w:rsid w:val="00DB3F10"/>
    <w:rsid w:val="00DC77B8"/>
    <w:rsid w:val="00DD59EB"/>
    <w:rsid w:val="00DE4BAE"/>
    <w:rsid w:val="00E06258"/>
    <w:rsid w:val="00E110AD"/>
    <w:rsid w:val="00E156D1"/>
    <w:rsid w:val="00E22B4D"/>
    <w:rsid w:val="00E24822"/>
    <w:rsid w:val="00E42761"/>
    <w:rsid w:val="00E4694F"/>
    <w:rsid w:val="00E47A05"/>
    <w:rsid w:val="00E62A83"/>
    <w:rsid w:val="00E64252"/>
    <w:rsid w:val="00E665F4"/>
    <w:rsid w:val="00E704E2"/>
    <w:rsid w:val="00E94B63"/>
    <w:rsid w:val="00EA6FC3"/>
    <w:rsid w:val="00EC2CD7"/>
    <w:rsid w:val="00EC2FDF"/>
    <w:rsid w:val="00EC33DC"/>
    <w:rsid w:val="00EF6051"/>
    <w:rsid w:val="00EF6A7A"/>
    <w:rsid w:val="00F05B06"/>
    <w:rsid w:val="00F06CC3"/>
    <w:rsid w:val="00F1634E"/>
    <w:rsid w:val="00F206D7"/>
    <w:rsid w:val="00F22E07"/>
    <w:rsid w:val="00F274E6"/>
    <w:rsid w:val="00F371FE"/>
    <w:rsid w:val="00F517E8"/>
    <w:rsid w:val="00F53423"/>
    <w:rsid w:val="00F65C5A"/>
    <w:rsid w:val="00F67527"/>
    <w:rsid w:val="00F70654"/>
    <w:rsid w:val="00F75049"/>
    <w:rsid w:val="00F763F9"/>
    <w:rsid w:val="00F80477"/>
    <w:rsid w:val="00F9080B"/>
    <w:rsid w:val="00FA1714"/>
    <w:rsid w:val="00FB426E"/>
    <w:rsid w:val="00FC05CB"/>
    <w:rsid w:val="00FC22B9"/>
    <w:rsid w:val="00FD49E1"/>
    <w:rsid w:val="00FD505D"/>
    <w:rsid w:val="00FE2D2A"/>
    <w:rsid w:val="00FF5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CE37F2C"/>
  <w15:chartTrackingRefBased/>
  <w15:docId w15:val="{CC680260-6F10-4C7E-A75E-5BDE1D84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eastAsia="華康細明體"/>
      <w:kern w:val="2"/>
      <w:sz w:val="28"/>
      <w:lang w:val="en-US"/>
    </w:rPr>
  </w:style>
  <w:style w:type="paragraph" w:styleId="Heading1">
    <w:name w:val="heading 1"/>
    <w:basedOn w:val="Normal"/>
    <w:next w:val="Normal"/>
    <w:qFormat/>
    <w:pPr>
      <w:keepNext/>
      <w:snapToGrid w:val="0"/>
      <w:jc w:val="center"/>
      <w:outlineLvl w:val="0"/>
    </w:pPr>
    <w:rPr>
      <w:b/>
    </w:rPr>
  </w:style>
  <w:style w:type="paragraph" w:styleId="Heading2">
    <w:name w:val="heading 2"/>
    <w:basedOn w:val="Normal"/>
    <w:next w:val="NormalIndent"/>
    <w:qFormat/>
    <w:pPr>
      <w:keepNext/>
      <w:snapToGrid w:val="0"/>
      <w:jc w:val="center"/>
      <w:outlineLvl w:val="1"/>
    </w:pPr>
    <w:rPr>
      <w:b/>
      <w:sz w:val="32"/>
    </w:rPr>
  </w:style>
  <w:style w:type="paragraph" w:styleId="Heading3">
    <w:name w:val="heading 3"/>
    <w:basedOn w:val="Normal"/>
    <w:next w:val="NormalIndent"/>
    <w:qFormat/>
    <w:pPr>
      <w:keepNext/>
      <w:tabs>
        <w:tab w:val="left" w:pos="1255"/>
        <w:tab w:val="left" w:pos="1757"/>
        <w:tab w:val="left" w:pos="3765"/>
      </w:tabs>
      <w:snapToGrid w:val="0"/>
      <w:jc w:val="center"/>
      <w:outlineLvl w:val="2"/>
    </w:pPr>
    <w:rPr>
      <w:b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480"/>
    </w:pPr>
  </w:style>
  <w:style w:type="paragraph" w:styleId="BalloonText">
    <w:name w:val="Balloon Text"/>
    <w:basedOn w:val="Normal"/>
    <w:semiHidden/>
    <w:rsid w:val="006A0B91"/>
    <w:rPr>
      <w:rFonts w:ascii="PMingLiU" w:eastAsia="PMingLiU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04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link w:val="Header"/>
    <w:uiPriority w:val="99"/>
    <w:rsid w:val="00E704E2"/>
    <w:rPr>
      <w:rFonts w:eastAsia="華康細明體"/>
      <w:kern w:val="2"/>
    </w:rPr>
  </w:style>
  <w:style w:type="paragraph" w:styleId="Footer">
    <w:name w:val="footer"/>
    <w:basedOn w:val="Normal"/>
    <w:link w:val="FooterChar"/>
    <w:uiPriority w:val="99"/>
    <w:unhideWhenUsed/>
    <w:rsid w:val="00E704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link w:val="Footer"/>
    <w:uiPriority w:val="99"/>
    <w:rsid w:val="00E704E2"/>
    <w:rPr>
      <w:rFonts w:eastAsia="華康細明體"/>
      <w:kern w:val="2"/>
    </w:rPr>
  </w:style>
  <w:style w:type="table" w:styleId="TableGrid">
    <w:name w:val="Table Grid"/>
    <w:basedOn w:val="TableNormal"/>
    <w:uiPriority w:val="39"/>
    <w:rsid w:val="004F1F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6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8B48C-9AFF-464F-9B30-CA92FAB0C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1528</Words>
  <Characters>7092</Characters>
  <Application>Microsoft Office Word</Application>
  <DocSecurity>0</DocSecurity>
  <Lines>394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ng Kong College of Community Medicine</vt:lpstr>
    </vt:vector>
  </TitlesOfParts>
  <Company>Department of Health</Company>
  <LinksUpToDate>false</LinksUpToDate>
  <CharactersWithSpaces>8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g Kong College of Community Medicine</dc:title>
  <dc:subject/>
  <dc:creator>User</dc:creator>
  <cp:keywords/>
  <dc:description/>
  <cp:lastModifiedBy>Karen Tam</cp:lastModifiedBy>
  <cp:revision>14</cp:revision>
  <cp:lastPrinted>2025-07-15T02:18:00Z</cp:lastPrinted>
  <dcterms:created xsi:type="dcterms:W3CDTF">2025-09-04T04:55:00Z</dcterms:created>
  <dcterms:modified xsi:type="dcterms:W3CDTF">2025-12-18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447fb-ab8e-44b3-8d12-0e210810f748</vt:lpwstr>
  </property>
</Properties>
</file>